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8E4C82" w14:textId="77777777" w:rsidR="00AD3347" w:rsidRPr="00A0127E" w:rsidRDefault="00AD3347" w:rsidP="00AD3347">
      <w:pPr>
        <w:spacing w:after="0" w:line="240" w:lineRule="auto"/>
        <w:jc w:val="center"/>
        <w:rPr>
          <w:rFonts w:ascii="Times New Roman" w:hAnsi="Times New Roman"/>
          <w:b/>
          <w:sz w:val="32"/>
          <w:szCs w:val="32"/>
          <w:u w:val="single"/>
        </w:rPr>
      </w:pPr>
      <w:r w:rsidRPr="00A0127E">
        <w:rPr>
          <w:rFonts w:ascii="Times New Roman" w:hAnsi="Times New Roman"/>
          <w:b/>
          <w:sz w:val="32"/>
          <w:szCs w:val="32"/>
          <w:u w:val="single"/>
        </w:rPr>
        <w:t>Application</w:t>
      </w:r>
      <w:r>
        <w:rPr>
          <w:rFonts w:ascii="Times New Roman" w:hAnsi="Times New Roman"/>
          <w:b/>
          <w:sz w:val="32"/>
          <w:szCs w:val="32"/>
          <w:u w:val="single"/>
        </w:rPr>
        <w:t xml:space="preserve"> for patent filing</w:t>
      </w:r>
    </w:p>
    <w:tbl>
      <w:tblPr>
        <w:tblpPr w:leftFromText="180" w:rightFromText="180" w:vertAnchor="text" w:horzAnchor="margin" w:tblpXSpec="right" w:tblpY="60"/>
        <w:tblW w:w="410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69"/>
        <w:gridCol w:w="392"/>
        <w:gridCol w:w="392"/>
        <w:gridCol w:w="443"/>
        <w:gridCol w:w="443"/>
        <w:gridCol w:w="391"/>
        <w:gridCol w:w="391"/>
        <w:gridCol w:w="391"/>
        <w:gridCol w:w="391"/>
      </w:tblGrid>
      <w:tr w:rsidR="00AD3347" w:rsidRPr="00F152A0" w14:paraId="2C6D88A2" w14:textId="77777777" w:rsidTr="000D4311">
        <w:trPr>
          <w:trHeight w:val="198"/>
        </w:trPr>
        <w:tc>
          <w:tcPr>
            <w:tcW w:w="869" w:type="dxa"/>
            <w:vMerge w:val="restart"/>
            <w:vAlign w:val="center"/>
          </w:tcPr>
          <w:p w14:paraId="5619CD8C" w14:textId="77777777" w:rsidR="00AD3347" w:rsidRPr="00E311CA" w:rsidRDefault="00AD3347" w:rsidP="000D4311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311CA">
              <w:rPr>
                <w:rFonts w:ascii="Times New Roman" w:hAnsi="Times New Roman"/>
                <w:b/>
                <w:sz w:val="24"/>
                <w:szCs w:val="24"/>
              </w:rPr>
              <w:t>Date</w:t>
            </w:r>
          </w:p>
        </w:tc>
        <w:tc>
          <w:tcPr>
            <w:tcW w:w="392" w:type="dxa"/>
          </w:tcPr>
          <w:p w14:paraId="36EF6826" w14:textId="77777777" w:rsidR="00AD3347" w:rsidRPr="00E311CA" w:rsidRDefault="00AD3347" w:rsidP="000D431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E311CA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392" w:type="dxa"/>
          </w:tcPr>
          <w:p w14:paraId="197B500D" w14:textId="77777777" w:rsidR="00AD3347" w:rsidRPr="00E311CA" w:rsidRDefault="00AD3347" w:rsidP="000D431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E311CA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43" w:type="dxa"/>
          </w:tcPr>
          <w:p w14:paraId="2ABAB8D3" w14:textId="77777777" w:rsidR="00AD3347" w:rsidRPr="00E311CA" w:rsidRDefault="00AD3347" w:rsidP="000D431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E311CA">
              <w:rPr>
                <w:rFonts w:ascii="Times New Roman" w:hAnsi="Times New Roman"/>
                <w:b/>
                <w:sz w:val="24"/>
                <w:szCs w:val="24"/>
              </w:rPr>
              <w:t>M</w:t>
            </w:r>
          </w:p>
        </w:tc>
        <w:tc>
          <w:tcPr>
            <w:tcW w:w="443" w:type="dxa"/>
          </w:tcPr>
          <w:p w14:paraId="58512FAC" w14:textId="77777777" w:rsidR="00AD3347" w:rsidRPr="00E311CA" w:rsidRDefault="00AD3347" w:rsidP="000D431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E311CA">
              <w:rPr>
                <w:rFonts w:ascii="Times New Roman" w:hAnsi="Times New Roman"/>
                <w:b/>
                <w:sz w:val="24"/>
                <w:szCs w:val="24"/>
              </w:rPr>
              <w:t>M</w:t>
            </w:r>
          </w:p>
        </w:tc>
        <w:tc>
          <w:tcPr>
            <w:tcW w:w="391" w:type="dxa"/>
          </w:tcPr>
          <w:p w14:paraId="3D9EBC17" w14:textId="77777777" w:rsidR="00AD3347" w:rsidRPr="00E311CA" w:rsidRDefault="00AD3347" w:rsidP="000D431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E311CA">
              <w:rPr>
                <w:rFonts w:ascii="Times New Roman" w:hAnsi="Times New Roman"/>
                <w:b/>
                <w:sz w:val="24"/>
                <w:szCs w:val="24"/>
              </w:rPr>
              <w:t>Y</w:t>
            </w:r>
          </w:p>
        </w:tc>
        <w:tc>
          <w:tcPr>
            <w:tcW w:w="391" w:type="dxa"/>
          </w:tcPr>
          <w:p w14:paraId="0DA299B2" w14:textId="77777777" w:rsidR="00AD3347" w:rsidRPr="00E311CA" w:rsidRDefault="00AD3347" w:rsidP="000D431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E311CA">
              <w:rPr>
                <w:rFonts w:ascii="Times New Roman" w:hAnsi="Times New Roman"/>
                <w:b/>
                <w:sz w:val="24"/>
                <w:szCs w:val="24"/>
              </w:rPr>
              <w:t>Y</w:t>
            </w:r>
          </w:p>
        </w:tc>
        <w:tc>
          <w:tcPr>
            <w:tcW w:w="391" w:type="dxa"/>
          </w:tcPr>
          <w:p w14:paraId="31EF0540" w14:textId="77777777" w:rsidR="00AD3347" w:rsidRPr="00E311CA" w:rsidRDefault="00AD3347" w:rsidP="000D431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E311CA">
              <w:rPr>
                <w:rFonts w:ascii="Times New Roman" w:hAnsi="Times New Roman"/>
                <w:b/>
                <w:sz w:val="24"/>
                <w:szCs w:val="24"/>
              </w:rPr>
              <w:t>Y</w:t>
            </w:r>
          </w:p>
        </w:tc>
        <w:tc>
          <w:tcPr>
            <w:tcW w:w="391" w:type="dxa"/>
          </w:tcPr>
          <w:p w14:paraId="39A93BF2" w14:textId="77777777" w:rsidR="00AD3347" w:rsidRPr="00E311CA" w:rsidRDefault="00AD3347" w:rsidP="000D431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E311CA">
              <w:rPr>
                <w:rFonts w:ascii="Times New Roman" w:hAnsi="Times New Roman"/>
                <w:b/>
                <w:sz w:val="24"/>
                <w:szCs w:val="24"/>
              </w:rPr>
              <w:t>Y</w:t>
            </w:r>
          </w:p>
        </w:tc>
      </w:tr>
      <w:tr w:rsidR="00AD3347" w:rsidRPr="00F152A0" w14:paraId="7CAE5167" w14:textId="77777777" w:rsidTr="000D4311">
        <w:trPr>
          <w:trHeight w:val="266"/>
        </w:trPr>
        <w:tc>
          <w:tcPr>
            <w:tcW w:w="869" w:type="dxa"/>
            <w:vMerge/>
          </w:tcPr>
          <w:p w14:paraId="011F80E7" w14:textId="77777777" w:rsidR="00AD3347" w:rsidRPr="00E311CA" w:rsidRDefault="00AD3347" w:rsidP="000D4311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92" w:type="dxa"/>
          </w:tcPr>
          <w:p w14:paraId="30A0CD6C" w14:textId="3ED9417A" w:rsidR="00AD3347" w:rsidRPr="00E311CA" w:rsidRDefault="00CE1134" w:rsidP="000D4311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92" w:type="dxa"/>
          </w:tcPr>
          <w:p w14:paraId="23F58839" w14:textId="2FB1AAC8" w:rsidR="00AD3347" w:rsidRPr="00E311CA" w:rsidRDefault="00CE1134" w:rsidP="000D4311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43" w:type="dxa"/>
          </w:tcPr>
          <w:p w14:paraId="1D77A579" w14:textId="4B8C47F6" w:rsidR="00AD3347" w:rsidRPr="00E311CA" w:rsidRDefault="008C4A69" w:rsidP="000D4311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43" w:type="dxa"/>
          </w:tcPr>
          <w:p w14:paraId="1213DBFA" w14:textId="36E2E82E" w:rsidR="00AD3347" w:rsidRPr="00E311CA" w:rsidRDefault="008C4A69" w:rsidP="000D4311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391" w:type="dxa"/>
          </w:tcPr>
          <w:p w14:paraId="1EEACCD1" w14:textId="5DE7A437" w:rsidR="00AD3347" w:rsidRPr="00E311CA" w:rsidRDefault="00883AA7" w:rsidP="000D4311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91" w:type="dxa"/>
          </w:tcPr>
          <w:p w14:paraId="30C03898" w14:textId="47925634" w:rsidR="00AD3347" w:rsidRPr="00E311CA" w:rsidRDefault="00883AA7" w:rsidP="000D4311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391" w:type="dxa"/>
          </w:tcPr>
          <w:p w14:paraId="5947E610" w14:textId="3BF69607" w:rsidR="00AD3347" w:rsidRPr="00E311CA" w:rsidRDefault="00883AA7" w:rsidP="000D4311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91" w:type="dxa"/>
          </w:tcPr>
          <w:p w14:paraId="3651D6E8" w14:textId="34793E6B" w:rsidR="00AD3347" w:rsidRPr="00E311CA" w:rsidRDefault="00883AA7" w:rsidP="000D4311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</w:tbl>
    <w:p w14:paraId="4675D56D" w14:textId="77777777" w:rsidR="00AD3347" w:rsidRPr="00F152A0" w:rsidRDefault="00AD3347" w:rsidP="00AD3347">
      <w:pPr>
        <w:spacing w:line="240" w:lineRule="auto"/>
        <w:rPr>
          <w:rFonts w:ascii="Times New Roman" w:hAnsi="Times New Roman"/>
          <w:sz w:val="32"/>
          <w:szCs w:val="32"/>
        </w:rPr>
      </w:pPr>
    </w:p>
    <w:tbl>
      <w:tblPr>
        <w:tblW w:w="10188" w:type="dxa"/>
        <w:tblInd w:w="-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183"/>
        <w:gridCol w:w="293"/>
        <w:gridCol w:w="5712"/>
      </w:tblGrid>
      <w:tr w:rsidR="00AD3347" w:rsidRPr="009B7C49" w14:paraId="64ACF249" w14:textId="77777777" w:rsidTr="000D4311">
        <w:trPr>
          <w:trHeight w:val="530"/>
        </w:trPr>
        <w:tc>
          <w:tcPr>
            <w:tcW w:w="4183" w:type="dxa"/>
          </w:tcPr>
          <w:p w14:paraId="31899DED" w14:textId="77777777" w:rsidR="00AD3347" w:rsidRPr="00E311CA" w:rsidRDefault="00AD3347" w:rsidP="000D4311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Name of the Faculty</w:t>
            </w:r>
          </w:p>
        </w:tc>
        <w:tc>
          <w:tcPr>
            <w:tcW w:w="293" w:type="dxa"/>
          </w:tcPr>
          <w:p w14:paraId="077C5316" w14:textId="77777777" w:rsidR="00AD3347" w:rsidRPr="00E311CA" w:rsidRDefault="00AD3347" w:rsidP="000D4311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712" w:type="dxa"/>
          </w:tcPr>
          <w:p w14:paraId="478C1921" w14:textId="7C3CD94F" w:rsidR="003B7BEE" w:rsidRPr="00A37301" w:rsidRDefault="00A84EF2" w:rsidP="00806C88">
            <w:pPr>
              <w:spacing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AFA .M</w:t>
            </w:r>
          </w:p>
        </w:tc>
      </w:tr>
      <w:tr w:rsidR="00AD3347" w:rsidRPr="009B7C49" w14:paraId="4CD12CC0" w14:textId="77777777" w:rsidTr="000D4311">
        <w:trPr>
          <w:trHeight w:val="422"/>
        </w:trPr>
        <w:tc>
          <w:tcPr>
            <w:tcW w:w="4183" w:type="dxa"/>
          </w:tcPr>
          <w:p w14:paraId="59D7B88E" w14:textId="77777777" w:rsidR="00AD3347" w:rsidRPr="00E311CA" w:rsidRDefault="00AD3347" w:rsidP="000D4311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Department</w:t>
            </w:r>
          </w:p>
        </w:tc>
        <w:tc>
          <w:tcPr>
            <w:tcW w:w="293" w:type="dxa"/>
          </w:tcPr>
          <w:p w14:paraId="43CFF7DA" w14:textId="77777777" w:rsidR="00AD3347" w:rsidRPr="00E311CA" w:rsidRDefault="00AD3347" w:rsidP="000D4311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712" w:type="dxa"/>
          </w:tcPr>
          <w:p w14:paraId="1C643EFD" w14:textId="7C3328FA" w:rsidR="00AD3347" w:rsidRPr="007A28D1" w:rsidRDefault="00A84EF2" w:rsidP="00806C88">
            <w:pPr>
              <w:spacing w:line="36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66641">
              <w:rPr>
                <w:rFonts w:ascii="Times New Roman" w:hAnsi="Times New Roman"/>
                <w:bCs/>
                <w:sz w:val="24"/>
                <w:szCs w:val="24"/>
              </w:rPr>
              <w:t>Department of  Computing technologies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C66641">
              <w:rPr>
                <w:rFonts w:ascii="Times New Roman" w:hAnsi="Times New Roman"/>
                <w:bCs/>
                <w:sz w:val="24"/>
                <w:szCs w:val="24"/>
              </w:rPr>
              <w:t>School of Computing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C66641">
              <w:rPr>
                <w:rFonts w:ascii="Times New Roman" w:hAnsi="Times New Roman"/>
                <w:bCs/>
                <w:sz w:val="24"/>
                <w:szCs w:val="24"/>
              </w:rPr>
              <w:t>SRM Institute of Science and Technology</w:t>
            </w:r>
          </w:p>
        </w:tc>
      </w:tr>
      <w:tr w:rsidR="00AD3347" w:rsidRPr="009B7C49" w14:paraId="1EB830A6" w14:textId="77777777" w:rsidTr="000D4311">
        <w:trPr>
          <w:trHeight w:val="467"/>
        </w:trPr>
        <w:tc>
          <w:tcPr>
            <w:tcW w:w="4183" w:type="dxa"/>
          </w:tcPr>
          <w:p w14:paraId="0FAEAE79" w14:textId="77777777" w:rsidR="00AD3347" w:rsidRPr="00E311CA" w:rsidRDefault="00AD3347" w:rsidP="000D4311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Faculty ID Number</w:t>
            </w:r>
          </w:p>
        </w:tc>
        <w:tc>
          <w:tcPr>
            <w:tcW w:w="293" w:type="dxa"/>
          </w:tcPr>
          <w:p w14:paraId="3B6820F0" w14:textId="77777777" w:rsidR="00AD3347" w:rsidRPr="00E311CA" w:rsidRDefault="00AD3347" w:rsidP="000D4311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712" w:type="dxa"/>
            <w:vAlign w:val="center"/>
          </w:tcPr>
          <w:p w14:paraId="24C46DE2" w14:textId="1427F126" w:rsidR="00AD3347" w:rsidRPr="007A28D1" w:rsidRDefault="00A84EF2" w:rsidP="00A73C4D">
            <w:pPr>
              <w:spacing w:line="36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66641">
              <w:rPr>
                <w:rFonts w:ascii="Times New Roman" w:hAnsi="Times New Roman"/>
                <w:bCs/>
                <w:sz w:val="24"/>
                <w:szCs w:val="24"/>
              </w:rPr>
              <w:t>101588</w:t>
            </w:r>
          </w:p>
        </w:tc>
      </w:tr>
      <w:tr w:rsidR="00AD3347" w:rsidRPr="009B7C49" w14:paraId="6334C27D" w14:textId="77777777" w:rsidTr="000D4311">
        <w:trPr>
          <w:trHeight w:val="467"/>
        </w:trPr>
        <w:tc>
          <w:tcPr>
            <w:tcW w:w="4183" w:type="dxa"/>
          </w:tcPr>
          <w:p w14:paraId="1B2F16F7" w14:textId="77777777" w:rsidR="00AD3347" w:rsidRPr="00E311CA" w:rsidRDefault="00AD3347" w:rsidP="000D4311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Official E-mail ID</w:t>
            </w:r>
          </w:p>
        </w:tc>
        <w:tc>
          <w:tcPr>
            <w:tcW w:w="293" w:type="dxa"/>
          </w:tcPr>
          <w:p w14:paraId="7890C038" w14:textId="77777777" w:rsidR="00AD3347" w:rsidRPr="00E311CA" w:rsidRDefault="00AD3347" w:rsidP="000D4311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712" w:type="dxa"/>
            <w:vAlign w:val="center"/>
          </w:tcPr>
          <w:p w14:paraId="642B10EA" w14:textId="28A49895" w:rsidR="00AD3347" w:rsidRPr="007A28D1" w:rsidRDefault="00A84EF2" w:rsidP="006E696B">
            <w:pPr>
              <w:spacing w:line="36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9A3DC4">
              <w:rPr>
                <w:rFonts w:ascii="Times New Roman" w:hAnsi="Times New Roman"/>
                <w:bCs/>
                <w:sz w:val="24"/>
                <w:szCs w:val="24"/>
              </w:rPr>
              <w:t>safam@srmist.edu.in</w:t>
            </w:r>
          </w:p>
        </w:tc>
      </w:tr>
      <w:tr w:rsidR="006353C1" w:rsidRPr="009B7C49" w14:paraId="7ADE5DA7" w14:textId="77777777" w:rsidTr="000D4311">
        <w:trPr>
          <w:trHeight w:val="467"/>
        </w:trPr>
        <w:tc>
          <w:tcPr>
            <w:tcW w:w="4183" w:type="dxa"/>
          </w:tcPr>
          <w:p w14:paraId="38E81C66" w14:textId="76E3EA91" w:rsidR="006353C1" w:rsidRPr="00E311CA" w:rsidRDefault="006353C1" w:rsidP="000D4311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tact no. of all Inventors</w:t>
            </w:r>
          </w:p>
        </w:tc>
        <w:tc>
          <w:tcPr>
            <w:tcW w:w="293" w:type="dxa"/>
          </w:tcPr>
          <w:p w14:paraId="3B96496D" w14:textId="77777777" w:rsidR="006353C1" w:rsidRPr="00E311CA" w:rsidRDefault="006353C1" w:rsidP="000D4311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12" w:type="dxa"/>
            <w:vAlign w:val="center"/>
          </w:tcPr>
          <w:p w14:paraId="0F8BA24F" w14:textId="3074671E" w:rsidR="006353C1" w:rsidRPr="007A28D1" w:rsidRDefault="00A84EF2" w:rsidP="002B7842">
            <w:pPr>
              <w:spacing w:line="36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66641">
              <w:rPr>
                <w:rFonts w:ascii="Times New Roman" w:hAnsi="Times New Roman"/>
                <w:bCs/>
                <w:sz w:val="24"/>
                <w:szCs w:val="24"/>
              </w:rPr>
              <w:t>9952783715</w:t>
            </w:r>
          </w:p>
        </w:tc>
      </w:tr>
      <w:tr w:rsidR="00AD3347" w:rsidRPr="009B7C49" w14:paraId="1946D85E" w14:textId="77777777" w:rsidTr="000D4311">
        <w:trPr>
          <w:trHeight w:val="359"/>
        </w:trPr>
        <w:tc>
          <w:tcPr>
            <w:tcW w:w="4183" w:type="dxa"/>
          </w:tcPr>
          <w:p w14:paraId="7A161B4F" w14:textId="77777777" w:rsidR="00AD3347" w:rsidRPr="00E311CA" w:rsidRDefault="00AD3347" w:rsidP="000D4311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Major area of invention</w:t>
            </w:r>
          </w:p>
        </w:tc>
        <w:tc>
          <w:tcPr>
            <w:tcW w:w="293" w:type="dxa"/>
          </w:tcPr>
          <w:p w14:paraId="3D22A71A" w14:textId="77777777" w:rsidR="00AD3347" w:rsidRPr="00E311CA" w:rsidRDefault="00AD3347" w:rsidP="000D4311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712" w:type="dxa"/>
          </w:tcPr>
          <w:p w14:paraId="75715E98" w14:textId="43F3C583" w:rsidR="00AD3347" w:rsidRPr="007A28D1" w:rsidRDefault="00A84EF2" w:rsidP="00CC4A1C">
            <w:pPr>
              <w:spacing w:line="36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CNN</w:t>
            </w:r>
          </w:p>
        </w:tc>
      </w:tr>
      <w:tr w:rsidR="00AD3347" w:rsidRPr="009B7C49" w14:paraId="104ED197" w14:textId="77777777" w:rsidTr="000D4311">
        <w:trPr>
          <w:trHeight w:val="359"/>
        </w:trPr>
        <w:tc>
          <w:tcPr>
            <w:tcW w:w="4183" w:type="dxa"/>
          </w:tcPr>
          <w:p w14:paraId="4DE75E65" w14:textId="77777777" w:rsidR="00AD3347" w:rsidRPr="00E311CA" w:rsidRDefault="00AD3347" w:rsidP="000D4311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Narrow focus area of invention</w:t>
            </w:r>
          </w:p>
        </w:tc>
        <w:tc>
          <w:tcPr>
            <w:tcW w:w="293" w:type="dxa"/>
          </w:tcPr>
          <w:p w14:paraId="401D3723" w14:textId="77777777" w:rsidR="00AD3347" w:rsidRPr="00E311CA" w:rsidRDefault="00AD3347" w:rsidP="000D4311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712" w:type="dxa"/>
          </w:tcPr>
          <w:p w14:paraId="3BD90984" w14:textId="4D0D6D21" w:rsidR="00AD3347" w:rsidRPr="007A28D1" w:rsidRDefault="00AD3347" w:rsidP="0056460A">
            <w:pPr>
              <w:spacing w:line="36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AD3347" w:rsidRPr="009B7C49" w14:paraId="47D2BC6A" w14:textId="77777777" w:rsidTr="000D4311">
        <w:trPr>
          <w:trHeight w:val="359"/>
        </w:trPr>
        <w:tc>
          <w:tcPr>
            <w:tcW w:w="4183" w:type="dxa"/>
          </w:tcPr>
          <w:p w14:paraId="3ACB5005" w14:textId="77777777" w:rsidR="00AD3347" w:rsidRPr="00E311CA" w:rsidRDefault="00AD3347" w:rsidP="000D4311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311CA">
              <w:rPr>
                <w:rFonts w:ascii="Times New Roman" w:hAnsi="Times New Roman"/>
                <w:b/>
                <w:sz w:val="24"/>
                <w:szCs w:val="24"/>
              </w:rPr>
              <w:t>Title of the invention</w:t>
            </w:r>
          </w:p>
        </w:tc>
        <w:tc>
          <w:tcPr>
            <w:tcW w:w="293" w:type="dxa"/>
          </w:tcPr>
          <w:p w14:paraId="24C99234" w14:textId="77777777" w:rsidR="00AD3347" w:rsidRPr="00E311CA" w:rsidRDefault="00AD3347" w:rsidP="000D4311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12" w:type="dxa"/>
          </w:tcPr>
          <w:p w14:paraId="22AC5201" w14:textId="712ED98C" w:rsidR="00AD3347" w:rsidRPr="00BF2C7D" w:rsidRDefault="00A94D44" w:rsidP="00F77DC9">
            <w:pPr>
              <w:spacing w:after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C4A69">
              <w:rPr>
                <w:rFonts w:ascii="Times New Roman" w:hAnsi="Times New Roman"/>
                <w:sz w:val="24"/>
                <w:szCs w:val="24"/>
              </w:rPr>
              <w:t xml:space="preserve">Secure </w:t>
            </w:r>
            <w:r>
              <w:rPr>
                <w:rFonts w:ascii="Times New Roman" w:hAnsi="Times New Roman"/>
                <w:sz w:val="24"/>
                <w:szCs w:val="24"/>
              </w:rPr>
              <w:t>OTP-generated</w:t>
            </w:r>
            <w:r w:rsidRPr="008C4A69">
              <w:rPr>
                <w:rFonts w:ascii="Times New Roman" w:hAnsi="Times New Roman"/>
                <w:sz w:val="24"/>
                <w:szCs w:val="24"/>
              </w:rPr>
              <w:t xml:space="preserve"> hand gesture online transaction using CNN</w:t>
            </w:r>
          </w:p>
        </w:tc>
      </w:tr>
      <w:tr w:rsidR="00AD3347" w:rsidRPr="009B7C49" w14:paraId="30208A1F" w14:textId="77777777" w:rsidTr="000D4311">
        <w:trPr>
          <w:trHeight w:val="359"/>
        </w:trPr>
        <w:tc>
          <w:tcPr>
            <w:tcW w:w="4183" w:type="dxa"/>
          </w:tcPr>
          <w:p w14:paraId="7A93165B" w14:textId="77777777" w:rsidR="00AD3347" w:rsidRPr="00E311CA" w:rsidRDefault="00AD3347" w:rsidP="000D4311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Earlier status of research</w:t>
            </w:r>
          </w:p>
          <w:p w14:paraId="77CD97D1" w14:textId="77777777" w:rsidR="00AD3347" w:rsidRPr="00E311CA" w:rsidRDefault="00AD3347" w:rsidP="000D4311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" w:type="dxa"/>
          </w:tcPr>
          <w:p w14:paraId="25462962" w14:textId="77777777" w:rsidR="00AD3347" w:rsidRPr="00E311CA" w:rsidRDefault="00AD3347" w:rsidP="000D4311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712" w:type="dxa"/>
          </w:tcPr>
          <w:p w14:paraId="6F79F2DA" w14:textId="77777777" w:rsidR="00766EC2" w:rsidRPr="00766EC2" w:rsidRDefault="00766EC2" w:rsidP="00766EC2">
            <w:pPr>
              <w:spacing w:after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766EC2">
              <w:rPr>
                <w:rFonts w:ascii="Times New Roman" w:hAnsi="Times New Roman"/>
                <w:bCs/>
                <w:sz w:val="24"/>
                <w:szCs w:val="24"/>
              </w:rPr>
              <w:t>The early security system can be manipulated by fraudsters. But this system is completely secure and safe for online transactions.</w:t>
            </w:r>
          </w:p>
          <w:p w14:paraId="346699AB" w14:textId="77777777" w:rsidR="00766EC2" w:rsidRPr="00766EC2" w:rsidRDefault="00766EC2" w:rsidP="00766EC2">
            <w:pPr>
              <w:spacing w:after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766EC2">
              <w:rPr>
                <w:rFonts w:ascii="Times New Roman" w:hAnsi="Times New Roman"/>
                <w:bCs/>
                <w:sz w:val="24"/>
                <w:szCs w:val="24"/>
              </w:rPr>
              <w:t>Some people were finding difficulty in reading OTPs and entering it for online transactions. Now, the transaction can be completed with ease.</w:t>
            </w:r>
          </w:p>
          <w:p w14:paraId="0FAE6334" w14:textId="4F281D70" w:rsidR="00AD3347" w:rsidRPr="005315BF" w:rsidRDefault="00AD3347" w:rsidP="00F746CA">
            <w:pPr>
              <w:spacing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AD3347" w:rsidRPr="009B7C49" w14:paraId="327B105B" w14:textId="77777777" w:rsidTr="000D4311">
        <w:trPr>
          <w:trHeight w:val="530"/>
        </w:trPr>
        <w:tc>
          <w:tcPr>
            <w:tcW w:w="4183" w:type="dxa"/>
          </w:tcPr>
          <w:p w14:paraId="6B5FA4FF" w14:textId="77777777" w:rsidR="00AD3347" w:rsidRPr="00E311CA" w:rsidRDefault="00AD3347" w:rsidP="000D4311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 xml:space="preserve">How different your invention from similar research / others - </w:t>
            </w:r>
            <w:r w:rsidRPr="00E311CA">
              <w:rPr>
                <w:rFonts w:ascii="Times New Roman" w:hAnsi="Times New Roman"/>
                <w:b/>
                <w:sz w:val="24"/>
                <w:szCs w:val="24"/>
              </w:rPr>
              <w:t>Novelty</w:t>
            </w:r>
            <w:r w:rsidRPr="00E311CA">
              <w:rPr>
                <w:rFonts w:ascii="Times New Roman" w:hAnsi="Times New Roman"/>
                <w:sz w:val="24"/>
                <w:szCs w:val="24"/>
              </w:rPr>
              <w:t>?</w:t>
            </w:r>
          </w:p>
          <w:p w14:paraId="4F49AD64" w14:textId="77777777" w:rsidR="00AD3347" w:rsidRPr="00E311CA" w:rsidRDefault="00AD3347" w:rsidP="000D4311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" w:type="dxa"/>
          </w:tcPr>
          <w:p w14:paraId="588DBEC0" w14:textId="77777777" w:rsidR="00AD3347" w:rsidRPr="00E311CA" w:rsidRDefault="00AD3347" w:rsidP="000D4311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712" w:type="dxa"/>
          </w:tcPr>
          <w:p w14:paraId="35BA194A" w14:textId="77777777" w:rsidR="00A94D44" w:rsidRPr="00A94D44" w:rsidRDefault="00A94D44" w:rsidP="00A94D44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94D44">
              <w:rPr>
                <w:rFonts w:ascii="Times New Roman" w:hAnsi="Times New Roman"/>
                <w:sz w:val="24"/>
                <w:szCs w:val="24"/>
              </w:rPr>
              <w:t>Live facial gestures for easy and safe online transactions instead of OTP’s and passwords.</w:t>
            </w:r>
          </w:p>
          <w:p w14:paraId="3F6908B8" w14:textId="77777777" w:rsidR="00A94D44" w:rsidRPr="00A94D44" w:rsidRDefault="00A94D44" w:rsidP="00A94D44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94D44">
              <w:rPr>
                <w:rFonts w:ascii="Times New Roman" w:hAnsi="Times New Roman"/>
                <w:sz w:val="24"/>
                <w:szCs w:val="24"/>
              </w:rPr>
              <w:t>Face is recognized from the live video through the image processing technique</w:t>
            </w:r>
          </w:p>
          <w:p w14:paraId="53099A8E" w14:textId="3B8056B5" w:rsidR="00F462CE" w:rsidRPr="005D3E9A" w:rsidRDefault="00A94D44" w:rsidP="00A94D44">
            <w:pPr>
              <w:spacing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086AF6">
              <w:rPr>
                <w:rFonts w:ascii="Times New Roman" w:hAnsi="Times New Roman"/>
                <w:sz w:val="24"/>
                <w:szCs w:val="24"/>
              </w:rPr>
              <w:t>The entire transaction can also be completely automated for greater productivity and decreased friction, helping to enhance the customer experience.</w:t>
            </w:r>
          </w:p>
        </w:tc>
      </w:tr>
      <w:tr w:rsidR="00AD3347" w:rsidRPr="009B7C49" w14:paraId="27FD878F" w14:textId="77777777" w:rsidTr="000D4311">
        <w:trPr>
          <w:trHeight w:val="530"/>
        </w:trPr>
        <w:tc>
          <w:tcPr>
            <w:tcW w:w="4183" w:type="dxa"/>
          </w:tcPr>
          <w:p w14:paraId="362F3393" w14:textId="77777777" w:rsidR="00AD3347" w:rsidRPr="00E311CA" w:rsidRDefault="00AD3347" w:rsidP="000D4311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Possible domain for field application</w:t>
            </w:r>
          </w:p>
        </w:tc>
        <w:tc>
          <w:tcPr>
            <w:tcW w:w="293" w:type="dxa"/>
          </w:tcPr>
          <w:p w14:paraId="4BDA50F0" w14:textId="77777777" w:rsidR="00AD3347" w:rsidRPr="00E311CA" w:rsidRDefault="00AD3347" w:rsidP="000D4311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712" w:type="dxa"/>
          </w:tcPr>
          <w:p w14:paraId="115FEC6B" w14:textId="45176657" w:rsidR="00AD3347" w:rsidRPr="001E32C1" w:rsidRDefault="00AD3347" w:rsidP="008856AB">
            <w:pPr>
              <w:spacing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8856AB" w:rsidRPr="009B7C49" w14:paraId="55FAC968" w14:textId="77777777" w:rsidTr="000D4311">
        <w:trPr>
          <w:trHeight w:val="530"/>
        </w:trPr>
        <w:tc>
          <w:tcPr>
            <w:tcW w:w="4183" w:type="dxa"/>
          </w:tcPr>
          <w:p w14:paraId="444645C0" w14:textId="77777777" w:rsidR="008856AB" w:rsidRDefault="008856AB" w:rsidP="008856AB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Possible sector for commercialization</w:t>
            </w:r>
          </w:p>
          <w:p w14:paraId="56EEB78E" w14:textId="77777777" w:rsidR="008856AB" w:rsidRPr="00E311CA" w:rsidRDefault="008856AB" w:rsidP="008856AB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3" w:type="dxa"/>
          </w:tcPr>
          <w:p w14:paraId="1F04B681" w14:textId="77777777" w:rsidR="008856AB" w:rsidRPr="00E311CA" w:rsidRDefault="008856AB" w:rsidP="008856AB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lastRenderedPageBreak/>
              <w:t>:</w:t>
            </w:r>
          </w:p>
        </w:tc>
        <w:tc>
          <w:tcPr>
            <w:tcW w:w="5712" w:type="dxa"/>
          </w:tcPr>
          <w:p w14:paraId="12DA2644" w14:textId="2DBDEF46" w:rsidR="008856AB" w:rsidRPr="00E311CA" w:rsidRDefault="008856AB" w:rsidP="008856AB">
            <w:pPr>
              <w:spacing w:line="36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8856AB" w:rsidRPr="009B7C49" w14:paraId="0665B697" w14:textId="77777777" w:rsidTr="000D4311">
        <w:trPr>
          <w:trHeight w:val="350"/>
        </w:trPr>
        <w:tc>
          <w:tcPr>
            <w:tcW w:w="4183" w:type="dxa"/>
          </w:tcPr>
          <w:p w14:paraId="110D784C" w14:textId="77777777" w:rsidR="008856AB" w:rsidRPr="00E311CA" w:rsidRDefault="008856AB" w:rsidP="008856AB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Faculty Signature with date</w:t>
            </w:r>
          </w:p>
        </w:tc>
        <w:tc>
          <w:tcPr>
            <w:tcW w:w="293" w:type="dxa"/>
          </w:tcPr>
          <w:p w14:paraId="4CCCA319" w14:textId="77777777" w:rsidR="008856AB" w:rsidRPr="00E311CA" w:rsidRDefault="008856AB" w:rsidP="008856AB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712" w:type="dxa"/>
            <w:vAlign w:val="center"/>
          </w:tcPr>
          <w:p w14:paraId="633514A4" w14:textId="5E09F244" w:rsidR="008856AB" w:rsidRPr="00E311CA" w:rsidRDefault="008856AB" w:rsidP="008856A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8856AB" w:rsidRPr="009B7C49" w14:paraId="0917166E" w14:textId="77777777" w:rsidTr="000D4311">
        <w:trPr>
          <w:trHeight w:val="350"/>
        </w:trPr>
        <w:tc>
          <w:tcPr>
            <w:tcW w:w="4183" w:type="dxa"/>
          </w:tcPr>
          <w:p w14:paraId="071A7EA0" w14:textId="77777777" w:rsidR="008856AB" w:rsidRPr="00E311CA" w:rsidRDefault="008856AB" w:rsidP="008856A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HoD Remarks / Recommendation for filing patent</w:t>
            </w:r>
          </w:p>
        </w:tc>
        <w:tc>
          <w:tcPr>
            <w:tcW w:w="293" w:type="dxa"/>
          </w:tcPr>
          <w:p w14:paraId="1E786358" w14:textId="77777777" w:rsidR="008856AB" w:rsidRPr="00E311CA" w:rsidRDefault="008856AB" w:rsidP="008856AB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712" w:type="dxa"/>
            <w:vAlign w:val="center"/>
          </w:tcPr>
          <w:p w14:paraId="3D15D19C" w14:textId="77777777" w:rsidR="008856AB" w:rsidRPr="00E311CA" w:rsidRDefault="008856AB" w:rsidP="008856A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8856AB" w:rsidRPr="009B7C49" w14:paraId="2BC430F9" w14:textId="77777777" w:rsidTr="000D4311">
        <w:trPr>
          <w:trHeight w:val="350"/>
        </w:trPr>
        <w:tc>
          <w:tcPr>
            <w:tcW w:w="4183" w:type="dxa"/>
          </w:tcPr>
          <w:p w14:paraId="55C43BBF" w14:textId="77777777" w:rsidR="008856AB" w:rsidRPr="00E311CA" w:rsidRDefault="008856AB" w:rsidP="008856A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 xml:space="preserve">Application received by </w:t>
            </w:r>
          </w:p>
          <w:p w14:paraId="6434FAA8" w14:textId="77777777" w:rsidR="008856AB" w:rsidRPr="00E311CA" w:rsidRDefault="008856AB" w:rsidP="008856AB">
            <w:p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The Review committee on</w:t>
            </w:r>
          </w:p>
        </w:tc>
        <w:tc>
          <w:tcPr>
            <w:tcW w:w="293" w:type="dxa"/>
          </w:tcPr>
          <w:p w14:paraId="5F80EAED" w14:textId="77777777" w:rsidR="008856AB" w:rsidRPr="00E311CA" w:rsidRDefault="008856AB" w:rsidP="008856AB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712" w:type="dxa"/>
            <w:vAlign w:val="center"/>
          </w:tcPr>
          <w:p w14:paraId="6FC17583" w14:textId="77777777" w:rsidR="008856AB" w:rsidRPr="00E311CA" w:rsidRDefault="008856AB" w:rsidP="008856A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6BC6269C" w14:textId="77777777" w:rsidR="008856AB" w:rsidRPr="00E311CA" w:rsidRDefault="008856AB" w:rsidP="008856A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8856AB" w:rsidRPr="009B7C49" w14:paraId="227AE300" w14:textId="77777777" w:rsidTr="000D4311">
        <w:trPr>
          <w:trHeight w:val="350"/>
        </w:trPr>
        <w:tc>
          <w:tcPr>
            <w:tcW w:w="4183" w:type="dxa"/>
          </w:tcPr>
          <w:p w14:paraId="20979581" w14:textId="77777777" w:rsidR="008856AB" w:rsidRPr="00E311CA" w:rsidRDefault="008856AB" w:rsidP="008856AB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Review committee remarks</w:t>
            </w:r>
          </w:p>
        </w:tc>
        <w:tc>
          <w:tcPr>
            <w:tcW w:w="293" w:type="dxa"/>
          </w:tcPr>
          <w:p w14:paraId="724F2F8E" w14:textId="77777777" w:rsidR="008856AB" w:rsidRPr="00E311CA" w:rsidRDefault="008856AB" w:rsidP="008856AB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E311CA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5712" w:type="dxa"/>
            <w:vAlign w:val="center"/>
          </w:tcPr>
          <w:p w14:paraId="62E0558B" w14:textId="77777777" w:rsidR="008856AB" w:rsidRPr="00E311CA" w:rsidRDefault="008856AB" w:rsidP="008856A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533E922E" w14:textId="77777777" w:rsidR="008856AB" w:rsidRPr="00E311CA" w:rsidRDefault="008856AB" w:rsidP="008856AB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29890101" w14:textId="77777777" w:rsidR="002B7946" w:rsidRPr="002B7946" w:rsidRDefault="002B7946" w:rsidP="002B7946">
      <w:pPr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2B7946">
        <w:rPr>
          <w:rFonts w:ascii="Times New Roman" w:hAnsi="Times New Roman"/>
          <w:b/>
          <w:sz w:val="24"/>
          <w:szCs w:val="24"/>
          <w:u w:val="single"/>
        </w:rPr>
        <w:t>Invention Disclosure Form</w:t>
      </w:r>
    </w:p>
    <w:p w14:paraId="5A341291" w14:textId="46552AFD" w:rsidR="002B7946" w:rsidRPr="002B7946" w:rsidRDefault="002B7946" w:rsidP="002B7946">
      <w:pPr>
        <w:jc w:val="center"/>
        <w:rPr>
          <w:rFonts w:ascii="Times New Roman" w:hAnsi="Times New Roman"/>
          <w:b/>
          <w:sz w:val="24"/>
          <w:szCs w:val="24"/>
        </w:rPr>
      </w:pPr>
      <w:r w:rsidRPr="002B7946">
        <w:rPr>
          <w:rFonts w:ascii="Times New Roman" w:hAnsi="Times New Roman"/>
          <w:b/>
          <w:sz w:val="24"/>
          <w:szCs w:val="24"/>
        </w:rPr>
        <w:t>To be filled by the inventors</w:t>
      </w:r>
    </w:p>
    <w:p w14:paraId="5668E316" w14:textId="339D8E91" w:rsidR="002B7946" w:rsidRPr="00541680" w:rsidRDefault="002B7946" w:rsidP="002B7946">
      <w:pPr>
        <w:ind w:left="142"/>
        <w:rPr>
          <w:rFonts w:ascii="Times New Roman" w:hAnsi="Times New Roman"/>
          <w:sz w:val="24"/>
          <w:szCs w:val="24"/>
        </w:rPr>
      </w:pPr>
      <w:r w:rsidRPr="002B7946">
        <w:rPr>
          <w:rFonts w:ascii="Times New Roman" w:hAnsi="Times New Roman"/>
          <w:sz w:val="24"/>
          <w:szCs w:val="24"/>
        </w:rPr>
        <w:t>Please provide highly relevant information for details asked below and use</w:t>
      </w:r>
      <w:r>
        <w:rPr>
          <w:rFonts w:ascii="Times New Roman" w:hAnsi="Times New Roman"/>
          <w:sz w:val="24"/>
          <w:szCs w:val="24"/>
        </w:rPr>
        <w:t xml:space="preserve"> consistent </w:t>
      </w:r>
      <w:r w:rsidRPr="002B7946">
        <w:rPr>
          <w:rFonts w:ascii="Times New Roman" w:hAnsi="Times New Roman"/>
          <w:sz w:val="24"/>
          <w:szCs w:val="24"/>
        </w:rPr>
        <w:t>language while describing the specific feature or element in the</w:t>
      </w:r>
      <w:r>
        <w:rPr>
          <w:rFonts w:ascii="Times New Roman" w:hAnsi="Times New Roman"/>
          <w:sz w:val="24"/>
          <w:szCs w:val="24"/>
        </w:rPr>
        <w:t xml:space="preserve"> </w:t>
      </w:r>
      <w:r w:rsidRPr="002B7946">
        <w:rPr>
          <w:rFonts w:ascii="Times New Roman" w:hAnsi="Times New Roman"/>
          <w:sz w:val="24"/>
          <w:szCs w:val="24"/>
        </w:rPr>
        <w:t>invention disclosure.</w:t>
      </w:r>
    </w:p>
    <w:tbl>
      <w:tblPr>
        <w:tblW w:w="9214" w:type="dxa"/>
        <w:tblLook w:val="04A0" w:firstRow="1" w:lastRow="0" w:firstColumn="1" w:lastColumn="0" w:noHBand="0" w:noVBand="1"/>
      </w:tblPr>
      <w:tblGrid>
        <w:gridCol w:w="494"/>
        <w:gridCol w:w="8981"/>
      </w:tblGrid>
      <w:tr w:rsidR="002B7946" w:rsidRPr="00541680" w14:paraId="58F8E480" w14:textId="77777777" w:rsidTr="008C0E11">
        <w:tc>
          <w:tcPr>
            <w:tcW w:w="516" w:type="dxa"/>
          </w:tcPr>
          <w:p w14:paraId="10DCABE5" w14:textId="77777777" w:rsidR="002B7946" w:rsidRPr="00541680" w:rsidRDefault="002B7946" w:rsidP="003318F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8698" w:type="dxa"/>
          </w:tcPr>
          <w:p w14:paraId="5B7CACAA" w14:textId="1CCE477C" w:rsidR="002B7946" w:rsidRPr="00541680" w:rsidRDefault="002B7946" w:rsidP="00086AF6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b/>
                <w:sz w:val="24"/>
                <w:szCs w:val="24"/>
              </w:rPr>
              <w:t>Title of invention</w:t>
            </w:r>
            <w:r w:rsidR="008C4A69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8C4A6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C4A69" w:rsidRPr="008C4A69">
              <w:rPr>
                <w:rFonts w:ascii="Times New Roman" w:hAnsi="Times New Roman"/>
                <w:sz w:val="24"/>
                <w:szCs w:val="24"/>
              </w:rPr>
              <w:t xml:space="preserve">Secure </w:t>
            </w:r>
            <w:r w:rsidR="008C4A69">
              <w:rPr>
                <w:rFonts w:ascii="Times New Roman" w:hAnsi="Times New Roman"/>
                <w:sz w:val="24"/>
                <w:szCs w:val="24"/>
              </w:rPr>
              <w:t>OTP-generated</w:t>
            </w:r>
            <w:r w:rsidR="008C4A69" w:rsidRPr="008C4A69">
              <w:rPr>
                <w:rFonts w:ascii="Times New Roman" w:hAnsi="Times New Roman"/>
                <w:sz w:val="24"/>
                <w:szCs w:val="24"/>
              </w:rPr>
              <w:t xml:space="preserve"> hand gesture online transaction using CNN</w:t>
            </w:r>
          </w:p>
        </w:tc>
      </w:tr>
      <w:tr w:rsidR="002B7946" w:rsidRPr="00541680" w14:paraId="4E9C4C6B" w14:textId="77777777" w:rsidTr="008C0E11">
        <w:tc>
          <w:tcPr>
            <w:tcW w:w="516" w:type="dxa"/>
          </w:tcPr>
          <w:p w14:paraId="5F62EE2C" w14:textId="77777777" w:rsidR="002B7946" w:rsidRPr="00541680" w:rsidRDefault="002B7946" w:rsidP="003318F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8698" w:type="dxa"/>
          </w:tcPr>
          <w:p w14:paraId="0B7EDC31" w14:textId="77777777" w:rsidR="004F34DC" w:rsidRDefault="002B7946" w:rsidP="00D500D6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b/>
                <w:sz w:val="24"/>
                <w:szCs w:val="24"/>
              </w:rPr>
              <w:t>Describe the invention</w:t>
            </w:r>
            <w:r w:rsidRPr="00541680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5AEB6FA7" w14:textId="18CA0A74" w:rsidR="00845924" w:rsidRPr="00086AF6" w:rsidRDefault="008C4A69" w:rsidP="009E2071">
            <w:pPr>
              <w:pStyle w:val="ListParagraph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86AF6">
              <w:rPr>
                <w:rFonts w:ascii="Times New Roman" w:hAnsi="Times New Roman"/>
                <w:sz w:val="24"/>
                <w:szCs w:val="24"/>
              </w:rPr>
              <w:t>Live facial gestures for easy and safe online transactions instead of OTP’s and passwords.</w:t>
            </w:r>
          </w:p>
          <w:p w14:paraId="4761787A" w14:textId="55ECEB7C" w:rsidR="008C4A69" w:rsidRPr="00086AF6" w:rsidRDefault="002B357F" w:rsidP="009E2071">
            <w:pPr>
              <w:pStyle w:val="ListParagraph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86AF6">
              <w:rPr>
                <w:rFonts w:ascii="Times New Roman" w:hAnsi="Times New Roman"/>
                <w:sz w:val="24"/>
                <w:szCs w:val="24"/>
              </w:rPr>
              <w:t>Face is recognized from the live video through the image processing technique</w:t>
            </w:r>
          </w:p>
          <w:p w14:paraId="2FE711A2" w14:textId="3D30C9BD" w:rsidR="00D500D6" w:rsidRPr="00086AF6" w:rsidRDefault="009E2071" w:rsidP="00D500D6">
            <w:pPr>
              <w:pStyle w:val="ListParagraph"/>
              <w:widowControl w:val="0"/>
              <w:numPr>
                <w:ilvl w:val="0"/>
                <w:numId w:val="27"/>
              </w:numPr>
              <w:autoSpaceDE w:val="0"/>
              <w:autoSpaceDN w:val="0"/>
              <w:spacing w:after="0" w:line="360" w:lineRule="auto"/>
              <w:contextualSpacing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86AF6">
              <w:rPr>
                <w:rFonts w:ascii="Times New Roman" w:hAnsi="Times New Roman"/>
                <w:sz w:val="24"/>
                <w:szCs w:val="24"/>
              </w:rPr>
              <w:t>The entire transaction can also be completely automated for greater productivity and decreased friction, helping to enhance the customer experience.</w:t>
            </w:r>
          </w:p>
        </w:tc>
      </w:tr>
      <w:tr w:rsidR="002B7946" w:rsidRPr="00541680" w14:paraId="6723A5ED" w14:textId="77777777" w:rsidTr="008C0E11">
        <w:tc>
          <w:tcPr>
            <w:tcW w:w="516" w:type="dxa"/>
          </w:tcPr>
          <w:p w14:paraId="5D2C732B" w14:textId="77777777" w:rsidR="002B7946" w:rsidRPr="00541680" w:rsidRDefault="002B7946" w:rsidP="003318F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8698" w:type="dxa"/>
          </w:tcPr>
          <w:p w14:paraId="5446F276" w14:textId="77777777" w:rsidR="004F34DC" w:rsidRDefault="002B7946" w:rsidP="00D500D6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 xml:space="preserve">Does the invention provide a </w:t>
            </w:r>
            <w:r w:rsidRPr="00541680">
              <w:rPr>
                <w:rFonts w:ascii="Times New Roman" w:hAnsi="Times New Roman"/>
                <w:b/>
                <w:sz w:val="24"/>
                <w:szCs w:val="24"/>
              </w:rPr>
              <w:t>new use of or improvement to an existing product or process</w:t>
            </w:r>
            <w:r w:rsidRPr="00541680">
              <w:rPr>
                <w:rFonts w:ascii="Times New Roman" w:hAnsi="Times New Roman"/>
                <w:sz w:val="24"/>
                <w:szCs w:val="24"/>
              </w:rPr>
              <w:t>?</w:t>
            </w:r>
          </w:p>
          <w:p w14:paraId="12B8BF8E" w14:textId="729F9EC5" w:rsidR="002B7946" w:rsidRPr="008C4A69" w:rsidRDefault="008C4A69" w:rsidP="004802D5">
            <w:pPr>
              <w:pStyle w:val="ListParagraph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ive f</w:t>
            </w:r>
            <w:r w:rsidRPr="008C4A69">
              <w:rPr>
                <w:rFonts w:ascii="Times New Roman" w:hAnsi="Times New Roman"/>
                <w:sz w:val="24"/>
                <w:szCs w:val="24"/>
              </w:rPr>
              <w:t xml:space="preserve">acial recognition will make online </w:t>
            </w:r>
            <w:r>
              <w:rPr>
                <w:rFonts w:ascii="Times New Roman" w:hAnsi="Times New Roman"/>
                <w:sz w:val="24"/>
                <w:szCs w:val="24"/>
              </w:rPr>
              <w:t>transactions</w:t>
            </w:r>
            <w:r w:rsidRPr="008C4A69">
              <w:rPr>
                <w:rFonts w:ascii="Times New Roman" w:hAnsi="Times New Roman"/>
                <w:sz w:val="24"/>
                <w:szCs w:val="24"/>
              </w:rPr>
              <w:t xml:space="preserve"> more secure and easy to use.</w:t>
            </w:r>
          </w:p>
          <w:p w14:paraId="04038D1F" w14:textId="2970D2E5" w:rsidR="008C4A69" w:rsidRPr="008C4A69" w:rsidRDefault="008C4A69" w:rsidP="004802D5">
            <w:pPr>
              <w:pStyle w:val="ListParagraph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ive f</w:t>
            </w:r>
            <w:r w:rsidRPr="008C4A69">
              <w:rPr>
                <w:rFonts w:ascii="Times New Roman" w:hAnsi="Times New Roman"/>
                <w:sz w:val="24"/>
                <w:szCs w:val="24"/>
              </w:rPr>
              <w:t>acial recognition can enable illiterate people to use online transactions with ease and there is no need for them to know the procedure to enter the password/OTPs.</w:t>
            </w:r>
          </w:p>
          <w:p w14:paraId="2224F700" w14:textId="1BBE4E52" w:rsidR="008C4A69" w:rsidRDefault="008C4A69" w:rsidP="004802D5">
            <w:pPr>
              <w:pStyle w:val="ListParagraph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C4A69">
              <w:rPr>
                <w:rFonts w:ascii="Times New Roman" w:hAnsi="Times New Roman"/>
                <w:sz w:val="24"/>
                <w:szCs w:val="24"/>
              </w:rPr>
              <w:t>Passwords created can easily be hacked by programmers whereas facial recognitions can’t be decoded.</w:t>
            </w:r>
          </w:p>
          <w:p w14:paraId="6ECF52BD" w14:textId="5828A594" w:rsidR="008C4A69" w:rsidRPr="008C4A69" w:rsidRDefault="008C4A69" w:rsidP="004802D5">
            <w:pPr>
              <w:pStyle w:val="ListParagraph"/>
              <w:numPr>
                <w:ilvl w:val="0"/>
                <w:numId w:val="27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No more forgotten password problems as there is no need of remembering the password. </w:t>
            </w:r>
          </w:p>
          <w:p w14:paraId="18BEB49D" w14:textId="7253C4FB" w:rsidR="00D500D6" w:rsidRPr="00541680" w:rsidRDefault="00D500D6" w:rsidP="00D500D6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B7946" w:rsidRPr="00541680" w14:paraId="062D4255" w14:textId="77777777" w:rsidTr="008C0E11">
        <w:tc>
          <w:tcPr>
            <w:tcW w:w="516" w:type="dxa"/>
          </w:tcPr>
          <w:p w14:paraId="5DA16C75" w14:textId="77777777" w:rsidR="002B7946" w:rsidRPr="00541680" w:rsidRDefault="002B7946" w:rsidP="003318F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8698" w:type="dxa"/>
          </w:tcPr>
          <w:p w14:paraId="14CAABE8" w14:textId="3320023E" w:rsidR="002B7946" w:rsidRPr="00541680" w:rsidRDefault="002B7946" w:rsidP="003318FE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 xml:space="preserve">State the </w:t>
            </w:r>
            <w:r w:rsidRPr="00541680">
              <w:rPr>
                <w:rFonts w:ascii="Times New Roman" w:hAnsi="Times New Roman"/>
                <w:b/>
                <w:sz w:val="24"/>
                <w:szCs w:val="24"/>
              </w:rPr>
              <w:t>Novelty</w:t>
            </w:r>
            <w:r w:rsidRPr="00541680">
              <w:rPr>
                <w:rFonts w:ascii="Times New Roman" w:hAnsi="Times New Roman"/>
                <w:sz w:val="24"/>
                <w:szCs w:val="24"/>
              </w:rPr>
              <w:t xml:space="preserve"> of the invention and specify the claims in the invention</w:t>
            </w:r>
          </w:p>
          <w:p w14:paraId="0153C806" w14:textId="511CEE57" w:rsidR="00F32CCA" w:rsidRPr="00C44C52" w:rsidRDefault="00086AF6" w:rsidP="000A6E23">
            <w:pPr>
              <w:pStyle w:val="ListParagraph"/>
              <w:numPr>
                <w:ilvl w:val="0"/>
                <w:numId w:val="32"/>
              </w:numPr>
              <w:spacing w:line="36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The whole idea of using face detection to secure online transactions is claimed to be novel.</w:t>
            </w:r>
          </w:p>
        </w:tc>
      </w:tr>
      <w:tr w:rsidR="002B7946" w:rsidRPr="00541680" w14:paraId="470B62BA" w14:textId="77777777" w:rsidTr="008C0E11">
        <w:tc>
          <w:tcPr>
            <w:tcW w:w="516" w:type="dxa"/>
          </w:tcPr>
          <w:p w14:paraId="11567A8B" w14:textId="77777777" w:rsidR="002B7946" w:rsidRPr="00541680" w:rsidRDefault="002B7946" w:rsidP="003318F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lastRenderedPageBreak/>
              <w:t>5.</w:t>
            </w:r>
          </w:p>
        </w:tc>
        <w:tc>
          <w:tcPr>
            <w:tcW w:w="8698" w:type="dxa"/>
          </w:tcPr>
          <w:p w14:paraId="25ED4AA1" w14:textId="77777777" w:rsidR="00C8766B" w:rsidRDefault="002B7946" w:rsidP="00C8766B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8766B">
              <w:rPr>
                <w:rFonts w:ascii="Times New Roman" w:hAnsi="Times New Roman"/>
                <w:sz w:val="24"/>
                <w:szCs w:val="24"/>
              </w:rPr>
              <w:t xml:space="preserve">Describe the </w:t>
            </w:r>
            <w:r w:rsidRPr="00C8766B">
              <w:rPr>
                <w:rFonts w:ascii="Times New Roman" w:hAnsi="Times New Roman"/>
                <w:b/>
                <w:sz w:val="24"/>
                <w:szCs w:val="24"/>
              </w:rPr>
              <w:t>advantages of the present invention over the existing technologies</w:t>
            </w:r>
            <w:r w:rsidRPr="00C8766B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2EB9E81E" w14:textId="0C28CC77" w:rsidR="002B7946" w:rsidRDefault="00086AF6" w:rsidP="000A6E23">
            <w:pPr>
              <w:pStyle w:val="ListParagraph"/>
              <w:numPr>
                <w:ilvl w:val="0"/>
                <w:numId w:val="3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asy to use</w:t>
            </w:r>
          </w:p>
          <w:p w14:paraId="143897E5" w14:textId="281E3273" w:rsidR="00086AF6" w:rsidRDefault="00086AF6" w:rsidP="000A6E23">
            <w:pPr>
              <w:pStyle w:val="ListParagraph"/>
              <w:numPr>
                <w:ilvl w:val="0"/>
                <w:numId w:val="3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afe method for online transaction</w:t>
            </w:r>
          </w:p>
          <w:p w14:paraId="4358F713" w14:textId="2561A9C0" w:rsidR="000A6E23" w:rsidRPr="000A6E23" w:rsidRDefault="000A6E23" w:rsidP="000A6E23">
            <w:pPr>
              <w:pStyle w:val="ListParagraph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B7946" w:rsidRPr="00541680" w14:paraId="49F3AAA8" w14:textId="77777777" w:rsidTr="008C0E11">
        <w:tc>
          <w:tcPr>
            <w:tcW w:w="516" w:type="dxa"/>
          </w:tcPr>
          <w:p w14:paraId="1AD756B5" w14:textId="77777777" w:rsidR="002B7946" w:rsidRPr="00541680" w:rsidRDefault="002B7946" w:rsidP="003318F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8698" w:type="dxa"/>
          </w:tcPr>
          <w:p w14:paraId="52262F20" w14:textId="449946C1" w:rsidR="002B7946" w:rsidRDefault="002B7946" w:rsidP="003318FE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 xml:space="preserve">Describe how the </w:t>
            </w:r>
            <w:r w:rsidRPr="00541680">
              <w:rPr>
                <w:rFonts w:ascii="Times New Roman" w:hAnsi="Times New Roman"/>
                <w:b/>
                <w:sz w:val="24"/>
                <w:szCs w:val="24"/>
              </w:rPr>
              <w:t>present invention overcomes the drawbacks</w:t>
            </w:r>
            <w:r w:rsidRPr="00541680">
              <w:rPr>
                <w:rFonts w:ascii="Times New Roman" w:hAnsi="Times New Roman"/>
                <w:sz w:val="24"/>
                <w:szCs w:val="24"/>
              </w:rPr>
              <w:t xml:space="preserve"> of currently available technology related to your invention. </w:t>
            </w:r>
          </w:p>
          <w:p w14:paraId="3B01978B" w14:textId="016445BF" w:rsidR="002B7946" w:rsidRDefault="009E2071" w:rsidP="000A6E23">
            <w:pPr>
              <w:pStyle w:val="ListParagraph"/>
              <w:numPr>
                <w:ilvl w:val="0"/>
                <w:numId w:val="34"/>
              </w:numPr>
              <w:spacing w:after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The early security system can be manipulated by fraudsters. But this system is completely secure and safe for online transactions.</w:t>
            </w:r>
          </w:p>
          <w:p w14:paraId="104B4C53" w14:textId="5B61B9D2" w:rsidR="009E2071" w:rsidRPr="000A6E23" w:rsidRDefault="009E2071" w:rsidP="000A6E23">
            <w:pPr>
              <w:pStyle w:val="ListParagraph"/>
              <w:numPr>
                <w:ilvl w:val="0"/>
                <w:numId w:val="34"/>
              </w:numPr>
              <w:spacing w:after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Some people were finding difficulty in reading OTPs and entering it for online transactions. Now, the transaction can be completed with ease.</w:t>
            </w:r>
          </w:p>
          <w:p w14:paraId="5234AD92" w14:textId="648E1D29" w:rsidR="000A6E23" w:rsidRPr="00D500D6" w:rsidRDefault="000A6E23" w:rsidP="000A6E23">
            <w:pPr>
              <w:pStyle w:val="ListParagraph"/>
              <w:spacing w:after="0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2B7946" w:rsidRPr="00541680" w14:paraId="0ED6CFAD" w14:textId="77777777" w:rsidTr="008C0E11">
        <w:tc>
          <w:tcPr>
            <w:tcW w:w="516" w:type="dxa"/>
          </w:tcPr>
          <w:p w14:paraId="23E6C919" w14:textId="77777777" w:rsidR="002B7946" w:rsidRPr="00541680" w:rsidRDefault="002B7946" w:rsidP="003318F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>7.</w:t>
            </w:r>
          </w:p>
        </w:tc>
        <w:tc>
          <w:tcPr>
            <w:tcW w:w="8698" w:type="dxa"/>
          </w:tcPr>
          <w:p w14:paraId="67BD844B" w14:textId="7567CFB3" w:rsidR="002B7946" w:rsidRDefault="002B7946" w:rsidP="003318F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 xml:space="preserve">Describe </w:t>
            </w:r>
            <w:r w:rsidRPr="00541680">
              <w:rPr>
                <w:rFonts w:ascii="Times New Roman" w:hAnsi="Times New Roman"/>
                <w:b/>
                <w:sz w:val="24"/>
                <w:szCs w:val="24"/>
              </w:rPr>
              <w:t xml:space="preserve">uses, applications and benefits </w:t>
            </w:r>
            <w:r w:rsidRPr="00541680">
              <w:rPr>
                <w:rFonts w:ascii="Times New Roman" w:hAnsi="Times New Roman"/>
                <w:sz w:val="24"/>
                <w:szCs w:val="24"/>
              </w:rPr>
              <w:t>of the invention.</w:t>
            </w:r>
          </w:p>
          <w:p w14:paraId="581333AB" w14:textId="3BBB2CA6" w:rsidR="002B7946" w:rsidRPr="009E2071" w:rsidRDefault="002B357F" w:rsidP="009E2071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9E2071">
              <w:rPr>
                <w:rFonts w:ascii="Times New Roman" w:hAnsi="Times New Roman"/>
                <w:sz w:val="24"/>
                <w:szCs w:val="24"/>
              </w:rPr>
              <w:t>Prevent online fraudsters from OTP theft.</w:t>
            </w:r>
          </w:p>
          <w:p w14:paraId="7728F77E" w14:textId="77777777" w:rsidR="002B357F" w:rsidRPr="009E2071" w:rsidRDefault="002B357F" w:rsidP="009E2071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9E2071">
              <w:rPr>
                <w:rFonts w:ascii="Times New Roman" w:hAnsi="Times New Roman"/>
                <w:sz w:val="24"/>
                <w:szCs w:val="24"/>
              </w:rPr>
              <w:t>Easy and safe to use</w:t>
            </w:r>
          </w:p>
          <w:p w14:paraId="1B55E902" w14:textId="77777777" w:rsidR="002B357F" w:rsidRPr="009E2071" w:rsidRDefault="002B357F" w:rsidP="009E2071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9E2071">
              <w:rPr>
                <w:rFonts w:ascii="Times New Roman" w:hAnsi="Times New Roman"/>
                <w:sz w:val="24"/>
                <w:szCs w:val="24"/>
              </w:rPr>
              <w:t>Can be applied to any online transactions</w:t>
            </w:r>
          </w:p>
          <w:p w14:paraId="1FF18061" w14:textId="4F228E79" w:rsidR="009E2071" w:rsidRPr="00E706A5" w:rsidRDefault="009E2071" w:rsidP="009E2071">
            <w:pPr>
              <w:pStyle w:val="ListParagraph"/>
              <w:widowControl w:val="0"/>
              <w:numPr>
                <w:ilvl w:val="0"/>
                <w:numId w:val="33"/>
              </w:numPr>
              <w:autoSpaceDE w:val="0"/>
              <w:autoSpaceDN w:val="0"/>
              <w:spacing w:after="0" w:line="360" w:lineRule="auto"/>
              <w:contextualSpacing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E2071">
              <w:rPr>
                <w:rFonts w:ascii="Times New Roman" w:hAnsi="Times New Roman"/>
                <w:sz w:val="24"/>
                <w:szCs w:val="24"/>
              </w:rPr>
              <w:t>The benefits provide higher security standards than other security tools for payments via biometric identity verification.</w:t>
            </w:r>
          </w:p>
        </w:tc>
      </w:tr>
      <w:tr w:rsidR="002B7946" w:rsidRPr="00541680" w14:paraId="4AE6D975" w14:textId="77777777" w:rsidTr="008C0E11">
        <w:tc>
          <w:tcPr>
            <w:tcW w:w="516" w:type="dxa"/>
          </w:tcPr>
          <w:p w14:paraId="61E9C96E" w14:textId="77777777" w:rsidR="002B7946" w:rsidRPr="00541680" w:rsidRDefault="002B7946" w:rsidP="003318F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>8.</w:t>
            </w:r>
          </w:p>
        </w:tc>
        <w:tc>
          <w:tcPr>
            <w:tcW w:w="8698" w:type="dxa"/>
          </w:tcPr>
          <w:p w14:paraId="43193275" w14:textId="7E81866F" w:rsidR="002B7946" w:rsidRDefault="002B7946" w:rsidP="00D500D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 xml:space="preserve">Does the focus of the invention results in </w:t>
            </w:r>
            <w:r w:rsidRPr="00541680">
              <w:rPr>
                <w:rFonts w:ascii="Times New Roman" w:hAnsi="Times New Roman"/>
                <w:b/>
                <w:sz w:val="24"/>
                <w:szCs w:val="24"/>
              </w:rPr>
              <w:t>societal impact technology</w:t>
            </w:r>
            <w:r w:rsidRPr="00541680">
              <w:rPr>
                <w:rFonts w:ascii="Times New Roman" w:hAnsi="Times New Roman"/>
                <w:sz w:val="24"/>
                <w:szCs w:val="24"/>
              </w:rPr>
              <w:t xml:space="preserve">? (Please describe how in detail, also specify the commercial applications, </w:t>
            </w:r>
            <w:r w:rsidR="009E2071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Pr="00541680">
              <w:rPr>
                <w:rFonts w:ascii="Times New Roman" w:hAnsi="Times New Roman"/>
                <w:sz w:val="24"/>
                <w:szCs w:val="24"/>
              </w:rPr>
              <w:t>market need of product/ service of invention and why?)</w:t>
            </w:r>
          </w:p>
          <w:p w14:paraId="6E4CF77D" w14:textId="3EC228DA" w:rsidR="00132206" w:rsidRPr="00132206" w:rsidRDefault="002B357F" w:rsidP="00132206">
            <w:pPr>
              <w:pStyle w:val="ListParagraph"/>
              <w:numPr>
                <w:ilvl w:val="0"/>
                <w:numId w:val="36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hese days more time and money are being invested to prevent fraudulent activities </w:t>
            </w:r>
            <w:r w:rsidR="009E2071">
              <w:rPr>
                <w:rFonts w:ascii="Times New Roman" w:hAnsi="Times New Roman"/>
                <w:sz w:val="24"/>
                <w:szCs w:val="24"/>
              </w:rPr>
              <w:t xml:space="preserve">from </w:t>
            </w:r>
            <w:r>
              <w:rPr>
                <w:rFonts w:ascii="Times New Roman" w:hAnsi="Times New Roman"/>
                <w:sz w:val="24"/>
                <w:szCs w:val="24"/>
              </w:rPr>
              <w:t>happening during transactions. So</w:t>
            </w:r>
            <w:r w:rsidR="009E2071">
              <w:rPr>
                <w:rFonts w:ascii="Times New Roman" w:hAnsi="Times New Roman"/>
                <w:sz w:val="24"/>
                <w:szCs w:val="24"/>
              </w:rPr>
              <w:t>,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by implementing this, hacking can </w:t>
            </w:r>
            <w:r w:rsidR="009E2071">
              <w:rPr>
                <w:rFonts w:ascii="Times New Roman" w:hAnsi="Times New Roman"/>
                <w:sz w:val="24"/>
                <w:szCs w:val="24"/>
              </w:rPr>
              <w:t xml:space="preserve">be </w:t>
            </w:r>
            <w:r>
              <w:rPr>
                <w:rFonts w:ascii="Times New Roman" w:hAnsi="Times New Roman"/>
                <w:sz w:val="24"/>
                <w:szCs w:val="24"/>
              </w:rPr>
              <w:t>prevented.</w:t>
            </w:r>
          </w:p>
          <w:p w14:paraId="450E2679" w14:textId="653526AA" w:rsidR="00D500D6" w:rsidRPr="00D500D6" w:rsidRDefault="00D500D6" w:rsidP="00D500D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B7946" w:rsidRPr="00541680" w14:paraId="10F0DC12" w14:textId="77777777" w:rsidTr="008C0E11">
        <w:tc>
          <w:tcPr>
            <w:tcW w:w="516" w:type="dxa"/>
          </w:tcPr>
          <w:p w14:paraId="15312DC1" w14:textId="77777777" w:rsidR="002B7946" w:rsidRPr="00541680" w:rsidRDefault="002B7946" w:rsidP="003318F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>9.</w:t>
            </w:r>
          </w:p>
        </w:tc>
        <w:tc>
          <w:tcPr>
            <w:tcW w:w="8698" w:type="dxa"/>
          </w:tcPr>
          <w:p w14:paraId="1AB50D32" w14:textId="77777777" w:rsidR="002B7946" w:rsidRPr="00541680" w:rsidRDefault="002B7946" w:rsidP="003318F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 xml:space="preserve">Characterize the </w:t>
            </w:r>
            <w:r w:rsidRPr="00541680">
              <w:rPr>
                <w:rFonts w:ascii="Times New Roman" w:hAnsi="Times New Roman"/>
                <w:b/>
                <w:sz w:val="24"/>
                <w:szCs w:val="24"/>
              </w:rPr>
              <w:t>disadvantages and limitations</w:t>
            </w:r>
            <w:r w:rsidRPr="00541680">
              <w:rPr>
                <w:rFonts w:ascii="Times New Roman" w:hAnsi="Times New Roman"/>
                <w:sz w:val="24"/>
                <w:szCs w:val="24"/>
              </w:rPr>
              <w:t xml:space="preserve"> of the invention </w:t>
            </w:r>
          </w:p>
          <w:p w14:paraId="17265C65" w14:textId="366775A6" w:rsidR="009E2071" w:rsidRPr="009E2071" w:rsidRDefault="009E2071" w:rsidP="009E2071">
            <w:pPr>
              <w:pStyle w:val="ListParagraph"/>
              <w:widowControl w:val="0"/>
              <w:numPr>
                <w:ilvl w:val="0"/>
                <w:numId w:val="35"/>
              </w:numPr>
              <w:autoSpaceDE w:val="0"/>
              <w:autoSpaceDN w:val="0"/>
              <w:spacing w:after="0" w:line="360" w:lineRule="auto"/>
              <w:contextualSpacing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E2071">
              <w:rPr>
                <w:rFonts w:ascii="Times New Roman" w:hAnsi="Times New Roman"/>
                <w:sz w:val="24"/>
                <w:szCs w:val="24"/>
              </w:rPr>
              <w:t xml:space="preserve">To increase the data set for large </w:t>
            </w:r>
            <w:r>
              <w:rPr>
                <w:rFonts w:ascii="Times New Roman" w:hAnsi="Times New Roman"/>
                <w:sz w:val="24"/>
                <w:szCs w:val="24"/>
              </w:rPr>
              <w:t>amounts</w:t>
            </w:r>
            <w:r w:rsidRPr="009E2071">
              <w:rPr>
                <w:rFonts w:ascii="Times New Roman" w:hAnsi="Times New Roman"/>
                <w:sz w:val="24"/>
                <w:szCs w:val="24"/>
              </w:rPr>
              <w:t xml:space="preserve"> of data to store, secure, track and handle. Also, as the image size and its quality continue to progress, face recognition has a long way to go in the coming years. </w:t>
            </w:r>
          </w:p>
          <w:p w14:paraId="633F5D72" w14:textId="5B41485B" w:rsidR="002B7946" w:rsidRPr="00086AF6" w:rsidRDefault="009E2071" w:rsidP="00086AF6">
            <w:pPr>
              <w:pStyle w:val="ListParagraph"/>
              <w:widowControl w:val="0"/>
              <w:numPr>
                <w:ilvl w:val="0"/>
                <w:numId w:val="35"/>
              </w:numPr>
              <w:autoSpaceDE w:val="0"/>
              <w:autoSpaceDN w:val="0"/>
              <w:spacing w:after="0" w:line="360" w:lineRule="auto"/>
              <w:contextualSpacing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E2071">
              <w:rPr>
                <w:rFonts w:ascii="Times New Roman" w:hAnsi="Times New Roman"/>
                <w:sz w:val="24"/>
                <w:szCs w:val="24"/>
              </w:rPr>
              <w:t>In order to ensure that people know how they must pose for screening purposes, the detection angle is essential.</w:t>
            </w:r>
          </w:p>
        </w:tc>
      </w:tr>
      <w:tr w:rsidR="002B7946" w:rsidRPr="00541680" w14:paraId="2E1CF564" w14:textId="77777777" w:rsidTr="008C0E11">
        <w:tc>
          <w:tcPr>
            <w:tcW w:w="516" w:type="dxa"/>
          </w:tcPr>
          <w:p w14:paraId="03376979" w14:textId="77777777" w:rsidR="002B7946" w:rsidRPr="00541680" w:rsidRDefault="002B7946" w:rsidP="003318F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>10.</w:t>
            </w:r>
          </w:p>
        </w:tc>
        <w:tc>
          <w:tcPr>
            <w:tcW w:w="8698" w:type="dxa"/>
          </w:tcPr>
          <w:p w14:paraId="7FD5ECA4" w14:textId="6B75CA7D" w:rsidR="002B7946" w:rsidRDefault="002B7946" w:rsidP="003318FE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 xml:space="preserve">Enclose the </w:t>
            </w:r>
            <w:r w:rsidRPr="00541680">
              <w:rPr>
                <w:rFonts w:ascii="Times New Roman" w:hAnsi="Times New Roman"/>
                <w:b/>
                <w:sz w:val="24"/>
                <w:szCs w:val="24"/>
              </w:rPr>
              <w:t>sketches, drawings, photographs</w:t>
            </w:r>
            <w:r w:rsidRPr="00541680">
              <w:rPr>
                <w:rFonts w:ascii="Times New Roman" w:hAnsi="Times New Roman"/>
                <w:sz w:val="24"/>
                <w:szCs w:val="24"/>
              </w:rPr>
              <w:t xml:space="preserve"> and other materials that help in better understating/ illustration of the novelty in the invention.</w:t>
            </w:r>
          </w:p>
          <w:p w14:paraId="20E5FCE9" w14:textId="307678AD" w:rsidR="00A274AC" w:rsidRDefault="00A274AC" w:rsidP="003318FE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4C0055FF" wp14:editId="6601FA3D">
                  <wp:extent cx="5353050" cy="214122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3050" cy="2141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E45DCB" w14:textId="77777777" w:rsidR="002B7946" w:rsidRDefault="002B7946" w:rsidP="003318FE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7B16A09F" w14:textId="11EEAE80" w:rsidR="002B7946" w:rsidRPr="00541680" w:rsidRDefault="002B7946" w:rsidP="003318FE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B7946" w:rsidRPr="00541680" w14:paraId="1BE36A52" w14:textId="77777777" w:rsidTr="008C0E11">
        <w:tc>
          <w:tcPr>
            <w:tcW w:w="516" w:type="dxa"/>
          </w:tcPr>
          <w:p w14:paraId="27FEBA19" w14:textId="77777777" w:rsidR="002B7946" w:rsidRPr="00541680" w:rsidRDefault="002B7946" w:rsidP="003318F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lastRenderedPageBreak/>
              <w:t>11</w:t>
            </w:r>
          </w:p>
          <w:p w14:paraId="72361078" w14:textId="77777777" w:rsidR="002B7946" w:rsidRPr="00541680" w:rsidRDefault="002B7946" w:rsidP="003318F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1F22BF10" w14:textId="77777777" w:rsidR="002B7946" w:rsidRPr="00541680" w:rsidRDefault="002B7946" w:rsidP="003318F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130878D8" w14:textId="77777777" w:rsidR="002B7946" w:rsidRPr="00541680" w:rsidRDefault="002B7946" w:rsidP="003318F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4710BA81" w14:textId="77777777" w:rsidR="002B7946" w:rsidRPr="00541680" w:rsidRDefault="002B7946" w:rsidP="003318F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698" w:type="dxa"/>
          </w:tcPr>
          <w:p w14:paraId="67CFBE01" w14:textId="77777777" w:rsidR="002B7946" w:rsidRPr="00541680" w:rsidRDefault="002B7946" w:rsidP="003318FE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541680">
              <w:rPr>
                <w:rFonts w:ascii="Times New Roman" w:hAnsi="Times New Roman"/>
                <w:b/>
                <w:sz w:val="24"/>
                <w:szCs w:val="24"/>
              </w:rPr>
              <w:t>Current development status of the invention</w:t>
            </w:r>
          </w:p>
          <w:p w14:paraId="27B90FB8" w14:textId="77777777" w:rsidR="002B7946" w:rsidRPr="00541680" w:rsidRDefault="002B7946" w:rsidP="003318F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019CDA24" w14:textId="1B94E4A6" w:rsidR="002B7946" w:rsidRDefault="002B7946" w:rsidP="003318FE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>Has your inv</w:t>
            </w:r>
            <w:r>
              <w:rPr>
                <w:rFonts w:ascii="Times New Roman" w:hAnsi="Times New Roman"/>
                <w:sz w:val="24"/>
                <w:szCs w:val="24"/>
              </w:rPr>
              <w:t>ention been tested experimental</w:t>
            </w:r>
            <w:r w:rsidRPr="00541680">
              <w:rPr>
                <w:rFonts w:ascii="Times New Roman" w:hAnsi="Times New Roman"/>
                <w:sz w:val="24"/>
                <w:szCs w:val="24"/>
              </w:rPr>
              <w:t>ly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Pr="0054168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319C2">
              <w:rPr>
                <w:rFonts w:ascii="Times New Roman" w:hAnsi="Times New Roman"/>
                <w:sz w:val="24"/>
                <w:szCs w:val="24"/>
              </w:rPr>
              <w:t>Yes</w:t>
            </w:r>
          </w:p>
          <w:p w14:paraId="531AF167" w14:textId="79784F72" w:rsidR="004319C2" w:rsidRDefault="004319C2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178CC9F8" w14:textId="12A3F8BB" w:rsidR="004319C2" w:rsidRDefault="004319C2" w:rsidP="004319C2">
            <w:pPr>
              <w:pStyle w:val="ListParagraph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3789D0D0" wp14:editId="1B4789CF">
                  <wp:extent cx="5454829" cy="2477844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0080" cy="2493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5308D5" w14:textId="3486A43A" w:rsidR="004319C2" w:rsidRDefault="004319C2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2C571E89" w14:textId="253B42F7" w:rsidR="004319C2" w:rsidRDefault="004319C2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12A17FCD" w14:textId="1BD38BC7" w:rsidR="004319C2" w:rsidRPr="00230FF3" w:rsidRDefault="004319C2" w:rsidP="004319C2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230FF3">
              <w:rPr>
                <w:b/>
                <w:bCs/>
                <w:sz w:val="28"/>
                <w:szCs w:val="28"/>
              </w:rPr>
              <w:t xml:space="preserve">Fig </w:t>
            </w:r>
            <w:r>
              <w:rPr>
                <w:b/>
                <w:bCs/>
                <w:sz w:val="28"/>
                <w:szCs w:val="28"/>
              </w:rPr>
              <w:t>.</w:t>
            </w:r>
            <w:r w:rsidRPr="00230FF3">
              <w:rPr>
                <w:b/>
                <w:bCs/>
                <w:sz w:val="28"/>
                <w:szCs w:val="28"/>
              </w:rPr>
              <w:t>1 Architecture</w:t>
            </w:r>
            <w:r>
              <w:rPr>
                <w:b/>
                <w:bCs/>
                <w:sz w:val="28"/>
                <w:szCs w:val="28"/>
              </w:rPr>
              <w:t xml:space="preserve"> Diagram</w:t>
            </w:r>
          </w:p>
          <w:p w14:paraId="6D84C55C" w14:textId="19944D24" w:rsidR="004319C2" w:rsidRDefault="004319C2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69601526" w14:textId="68700A17" w:rsidR="004319C2" w:rsidRDefault="006805C8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920785">
              <w:rPr>
                <w:noProof/>
                <w:sz w:val="28"/>
                <w:szCs w:val="28"/>
              </w:rPr>
              <w:lastRenderedPageBreak/>
              <w:drawing>
                <wp:inline distT="0" distB="0" distL="0" distR="0" wp14:anchorId="7AB9CA18" wp14:editId="448B0303">
                  <wp:extent cx="5162550" cy="3619500"/>
                  <wp:effectExtent l="0" t="0" r="0" b="0"/>
                  <wp:docPr id="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75220" cy="36283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77724BC" w14:textId="2A5073BB" w:rsidR="006805C8" w:rsidRDefault="006805C8" w:rsidP="006805C8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Fig .2 Block diagram</w:t>
            </w:r>
          </w:p>
          <w:p w14:paraId="6B7483DB" w14:textId="517B1B92" w:rsidR="004B7848" w:rsidRDefault="004B7848" w:rsidP="006805C8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D22812">
              <w:rPr>
                <w:noProof/>
                <w:sz w:val="28"/>
                <w:szCs w:val="28"/>
              </w:rPr>
              <w:drawing>
                <wp:inline distT="0" distB="0" distL="0" distR="0" wp14:anchorId="125D7322" wp14:editId="261696E0">
                  <wp:extent cx="2962275" cy="4391025"/>
                  <wp:effectExtent l="19050" t="0" r="9525" b="0"/>
                  <wp:docPr id="3" name="Picture 3" descr="C:\Users\USER\Downloads\a (3)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C:\Users\USER\Downloads\a (3).jpg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10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2275" cy="43910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E46F80C" w14:textId="3AC735F0" w:rsidR="004B7848" w:rsidRDefault="004B7848" w:rsidP="004B7848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76790A">
              <w:rPr>
                <w:b/>
                <w:bCs/>
                <w:sz w:val="28"/>
                <w:szCs w:val="28"/>
              </w:rPr>
              <w:lastRenderedPageBreak/>
              <w:t xml:space="preserve">Fig </w:t>
            </w:r>
            <w:r>
              <w:rPr>
                <w:b/>
                <w:bCs/>
                <w:sz w:val="28"/>
                <w:szCs w:val="28"/>
              </w:rPr>
              <w:t>.3</w:t>
            </w:r>
            <w:r w:rsidRPr="0076790A">
              <w:rPr>
                <w:b/>
                <w:bCs/>
                <w:sz w:val="28"/>
                <w:szCs w:val="28"/>
              </w:rPr>
              <w:t xml:space="preserve"> Use Case diagram</w:t>
            </w:r>
          </w:p>
          <w:p w14:paraId="076D11F5" w14:textId="7E568857" w:rsidR="00491515" w:rsidRPr="0076790A" w:rsidRDefault="00491515" w:rsidP="004B7848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D22812">
              <w:rPr>
                <w:noProof/>
                <w:sz w:val="28"/>
                <w:szCs w:val="28"/>
              </w:rPr>
              <w:drawing>
                <wp:inline distT="0" distB="0" distL="0" distR="0" wp14:anchorId="58B9757A" wp14:editId="5DDCBD88">
                  <wp:extent cx="5873372" cy="5381625"/>
                  <wp:effectExtent l="0" t="0" r="0" b="0"/>
                  <wp:docPr id="5" name="Picture 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25.jpeg"/>
                          <pic:cNvPicPr>
                            <a:picLocks noGrp="1"/>
                          </pic:cNvPicPr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80689" cy="5388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DDA380" w14:textId="77777777" w:rsidR="004B7848" w:rsidRDefault="004B7848" w:rsidP="006805C8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</w:p>
          <w:p w14:paraId="2D400845" w14:textId="77777777" w:rsidR="006805C8" w:rsidRDefault="006805C8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444D8778" w14:textId="0F278659" w:rsidR="00491515" w:rsidRDefault="00491515" w:rsidP="00491515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E06E7D">
              <w:rPr>
                <w:b/>
                <w:bCs/>
                <w:sz w:val="28"/>
                <w:szCs w:val="28"/>
              </w:rPr>
              <w:t>Fig .</w:t>
            </w:r>
            <w:r>
              <w:rPr>
                <w:b/>
                <w:bCs/>
                <w:sz w:val="28"/>
                <w:szCs w:val="28"/>
              </w:rPr>
              <w:t>4</w:t>
            </w:r>
            <w:r w:rsidRPr="00E06E7D">
              <w:rPr>
                <w:b/>
                <w:bCs/>
                <w:sz w:val="28"/>
                <w:szCs w:val="28"/>
              </w:rPr>
              <w:t xml:space="preserve"> Activity Diagram</w:t>
            </w:r>
          </w:p>
          <w:p w14:paraId="7A59C85D" w14:textId="6168954A" w:rsidR="00C30750" w:rsidRPr="00E06E7D" w:rsidRDefault="00C30750" w:rsidP="00491515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D22812">
              <w:rPr>
                <w:noProof/>
                <w:sz w:val="28"/>
                <w:szCs w:val="28"/>
              </w:rPr>
              <w:lastRenderedPageBreak/>
              <w:drawing>
                <wp:inline distT="0" distB="0" distL="0" distR="0" wp14:anchorId="04341B51" wp14:editId="51E7E2C9">
                  <wp:extent cx="5029200" cy="4396740"/>
                  <wp:effectExtent l="0" t="0" r="0" b="3810"/>
                  <wp:docPr id="6" name="Picture 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26.jpeg"/>
                          <pic:cNvPicPr>
                            <a:picLocks noGrp="1"/>
                          </pic:cNvPicPr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7425" cy="44039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D432AB" w14:textId="7091DDFA" w:rsidR="00C30750" w:rsidRDefault="00C30750" w:rsidP="00C30750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 w:rsidRPr="00C43549">
              <w:rPr>
                <w:b/>
                <w:bCs/>
                <w:sz w:val="28"/>
                <w:szCs w:val="28"/>
              </w:rPr>
              <w:t xml:space="preserve">Fig </w:t>
            </w:r>
            <w:r>
              <w:rPr>
                <w:b/>
                <w:bCs/>
                <w:sz w:val="28"/>
                <w:szCs w:val="28"/>
              </w:rPr>
              <w:t>.</w:t>
            </w:r>
            <w:r w:rsidRPr="00C43549">
              <w:rPr>
                <w:b/>
                <w:bCs/>
                <w:sz w:val="28"/>
                <w:szCs w:val="28"/>
              </w:rPr>
              <w:t>5 Sequence diagram</w:t>
            </w:r>
          </w:p>
          <w:p w14:paraId="26FDAFD7" w14:textId="59F06461" w:rsidR="00C545EA" w:rsidRPr="00C43549" w:rsidRDefault="00C545EA" w:rsidP="00C30750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7647B713" wp14:editId="38474BF0">
                  <wp:extent cx="5873750" cy="2418191"/>
                  <wp:effectExtent l="19050" t="0" r="0" b="0"/>
                  <wp:docPr id="11" name="Picture 1" descr="C:\Users\USER\Downloads\WhatsApp Image 2021-05-04 at 1.04.53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ownloads\WhatsApp Image 2021-05-04 at 1.04.53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750" cy="2418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5E061F" w14:textId="311D8D1C" w:rsidR="004319C2" w:rsidRDefault="004319C2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55BB2757" w14:textId="07E108FA" w:rsidR="004319C2" w:rsidRDefault="004319C2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668AF724" w14:textId="0E3451F9" w:rsidR="00C545EA" w:rsidRDefault="00C545EA" w:rsidP="00C545EA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Fig 1 Loss and accuracy of train and test set </w:t>
            </w:r>
          </w:p>
          <w:p w14:paraId="08397D4D" w14:textId="4E1841AC" w:rsidR="00A274AC" w:rsidRDefault="00A274AC" w:rsidP="00C545EA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lastRenderedPageBreak/>
              <w:drawing>
                <wp:inline distT="0" distB="0" distL="0" distR="0" wp14:anchorId="601AA652" wp14:editId="4DCDB1C0">
                  <wp:extent cx="5078929" cy="2385060"/>
                  <wp:effectExtent l="0" t="0" r="762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5773" cy="23882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6D65D7F3" wp14:editId="525728A7">
                  <wp:extent cx="5185302" cy="2202180"/>
                  <wp:effectExtent l="0" t="0" r="0" b="762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1417" cy="22047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139C34EF" wp14:editId="352C2BAA">
                  <wp:extent cx="5738089" cy="30480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3216" cy="3050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222686" w14:textId="6277DA03" w:rsidR="004319C2" w:rsidRDefault="004319C2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65C89887" w14:textId="62DDE22E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4A55469A" w14:textId="361BDA75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126"/>
              <w:gridCol w:w="606"/>
              <w:gridCol w:w="1203"/>
              <w:gridCol w:w="1111"/>
              <w:gridCol w:w="1203"/>
              <w:gridCol w:w="1203"/>
              <w:gridCol w:w="1111"/>
              <w:gridCol w:w="1111"/>
            </w:tblGrid>
            <w:tr w:rsidR="00A274AC" w14:paraId="39AA33DD" w14:textId="77777777" w:rsidTr="00322A82">
              <w:tc>
                <w:tcPr>
                  <w:tcW w:w="1126" w:type="dxa"/>
                  <w:vMerge w:val="restart"/>
                </w:tcPr>
                <w:p w14:paraId="716A0FD1" w14:textId="77777777" w:rsidR="00A274AC" w:rsidRDefault="00A274AC" w:rsidP="00A274AC">
                  <w:pPr>
                    <w:spacing w:line="36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</w:p>
                <w:p w14:paraId="0CEDAFED" w14:textId="77777777" w:rsidR="00A274AC" w:rsidRDefault="00A274AC" w:rsidP="00A274AC">
                  <w:pPr>
                    <w:spacing w:line="36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</w:p>
                <w:p w14:paraId="1582D943" w14:textId="77777777" w:rsidR="00A274AC" w:rsidRDefault="00A274AC" w:rsidP="00A274AC">
                  <w:pPr>
                    <w:spacing w:line="36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>Actual value</w:t>
                  </w:r>
                </w:p>
              </w:tc>
              <w:tc>
                <w:tcPr>
                  <w:tcW w:w="7548" w:type="dxa"/>
                  <w:gridSpan w:val="7"/>
                </w:tcPr>
                <w:p w14:paraId="57D5A1BA" w14:textId="77777777" w:rsidR="00A274AC" w:rsidRDefault="00A274AC" w:rsidP="00A274AC">
                  <w:pPr>
                    <w:spacing w:line="36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>Predicted value</w:t>
                  </w:r>
                </w:p>
              </w:tc>
            </w:tr>
            <w:tr w:rsidR="00A274AC" w14:paraId="3D9F74B2" w14:textId="77777777" w:rsidTr="00322A82">
              <w:tc>
                <w:tcPr>
                  <w:tcW w:w="1126" w:type="dxa"/>
                  <w:vMerge/>
                </w:tcPr>
                <w:p w14:paraId="51947036" w14:textId="77777777" w:rsidR="00A274AC" w:rsidRDefault="00A274AC" w:rsidP="00A274AC">
                  <w:pPr>
                    <w:spacing w:line="36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606" w:type="dxa"/>
                  <w:vMerge w:val="restart"/>
                </w:tcPr>
                <w:p w14:paraId="46A1BA08" w14:textId="77777777" w:rsidR="00A274AC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</w:p>
                <w:p w14:paraId="456AACC2" w14:textId="77777777" w:rsidR="00A274AC" w:rsidRPr="00466C99" w:rsidRDefault="00A274AC" w:rsidP="00A274AC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203" w:type="dxa"/>
                </w:tcPr>
                <w:p w14:paraId="28725EE0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111" w:type="dxa"/>
                </w:tcPr>
                <w:p w14:paraId="46AE8D65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203" w:type="dxa"/>
                </w:tcPr>
                <w:p w14:paraId="31732340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203" w:type="dxa"/>
                </w:tcPr>
                <w:p w14:paraId="291C13A3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3</w:t>
                  </w:r>
                </w:p>
              </w:tc>
              <w:tc>
                <w:tcPr>
                  <w:tcW w:w="1111" w:type="dxa"/>
                </w:tcPr>
                <w:p w14:paraId="352A0F56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4</w:t>
                  </w:r>
                </w:p>
              </w:tc>
              <w:tc>
                <w:tcPr>
                  <w:tcW w:w="1111" w:type="dxa"/>
                </w:tcPr>
                <w:p w14:paraId="299B15C8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5</w:t>
                  </w:r>
                </w:p>
              </w:tc>
            </w:tr>
            <w:tr w:rsidR="00A274AC" w14:paraId="129FC0AB" w14:textId="77777777" w:rsidTr="00322A82">
              <w:tc>
                <w:tcPr>
                  <w:tcW w:w="1126" w:type="dxa"/>
                  <w:vMerge/>
                </w:tcPr>
                <w:p w14:paraId="294C9EBE" w14:textId="77777777" w:rsidR="00A274AC" w:rsidRDefault="00A274AC" w:rsidP="00A274AC">
                  <w:pPr>
                    <w:spacing w:line="36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606" w:type="dxa"/>
                  <w:vMerge/>
                </w:tcPr>
                <w:p w14:paraId="7B729CD6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1203" w:type="dxa"/>
                  <w:shd w:val="clear" w:color="auto" w:fill="5F497A" w:themeFill="accent4" w:themeFillShade="BF"/>
                </w:tcPr>
                <w:p w14:paraId="76F7B852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111" w:type="dxa"/>
                </w:tcPr>
                <w:p w14:paraId="1867284A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.0031</w:t>
                  </w:r>
                </w:p>
              </w:tc>
              <w:tc>
                <w:tcPr>
                  <w:tcW w:w="1203" w:type="dxa"/>
                </w:tcPr>
                <w:p w14:paraId="48815428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203" w:type="dxa"/>
                </w:tcPr>
                <w:p w14:paraId="248661FE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111" w:type="dxa"/>
                </w:tcPr>
                <w:p w14:paraId="526A107C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111" w:type="dxa"/>
                </w:tcPr>
                <w:p w14:paraId="4A073C43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</w:t>
                  </w:r>
                </w:p>
              </w:tc>
            </w:tr>
            <w:tr w:rsidR="00A274AC" w14:paraId="5A1063BA" w14:textId="77777777" w:rsidTr="00322A82">
              <w:tc>
                <w:tcPr>
                  <w:tcW w:w="1126" w:type="dxa"/>
                  <w:vMerge/>
                </w:tcPr>
                <w:p w14:paraId="15AF09EF" w14:textId="77777777" w:rsidR="00A274AC" w:rsidRDefault="00A274AC" w:rsidP="00A274AC">
                  <w:pPr>
                    <w:spacing w:line="36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606" w:type="dxa"/>
                </w:tcPr>
                <w:p w14:paraId="771CD6EF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203" w:type="dxa"/>
                </w:tcPr>
                <w:p w14:paraId="286E891C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.001</w:t>
                  </w:r>
                </w:p>
              </w:tc>
              <w:tc>
                <w:tcPr>
                  <w:tcW w:w="1111" w:type="dxa"/>
                  <w:shd w:val="clear" w:color="auto" w:fill="5F497A" w:themeFill="accent4" w:themeFillShade="BF"/>
                </w:tcPr>
                <w:p w14:paraId="338EBB6F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203" w:type="dxa"/>
                </w:tcPr>
                <w:p w14:paraId="05B95703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.0021</w:t>
                  </w:r>
                </w:p>
              </w:tc>
              <w:tc>
                <w:tcPr>
                  <w:tcW w:w="1203" w:type="dxa"/>
                </w:tcPr>
                <w:p w14:paraId="324BBEB8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.00034</w:t>
                  </w:r>
                </w:p>
              </w:tc>
              <w:tc>
                <w:tcPr>
                  <w:tcW w:w="1111" w:type="dxa"/>
                </w:tcPr>
                <w:p w14:paraId="1EE06E44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111" w:type="dxa"/>
                </w:tcPr>
                <w:p w14:paraId="22F2DCE1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</w:t>
                  </w:r>
                </w:p>
              </w:tc>
            </w:tr>
            <w:tr w:rsidR="00A274AC" w14:paraId="3522A4AA" w14:textId="77777777" w:rsidTr="00322A82">
              <w:tc>
                <w:tcPr>
                  <w:tcW w:w="1126" w:type="dxa"/>
                  <w:vMerge/>
                </w:tcPr>
                <w:p w14:paraId="41CEB50E" w14:textId="77777777" w:rsidR="00A274AC" w:rsidRDefault="00A274AC" w:rsidP="00A274AC">
                  <w:pPr>
                    <w:spacing w:line="36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606" w:type="dxa"/>
                </w:tcPr>
                <w:p w14:paraId="3204B5CD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2</w:t>
                  </w:r>
                </w:p>
              </w:tc>
              <w:tc>
                <w:tcPr>
                  <w:tcW w:w="1203" w:type="dxa"/>
                </w:tcPr>
                <w:p w14:paraId="79BF3988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.00068</w:t>
                  </w:r>
                </w:p>
              </w:tc>
              <w:tc>
                <w:tcPr>
                  <w:tcW w:w="1111" w:type="dxa"/>
                </w:tcPr>
                <w:p w14:paraId="380F2239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.0021</w:t>
                  </w:r>
                </w:p>
              </w:tc>
              <w:tc>
                <w:tcPr>
                  <w:tcW w:w="1203" w:type="dxa"/>
                  <w:shd w:val="clear" w:color="auto" w:fill="5F497A" w:themeFill="accent4" w:themeFillShade="BF"/>
                </w:tcPr>
                <w:p w14:paraId="37A0BC73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.99</w:t>
                  </w:r>
                </w:p>
              </w:tc>
              <w:tc>
                <w:tcPr>
                  <w:tcW w:w="1203" w:type="dxa"/>
                </w:tcPr>
                <w:p w14:paraId="2C6A5627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.0034</w:t>
                  </w:r>
                </w:p>
              </w:tc>
              <w:tc>
                <w:tcPr>
                  <w:tcW w:w="1111" w:type="dxa"/>
                </w:tcPr>
                <w:p w14:paraId="0677EFDC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111" w:type="dxa"/>
                </w:tcPr>
                <w:p w14:paraId="42398EA8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</w:t>
                  </w:r>
                </w:p>
              </w:tc>
            </w:tr>
            <w:tr w:rsidR="00A274AC" w14:paraId="048B7E22" w14:textId="77777777" w:rsidTr="00322A82">
              <w:tc>
                <w:tcPr>
                  <w:tcW w:w="1126" w:type="dxa"/>
                  <w:vMerge/>
                </w:tcPr>
                <w:p w14:paraId="0D13DB3D" w14:textId="77777777" w:rsidR="00A274AC" w:rsidRDefault="00A274AC" w:rsidP="00A274AC">
                  <w:pPr>
                    <w:spacing w:line="36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606" w:type="dxa"/>
                </w:tcPr>
                <w:p w14:paraId="4DCE5F98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3</w:t>
                  </w:r>
                </w:p>
              </w:tc>
              <w:tc>
                <w:tcPr>
                  <w:tcW w:w="1203" w:type="dxa"/>
                </w:tcPr>
                <w:p w14:paraId="0136190C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111" w:type="dxa"/>
                </w:tcPr>
                <w:p w14:paraId="136B9823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203" w:type="dxa"/>
                </w:tcPr>
                <w:p w14:paraId="21B821BA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.00034</w:t>
                  </w:r>
                </w:p>
              </w:tc>
              <w:tc>
                <w:tcPr>
                  <w:tcW w:w="1203" w:type="dxa"/>
                  <w:shd w:val="clear" w:color="auto" w:fill="5F497A" w:themeFill="accent4" w:themeFillShade="BF"/>
                </w:tcPr>
                <w:p w14:paraId="2FF2A597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1</w:t>
                  </w:r>
                </w:p>
              </w:tc>
              <w:tc>
                <w:tcPr>
                  <w:tcW w:w="1111" w:type="dxa"/>
                </w:tcPr>
                <w:p w14:paraId="0AC758DB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111" w:type="dxa"/>
                </w:tcPr>
                <w:p w14:paraId="1CA86DDD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</w:t>
                  </w:r>
                </w:p>
              </w:tc>
            </w:tr>
            <w:tr w:rsidR="00A274AC" w14:paraId="743296DC" w14:textId="77777777" w:rsidTr="00322A82">
              <w:tc>
                <w:tcPr>
                  <w:tcW w:w="1126" w:type="dxa"/>
                  <w:vMerge/>
                </w:tcPr>
                <w:p w14:paraId="76729B14" w14:textId="77777777" w:rsidR="00A274AC" w:rsidRDefault="00A274AC" w:rsidP="00A274AC">
                  <w:pPr>
                    <w:spacing w:line="36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606" w:type="dxa"/>
                </w:tcPr>
                <w:p w14:paraId="25B443B8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4</w:t>
                  </w:r>
                </w:p>
              </w:tc>
              <w:tc>
                <w:tcPr>
                  <w:tcW w:w="1203" w:type="dxa"/>
                </w:tcPr>
                <w:p w14:paraId="0F96A5DD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111" w:type="dxa"/>
                </w:tcPr>
                <w:p w14:paraId="2165D5B8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203" w:type="dxa"/>
                </w:tcPr>
                <w:p w14:paraId="5AC4C3CA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.00034</w:t>
                  </w:r>
                </w:p>
              </w:tc>
              <w:tc>
                <w:tcPr>
                  <w:tcW w:w="1203" w:type="dxa"/>
                </w:tcPr>
                <w:p w14:paraId="49981551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.022</w:t>
                  </w:r>
                </w:p>
              </w:tc>
              <w:tc>
                <w:tcPr>
                  <w:tcW w:w="1111" w:type="dxa"/>
                  <w:shd w:val="clear" w:color="auto" w:fill="5F497A" w:themeFill="accent4" w:themeFillShade="BF"/>
                </w:tcPr>
                <w:p w14:paraId="6A76A4B5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.97</w:t>
                  </w:r>
                </w:p>
              </w:tc>
              <w:tc>
                <w:tcPr>
                  <w:tcW w:w="1111" w:type="dxa"/>
                </w:tcPr>
                <w:p w14:paraId="64999D40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.0034</w:t>
                  </w:r>
                </w:p>
              </w:tc>
            </w:tr>
            <w:tr w:rsidR="00A274AC" w14:paraId="2099F413" w14:textId="77777777" w:rsidTr="00322A82">
              <w:tc>
                <w:tcPr>
                  <w:tcW w:w="1126" w:type="dxa"/>
                  <w:vMerge/>
                </w:tcPr>
                <w:p w14:paraId="53D2645E" w14:textId="77777777" w:rsidR="00A274AC" w:rsidRDefault="00A274AC" w:rsidP="00A274AC">
                  <w:pPr>
                    <w:spacing w:line="360" w:lineRule="auto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</w:p>
              </w:tc>
              <w:tc>
                <w:tcPr>
                  <w:tcW w:w="606" w:type="dxa"/>
                </w:tcPr>
                <w:p w14:paraId="49613A19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5</w:t>
                  </w:r>
                </w:p>
              </w:tc>
              <w:tc>
                <w:tcPr>
                  <w:tcW w:w="1203" w:type="dxa"/>
                </w:tcPr>
                <w:p w14:paraId="31FEA3A7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111" w:type="dxa"/>
                </w:tcPr>
                <w:p w14:paraId="10D91DF4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203" w:type="dxa"/>
                </w:tcPr>
                <w:p w14:paraId="745EDCC6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203" w:type="dxa"/>
                </w:tcPr>
                <w:p w14:paraId="76488E8A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</w:t>
                  </w:r>
                </w:p>
              </w:tc>
              <w:tc>
                <w:tcPr>
                  <w:tcW w:w="1111" w:type="dxa"/>
                </w:tcPr>
                <w:p w14:paraId="589132A7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.0062</w:t>
                  </w:r>
                </w:p>
              </w:tc>
              <w:tc>
                <w:tcPr>
                  <w:tcW w:w="1111" w:type="dxa"/>
                  <w:shd w:val="clear" w:color="auto" w:fill="5F497A" w:themeFill="accent4" w:themeFillShade="BF"/>
                </w:tcPr>
                <w:p w14:paraId="55510782" w14:textId="77777777" w:rsidR="00A274AC" w:rsidRPr="004B1705" w:rsidRDefault="00A274AC" w:rsidP="00A274AC">
                  <w:pPr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4B1705">
                    <w:rPr>
                      <w:sz w:val="28"/>
                      <w:szCs w:val="28"/>
                    </w:rPr>
                    <w:t>0.99</w:t>
                  </w:r>
                </w:p>
              </w:tc>
            </w:tr>
          </w:tbl>
          <w:p w14:paraId="5641D420" w14:textId="23CAA121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0C97B6ED" w14:textId="6D4B681F" w:rsidR="00A274AC" w:rsidRDefault="00A274AC" w:rsidP="00A274AC">
            <w:pPr>
              <w:spacing w:line="36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able 1 Prediction Vs actual value of confusion matrix</w:t>
            </w:r>
          </w:p>
          <w:p w14:paraId="3351686B" w14:textId="77777777" w:rsidR="00A274AC" w:rsidRDefault="00A274AC" w:rsidP="00A274AC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                                                    </w:t>
            </w:r>
          </w:p>
          <w:p w14:paraId="0DFF8E7E" w14:textId="0419172E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41F33EDF" w14:textId="2BBFB679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74C8020A" w14:textId="380341C7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6FFF4AC7" w14:textId="2FE4AC2E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72AE2C29" w14:textId="1EE11DBA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3D3E33B9" w14:textId="1653212B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0E2C23C0" w14:textId="4E6427E8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735BE118" w14:textId="26D7528D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2D86B661" w14:textId="240F61D6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7D2903DD" w14:textId="29862D2C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1B7FBC71" w14:textId="0E6CEB28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0386288A" w14:textId="4CCDE2CA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1182431E" w14:textId="4D55804F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64282932" w14:textId="73C13C7A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573A01F0" w14:textId="67694A7F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4D5BE312" w14:textId="592309D2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303CA6CA" w14:textId="21D763A2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5F1605EE" w14:textId="77777777" w:rsidR="00C545EA" w:rsidRDefault="00C545EA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200EB507" w14:textId="77777777" w:rsidR="004319C2" w:rsidRPr="00541680" w:rsidRDefault="004319C2" w:rsidP="004319C2">
            <w:pPr>
              <w:pStyle w:val="ListParagraph"/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0ECC4554" w14:textId="6F453E4D" w:rsidR="002B7946" w:rsidRPr="00D500D6" w:rsidRDefault="002B7946" w:rsidP="00D500D6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lastRenderedPageBreak/>
              <w:t>adopted in the experiment.</w:t>
            </w:r>
          </w:p>
          <w:p w14:paraId="1908B509" w14:textId="5CEC5DC6" w:rsidR="002B7946" w:rsidRPr="00D500D6" w:rsidRDefault="002B7946" w:rsidP="003318FE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>Are the e</w:t>
            </w:r>
            <w:r w:rsidR="004A0715">
              <w:rPr>
                <w:rFonts w:ascii="Times New Roman" w:hAnsi="Times New Roman"/>
                <w:sz w:val="24"/>
                <w:szCs w:val="24"/>
              </w:rPr>
              <w:t xml:space="preserve">xperimental data is documented </w:t>
            </w:r>
            <w:r w:rsidRPr="00541680">
              <w:rPr>
                <w:rFonts w:ascii="Times New Roman" w:hAnsi="Times New Roman"/>
                <w:sz w:val="24"/>
                <w:szCs w:val="24"/>
              </w:rPr>
              <w:t>in a formal log or any instrumental confirmation available for the invention (kindly provide the details)</w:t>
            </w:r>
          </w:p>
          <w:p w14:paraId="7E15CEF1" w14:textId="77777777" w:rsidR="002B7946" w:rsidRPr="00541680" w:rsidRDefault="002B7946" w:rsidP="003318FE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t xml:space="preserve">Is further development of your invention is necessary or development of the invention is in progress (provide the relevant information) </w:t>
            </w:r>
          </w:p>
          <w:p w14:paraId="128F3B52" w14:textId="77777777" w:rsidR="002B7946" w:rsidRPr="00D500D6" w:rsidRDefault="002B7946" w:rsidP="00D500D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B7946" w:rsidRPr="00541680" w14:paraId="2084BE49" w14:textId="77777777" w:rsidTr="008C0E11">
        <w:tc>
          <w:tcPr>
            <w:tcW w:w="516" w:type="dxa"/>
          </w:tcPr>
          <w:p w14:paraId="7E7281BC" w14:textId="77777777" w:rsidR="002B7946" w:rsidRPr="00541680" w:rsidRDefault="002B7946" w:rsidP="003318F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sz w:val="24"/>
                <w:szCs w:val="24"/>
              </w:rPr>
              <w:lastRenderedPageBreak/>
              <w:t>12.</w:t>
            </w:r>
          </w:p>
        </w:tc>
        <w:tc>
          <w:tcPr>
            <w:tcW w:w="8698" w:type="dxa"/>
          </w:tcPr>
          <w:p w14:paraId="09E8011C" w14:textId="77777777" w:rsidR="002B7946" w:rsidRPr="00541680" w:rsidRDefault="002B7946" w:rsidP="003318F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541680">
              <w:rPr>
                <w:rFonts w:ascii="Times New Roman" w:hAnsi="Times New Roman"/>
                <w:b/>
                <w:sz w:val="24"/>
                <w:szCs w:val="24"/>
              </w:rPr>
              <w:t xml:space="preserve">Please list any of your publications </w:t>
            </w:r>
            <w:r w:rsidRPr="00541680">
              <w:rPr>
                <w:rFonts w:ascii="Times New Roman" w:hAnsi="Times New Roman"/>
                <w:sz w:val="24"/>
                <w:szCs w:val="24"/>
              </w:rPr>
              <w:t>(including abstracts, posters, news releases, etc.) to emphasize the present invention background.</w:t>
            </w:r>
          </w:p>
          <w:p w14:paraId="247F53BC" w14:textId="77777777" w:rsidR="002B7946" w:rsidRPr="00541680" w:rsidRDefault="002B7946" w:rsidP="003318FE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3BC0E7E" w14:textId="77777777" w:rsidR="002B7946" w:rsidRPr="00541680" w:rsidRDefault="002B7946" w:rsidP="003318FE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4D9A2B1B" w14:textId="77777777" w:rsidR="00977D82" w:rsidRDefault="00977D82" w:rsidP="00B215B5">
      <w:pPr>
        <w:rPr>
          <w:rFonts w:ascii="Times New Roman" w:hAnsi="Times New Roman"/>
        </w:rPr>
      </w:pPr>
    </w:p>
    <w:p w14:paraId="00B29D18" w14:textId="645FE327" w:rsidR="00B215B5" w:rsidRDefault="00B215B5" w:rsidP="00B215B5">
      <w:pPr>
        <w:rPr>
          <w:rFonts w:ascii="Garamond" w:hAnsi="Garamond"/>
          <w:b/>
          <w:szCs w:val="24"/>
          <w:lang w:val="en-GB"/>
        </w:rPr>
      </w:pPr>
      <w:r w:rsidRPr="00C33B10">
        <w:rPr>
          <w:rFonts w:ascii="Times New Roman" w:hAnsi="Times New Roman"/>
        </w:rPr>
        <w:t>13</w:t>
      </w:r>
      <w:r>
        <w:t xml:space="preserve">. </w:t>
      </w:r>
      <w:r w:rsidRPr="00B3200B">
        <w:rPr>
          <w:rFonts w:ascii="Garamond" w:hAnsi="Garamond"/>
          <w:b/>
          <w:szCs w:val="24"/>
          <w:lang w:val="en-GB"/>
        </w:rPr>
        <w:t>INVENTOR(S) AND/OR CONTRIBUTOR(S):</w:t>
      </w:r>
    </w:p>
    <w:p w14:paraId="550D4998" w14:textId="77777777" w:rsidR="00F14963" w:rsidRDefault="00F14963" w:rsidP="00F14963">
      <w:pPr>
        <w:rPr>
          <w:rFonts w:ascii="Garamond" w:hAnsi="Garamond"/>
          <w:b/>
          <w:szCs w:val="24"/>
          <w:lang w:val="en-GB"/>
        </w:rPr>
      </w:pPr>
    </w:p>
    <w:tbl>
      <w:tblPr>
        <w:tblW w:w="9639" w:type="dxa"/>
        <w:tblLayout w:type="fixed"/>
        <w:tblLook w:val="0000" w:firstRow="0" w:lastRow="0" w:firstColumn="0" w:lastColumn="0" w:noHBand="0" w:noVBand="0"/>
      </w:tblPr>
      <w:tblGrid>
        <w:gridCol w:w="1458"/>
        <w:gridCol w:w="3870"/>
        <w:gridCol w:w="360"/>
        <w:gridCol w:w="3951"/>
      </w:tblGrid>
      <w:tr w:rsidR="00F14963" w:rsidRPr="008B4A19" w14:paraId="0E241DDD" w14:textId="77777777" w:rsidTr="005362EA">
        <w:trPr>
          <w:cantSplit/>
          <w:trHeight w:val="377"/>
        </w:trPr>
        <w:tc>
          <w:tcPr>
            <w:tcW w:w="1458" w:type="dxa"/>
          </w:tcPr>
          <w:p w14:paraId="79CD36EA" w14:textId="77777777" w:rsidR="00F14963" w:rsidRPr="008B4A19" w:rsidRDefault="00F14963" w:rsidP="005362EA">
            <w:pPr>
              <w:widowControl w:val="0"/>
              <w:jc w:val="center"/>
              <w:rPr>
                <w:rFonts w:ascii="Garamond" w:hAnsi="Garamond"/>
                <w:szCs w:val="24"/>
              </w:rPr>
            </w:pPr>
          </w:p>
        </w:tc>
        <w:tc>
          <w:tcPr>
            <w:tcW w:w="3870" w:type="dxa"/>
          </w:tcPr>
          <w:p w14:paraId="50C0A206" w14:textId="77777777" w:rsidR="00F14963" w:rsidRPr="008B4A19" w:rsidRDefault="00F14963" w:rsidP="005362EA">
            <w:pPr>
              <w:widowControl w:val="0"/>
              <w:jc w:val="center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INVENTOR (</w:t>
            </w:r>
            <w:r>
              <w:rPr>
                <w:rFonts w:ascii="Garamond" w:hAnsi="Garamond"/>
                <w:szCs w:val="24"/>
              </w:rPr>
              <w:t>1</w:t>
            </w:r>
            <w:r w:rsidRPr="008B4A19">
              <w:rPr>
                <w:rFonts w:ascii="Garamond" w:hAnsi="Garamond"/>
                <w:szCs w:val="24"/>
              </w:rPr>
              <w:t>)</w:t>
            </w:r>
          </w:p>
        </w:tc>
        <w:tc>
          <w:tcPr>
            <w:tcW w:w="360" w:type="dxa"/>
          </w:tcPr>
          <w:p w14:paraId="09149321" w14:textId="77777777" w:rsidR="00F14963" w:rsidRPr="008B4A19" w:rsidRDefault="00F14963" w:rsidP="005362EA">
            <w:pPr>
              <w:widowControl w:val="0"/>
              <w:spacing w:before="80" w:after="80"/>
              <w:jc w:val="center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</w:tcPr>
          <w:p w14:paraId="755D0F62" w14:textId="77777777" w:rsidR="00F14963" w:rsidRPr="008B4A19" w:rsidRDefault="00F14963" w:rsidP="005362EA">
            <w:pPr>
              <w:widowControl w:val="0"/>
              <w:spacing w:before="80" w:after="80"/>
              <w:jc w:val="center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INVENTOR (</w:t>
            </w:r>
            <w:r>
              <w:rPr>
                <w:rFonts w:ascii="Garamond" w:hAnsi="Garamond"/>
                <w:szCs w:val="24"/>
              </w:rPr>
              <w:t>2</w:t>
            </w:r>
            <w:r w:rsidRPr="008B4A19">
              <w:rPr>
                <w:rFonts w:ascii="Garamond" w:hAnsi="Garamond"/>
                <w:szCs w:val="24"/>
              </w:rPr>
              <w:t>)</w:t>
            </w:r>
          </w:p>
        </w:tc>
      </w:tr>
      <w:tr w:rsidR="00F14963" w:rsidRPr="008B4A19" w14:paraId="50A70D42" w14:textId="77777777" w:rsidTr="005362EA">
        <w:trPr>
          <w:cantSplit/>
        </w:trPr>
        <w:tc>
          <w:tcPr>
            <w:tcW w:w="1458" w:type="dxa"/>
          </w:tcPr>
          <w:p w14:paraId="1A9A531F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Signature: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2D7389B4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</w:p>
        </w:tc>
        <w:tc>
          <w:tcPr>
            <w:tcW w:w="360" w:type="dxa"/>
          </w:tcPr>
          <w:p w14:paraId="44769622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bottom w:val="single" w:sz="4" w:space="0" w:color="auto"/>
            </w:tcBorders>
          </w:tcPr>
          <w:p w14:paraId="146A64BB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</w:tr>
      <w:tr w:rsidR="00F14963" w:rsidRPr="008B4A19" w14:paraId="6B6DF565" w14:textId="77777777" w:rsidTr="005362EA">
        <w:trPr>
          <w:cantSplit/>
        </w:trPr>
        <w:tc>
          <w:tcPr>
            <w:tcW w:w="1458" w:type="dxa"/>
          </w:tcPr>
          <w:p w14:paraId="33B48713" w14:textId="77777777" w:rsidR="00F14963" w:rsidRPr="008B4A19" w:rsidRDefault="00F14963" w:rsidP="005362EA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Name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2FAEC589" w14:textId="77777777" w:rsidR="00F14963" w:rsidRPr="00051F1E" w:rsidRDefault="00F14963" w:rsidP="005362EA">
            <w:pPr>
              <w:widowControl w:val="0"/>
              <w:spacing w:before="80" w:after="80"/>
              <w:jc w:val="center"/>
              <w:rPr>
                <w:rFonts w:ascii="Times New Roman" w:hAnsi="Times New Roman"/>
                <w:szCs w:val="24"/>
              </w:rPr>
            </w:pPr>
            <w:r w:rsidRPr="00D53009">
              <w:rPr>
                <w:rFonts w:ascii="Times New Roman" w:hAnsi="Times New Roman"/>
                <w:szCs w:val="24"/>
              </w:rPr>
              <w:t>M.Safa</w:t>
            </w:r>
          </w:p>
        </w:tc>
        <w:tc>
          <w:tcPr>
            <w:tcW w:w="360" w:type="dxa"/>
          </w:tcPr>
          <w:p w14:paraId="5EDCE63E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5B79D1AE" w14:textId="68DB6631" w:rsidR="00F14963" w:rsidRPr="00051F1E" w:rsidRDefault="00F14963" w:rsidP="005362EA">
            <w:pPr>
              <w:widowControl w:val="0"/>
              <w:spacing w:before="80" w:after="80"/>
              <w:rPr>
                <w:rFonts w:ascii="Times New Roman" w:hAnsi="Times New Roman"/>
                <w:szCs w:val="24"/>
              </w:rPr>
            </w:pPr>
            <w:r w:rsidRPr="00F14963">
              <w:rPr>
                <w:rFonts w:ascii="Times New Roman" w:hAnsi="Times New Roman"/>
                <w:szCs w:val="24"/>
              </w:rPr>
              <w:t>ANIRUDH PRATAP SHUKLA</w:t>
            </w:r>
          </w:p>
        </w:tc>
      </w:tr>
      <w:tr w:rsidR="00F14963" w:rsidRPr="008B4A19" w14:paraId="5875BE88" w14:textId="77777777" w:rsidTr="005362EA">
        <w:trPr>
          <w:cantSplit/>
        </w:trPr>
        <w:tc>
          <w:tcPr>
            <w:tcW w:w="1458" w:type="dxa"/>
          </w:tcPr>
          <w:p w14:paraId="746C2730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Address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7428543F" w14:textId="77777777" w:rsidR="00F14963" w:rsidRPr="00D5300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Department of Networking and communications</w:t>
            </w:r>
          </w:p>
          <w:p w14:paraId="4A34DFCF" w14:textId="77777777" w:rsidR="00F14963" w:rsidRPr="00D5300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School of Computing</w:t>
            </w:r>
          </w:p>
          <w:p w14:paraId="697AE9D4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SRM Institute of Science and Technology</w:t>
            </w:r>
          </w:p>
        </w:tc>
        <w:tc>
          <w:tcPr>
            <w:tcW w:w="360" w:type="dxa"/>
          </w:tcPr>
          <w:p w14:paraId="2B695DDB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04426D5C" w14:textId="77777777" w:rsidR="00F14963" w:rsidRPr="00D5300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Department of Networking and communications</w:t>
            </w:r>
          </w:p>
          <w:p w14:paraId="036A0AE3" w14:textId="77777777" w:rsidR="00F14963" w:rsidRPr="00D5300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School of Computing</w:t>
            </w:r>
          </w:p>
          <w:p w14:paraId="16305D3E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SRM Institute of Science and Technology</w:t>
            </w:r>
          </w:p>
        </w:tc>
      </w:tr>
      <w:tr w:rsidR="00F14963" w:rsidRPr="008B4A19" w14:paraId="0D65A795" w14:textId="77777777" w:rsidTr="005362EA">
        <w:trPr>
          <w:cantSplit/>
        </w:trPr>
        <w:tc>
          <w:tcPr>
            <w:tcW w:w="1458" w:type="dxa"/>
          </w:tcPr>
          <w:p w14:paraId="381B4B49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City and State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0A240E3C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Chennai-603203</w:t>
            </w:r>
          </w:p>
        </w:tc>
        <w:tc>
          <w:tcPr>
            <w:tcW w:w="360" w:type="dxa"/>
          </w:tcPr>
          <w:p w14:paraId="2442B7B1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2E8DB501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Chennai-603203</w:t>
            </w:r>
          </w:p>
        </w:tc>
      </w:tr>
      <w:tr w:rsidR="00F14963" w:rsidRPr="008B4A19" w14:paraId="0A087181" w14:textId="77777777" w:rsidTr="005362EA">
        <w:trPr>
          <w:cantSplit/>
        </w:trPr>
        <w:tc>
          <w:tcPr>
            <w:tcW w:w="1458" w:type="dxa"/>
          </w:tcPr>
          <w:p w14:paraId="0FDAA5CC" w14:textId="77777777" w:rsidR="00F14963" w:rsidRPr="008B4A19" w:rsidRDefault="00F14963" w:rsidP="005362EA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Citizenship</w:t>
            </w:r>
          </w:p>
          <w:p w14:paraId="52172C18" w14:textId="77777777" w:rsidR="00F14963" w:rsidRPr="008B4A19" w:rsidRDefault="00F14963" w:rsidP="005362EA">
            <w:pPr>
              <w:widowControl w:val="0"/>
              <w:spacing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(Country)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5E037C45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>
              <w:rPr>
                <w:rFonts w:ascii="Garamond" w:hAnsi="Garamond"/>
                <w:szCs w:val="24"/>
              </w:rPr>
              <w:t>INDIAN</w:t>
            </w:r>
          </w:p>
        </w:tc>
        <w:tc>
          <w:tcPr>
            <w:tcW w:w="360" w:type="dxa"/>
          </w:tcPr>
          <w:p w14:paraId="46C33DF4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4B2CA024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  <w:r>
              <w:rPr>
                <w:rFonts w:ascii="Garamond" w:hAnsi="Garamond"/>
                <w:szCs w:val="24"/>
              </w:rPr>
              <w:t>INDIAN</w:t>
            </w:r>
          </w:p>
        </w:tc>
      </w:tr>
    </w:tbl>
    <w:p w14:paraId="00F70EF9" w14:textId="77777777" w:rsidR="00F14963" w:rsidRDefault="00F14963" w:rsidP="00F14963"/>
    <w:tbl>
      <w:tblPr>
        <w:tblW w:w="9639" w:type="dxa"/>
        <w:tblLayout w:type="fixed"/>
        <w:tblLook w:val="0000" w:firstRow="0" w:lastRow="0" w:firstColumn="0" w:lastColumn="0" w:noHBand="0" w:noVBand="0"/>
      </w:tblPr>
      <w:tblGrid>
        <w:gridCol w:w="1458"/>
        <w:gridCol w:w="3870"/>
        <w:gridCol w:w="360"/>
        <w:gridCol w:w="3951"/>
      </w:tblGrid>
      <w:tr w:rsidR="00F14963" w:rsidRPr="008B4A19" w14:paraId="632CE1C1" w14:textId="77777777" w:rsidTr="005362EA">
        <w:trPr>
          <w:cantSplit/>
          <w:trHeight w:val="377"/>
        </w:trPr>
        <w:tc>
          <w:tcPr>
            <w:tcW w:w="1458" w:type="dxa"/>
          </w:tcPr>
          <w:p w14:paraId="21062746" w14:textId="77777777" w:rsidR="00F14963" w:rsidRPr="008B4A19" w:rsidRDefault="00F14963" w:rsidP="005362EA">
            <w:pPr>
              <w:widowControl w:val="0"/>
              <w:jc w:val="center"/>
              <w:rPr>
                <w:rFonts w:ascii="Garamond" w:hAnsi="Garamond"/>
                <w:szCs w:val="24"/>
              </w:rPr>
            </w:pPr>
          </w:p>
        </w:tc>
        <w:tc>
          <w:tcPr>
            <w:tcW w:w="3870" w:type="dxa"/>
          </w:tcPr>
          <w:p w14:paraId="041D607B" w14:textId="77777777" w:rsidR="00F14963" w:rsidRPr="008B4A19" w:rsidRDefault="00F14963" w:rsidP="005362EA">
            <w:pPr>
              <w:widowControl w:val="0"/>
              <w:jc w:val="center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INVENTOR (</w:t>
            </w:r>
            <w:r>
              <w:rPr>
                <w:rFonts w:ascii="Garamond" w:hAnsi="Garamond"/>
                <w:szCs w:val="24"/>
              </w:rPr>
              <w:t>3</w:t>
            </w:r>
            <w:r w:rsidRPr="008B4A19">
              <w:rPr>
                <w:rFonts w:ascii="Garamond" w:hAnsi="Garamond"/>
                <w:szCs w:val="24"/>
              </w:rPr>
              <w:t>)</w:t>
            </w:r>
          </w:p>
        </w:tc>
        <w:tc>
          <w:tcPr>
            <w:tcW w:w="360" w:type="dxa"/>
          </w:tcPr>
          <w:p w14:paraId="760B0890" w14:textId="77777777" w:rsidR="00F14963" w:rsidRPr="008B4A19" w:rsidRDefault="00F14963" w:rsidP="005362EA">
            <w:pPr>
              <w:widowControl w:val="0"/>
              <w:spacing w:before="80" w:after="80"/>
              <w:jc w:val="center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</w:tcPr>
          <w:p w14:paraId="20547583" w14:textId="77777777" w:rsidR="00F14963" w:rsidRPr="008B4A19" w:rsidRDefault="00F14963" w:rsidP="005362EA">
            <w:pPr>
              <w:widowControl w:val="0"/>
              <w:spacing w:before="80" w:after="80"/>
              <w:jc w:val="center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INVENTOR (</w:t>
            </w:r>
            <w:r>
              <w:rPr>
                <w:rFonts w:ascii="Garamond" w:hAnsi="Garamond"/>
                <w:szCs w:val="24"/>
              </w:rPr>
              <w:t>4</w:t>
            </w:r>
            <w:r w:rsidRPr="008B4A19">
              <w:rPr>
                <w:rFonts w:ascii="Garamond" w:hAnsi="Garamond"/>
                <w:szCs w:val="24"/>
              </w:rPr>
              <w:t>)</w:t>
            </w:r>
          </w:p>
        </w:tc>
      </w:tr>
      <w:tr w:rsidR="00F14963" w:rsidRPr="008B4A19" w14:paraId="09F16427" w14:textId="77777777" w:rsidTr="005362EA">
        <w:trPr>
          <w:cantSplit/>
        </w:trPr>
        <w:tc>
          <w:tcPr>
            <w:tcW w:w="1458" w:type="dxa"/>
          </w:tcPr>
          <w:p w14:paraId="4BDD87AC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Signature: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0CAAB42B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</w:p>
        </w:tc>
        <w:tc>
          <w:tcPr>
            <w:tcW w:w="360" w:type="dxa"/>
          </w:tcPr>
          <w:p w14:paraId="0BCE9191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bottom w:val="single" w:sz="4" w:space="0" w:color="auto"/>
            </w:tcBorders>
          </w:tcPr>
          <w:p w14:paraId="0EB32725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</w:tr>
      <w:tr w:rsidR="00F14963" w:rsidRPr="008B4A19" w14:paraId="3D9B77EB" w14:textId="77777777" w:rsidTr="005362EA">
        <w:trPr>
          <w:cantSplit/>
        </w:trPr>
        <w:tc>
          <w:tcPr>
            <w:tcW w:w="1458" w:type="dxa"/>
          </w:tcPr>
          <w:p w14:paraId="0C9BD801" w14:textId="77777777" w:rsidR="00F14963" w:rsidRPr="008B4A19" w:rsidRDefault="00F14963" w:rsidP="00F14963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Name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51BA5BCE" w14:textId="6C146A0A" w:rsidR="00F14963" w:rsidRPr="00051F1E" w:rsidRDefault="00F14963" w:rsidP="00F14963">
            <w:pPr>
              <w:widowControl w:val="0"/>
              <w:spacing w:before="80" w:after="80"/>
              <w:jc w:val="center"/>
              <w:rPr>
                <w:rFonts w:ascii="Times New Roman" w:hAnsi="Times New Roman"/>
                <w:szCs w:val="24"/>
              </w:rPr>
            </w:pPr>
            <w:r w:rsidRPr="00F14963">
              <w:t>SHRINIDHI SIVA</w:t>
            </w:r>
          </w:p>
        </w:tc>
        <w:tc>
          <w:tcPr>
            <w:tcW w:w="360" w:type="dxa"/>
          </w:tcPr>
          <w:p w14:paraId="7560C593" w14:textId="77777777" w:rsidR="00F14963" w:rsidRPr="008B4A19" w:rsidRDefault="00F14963" w:rsidP="00F14963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1C888D25" w14:textId="3A7FEF98" w:rsidR="00F14963" w:rsidRPr="00051F1E" w:rsidRDefault="00F14963" w:rsidP="00F14963">
            <w:pPr>
              <w:widowControl w:val="0"/>
              <w:spacing w:before="80" w:after="8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</w:t>
            </w:r>
            <w:r w:rsidRPr="00D53009">
              <w:rPr>
                <w:rFonts w:ascii="Times New Roman" w:hAnsi="Times New Roman"/>
                <w:szCs w:val="24"/>
              </w:rPr>
              <w:t>r.</w:t>
            </w:r>
            <w:r>
              <w:rPr>
                <w:rFonts w:ascii="Times New Roman" w:hAnsi="Times New Roman"/>
                <w:szCs w:val="24"/>
              </w:rPr>
              <w:t>M.Balasubramanian</w:t>
            </w:r>
          </w:p>
        </w:tc>
      </w:tr>
      <w:tr w:rsidR="00F14963" w:rsidRPr="008B4A19" w14:paraId="032D0AE8" w14:textId="77777777" w:rsidTr="005362EA">
        <w:trPr>
          <w:cantSplit/>
        </w:trPr>
        <w:tc>
          <w:tcPr>
            <w:tcW w:w="1458" w:type="dxa"/>
          </w:tcPr>
          <w:p w14:paraId="1054440C" w14:textId="77777777" w:rsidR="00F14963" w:rsidRPr="008B4A19" w:rsidRDefault="00F14963" w:rsidP="00F14963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Address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0BC33364" w14:textId="77777777" w:rsidR="00F14963" w:rsidRPr="00D53009" w:rsidRDefault="00F14963" w:rsidP="00F14963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Department of Networking and communications</w:t>
            </w:r>
          </w:p>
          <w:p w14:paraId="5A972B30" w14:textId="77777777" w:rsidR="00F14963" w:rsidRPr="00D53009" w:rsidRDefault="00F14963" w:rsidP="00F14963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School of Computing</w:t>
            </w:r>
          </w:p>
          <w:p w14:paraId="7460C28D" w14:textId="77777777" w:rsidR="00F14963" w:rsidRPr="008B4A19" w:rsidRDefault="00F14963" w:rsidP="00F14963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SRM Institute of Science and Technology</w:t>
            </w:r>
          </w:p>
        </w:tc>
        <w:tc>
          <w:tcPr>
            <w:tcW w:w="360" w:type="dxa"/>
          </w:tcPr>
          <w:p w14:paraId="3F148D90" w14:textId="77777777" w:rsidR="00F14963" w:rsidRPr="008B4A19" w:rsidRDefault="00F14963" w:rsidP="00F14963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5C3F4AFF" w14:textId="28B4449F" w:rsidR="00F14963" w:rsidRPr="008B4A19" w:rsidRDefault="00F14963" w:rsidP="00F14963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 xml:space="preserve">Department of </w:t>
            </w:r>
            <w:r>
              <w:rPr>
                <w:rFonts w:ascii="Garamond" w:hAnsi="Garamond"/>
                <w:szCs w:val="24"/>
              </w:rPr>
              <w:t xml:space="preserve">CIVIL ENGINNERING </w:t>
            </w:r>
            <w:r w:rsidRPr="00D53009">
              <w:rPr>
                <w:rFonts w:ascii="Garamond" w:hAnsi="Garamond"/>
                <w:szCs w:val="24"/>
              </w:rPr>
              <w:t>SRM Institute of Science and Technology</w:t>
            </w:r>
          </w:p>
        </w:tc>
      </w:tr>
      <w:tr w:rsidR="00F14963" w:rsidRPr="008B4A19" w14:paraId="09A037E3" w14:textId="77777777" w:rsidTr="005362EA">
        <w:trPr>
          <w:cantSplit/>
        </w:trPr>
        <w:tc>
          <w:tcPr>
            <w:tcW w:w="1458" w:type="dxa"/>
          </w:tcPr>
          <w:p w14:paraId="720819D4" w14:textId="77777777" w:rsidR="00F14963" w:rsidRPr="008B4A19" w:rsidRDefault="00F14963" w:rsidP="00F14963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City and State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3BD3D906" w14:textId="77777777" w:rsidR="00F14963" w:rsidRPr="008B4A19" w:rsidRDefault="00F14963" w:rsidP="00F14963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Chennai-603203</w:t>
            </w:r>
          </w:p>
        </w:tc>
        <w:tc>
          <w:tcPr>
            <w:tcW w:w="360" w:type="dxa"/>
          </w:tcPr>
          <w:p w14:paraId="49398116" w14:textId="77777777" w:rsidR="00F14963" w:rsidRPr="008B4A19" w:rsidRDefault="00F14963" w:rsidP="00F14963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3E1A14E4" w14:textId="77777777" w:rsidR="00F14963" w:rsidRPr="008B4A19" w:rsidRDefault="00F14963" w:rsidP="00F14963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Chennai-603203</w:t>
            </w:r>
          </w:p>
        </w:tc>
      </w:tr>
      <w:tr w:rsidR="00F14963" w:rsidRPr="008B4A19" w14:paraId="2A33EE59" w14:textId="77777777" w:rsidTr="005362EA">
        <w:trPr>
          <w:cantSplit/>
        </w:trPr>
        <w:tc>
          <w:tcPr>
            <w:tcW w:w="1458" w:type="dxa"/>
          </w:tcPr>
          <w:p w14:paraId="628CB6C3" w14:textId="77777777" w:rsidR="00F14963" w:rsidRPr="008B4A19" w:rsidRDefault="00F14963" w:rsidP="00F14963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Citizenship</w:t>
            </w:r>
          </w:p>
          <w:p w14:paraId="4B4C32A0" w14:textId="77777777" w:rsidR="00F14963" w:rsidRPr="008B4A19" w:rsidRDefault="00F14963" w:rsidP="00F14963">
            <w:pPr>
              <w:widowControl w:val="0"/>
              <w:spacing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(Country)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453F1185" w14:textId="77777777" w:rsidR="00F14963" w:rsidRPr="008B4A19" w:rsidRDefault="00F14963" w:rsidP="00F14963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>
              <w:rPr>
                <w:rFonts w:ascii="Garamond" w:hAnsi="Garamond"/>
                <w:szCs w:val="24"/>
              </w:rPr>
              <w:t>INDIAN</w:t>
            </w:r>
          </w:p>
        </w:tc>
        <w:tc>
          <w:tcPr>
            <w:tcW w:w="360" w:type="dxa"/>
          </w:tcPr>
          <w:p w14:paraId="1F8FFCA7" w14:textId="77777777" w:rsidR="00F14963" w:rsidRPr="008B4A19" w:rsidRDefault="00F14963" w:rsidP="00F14963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71DC4445" w14:textId="77777777" w:rsidR="00F14963" w:rsidRPr="008B4A19" w:rsidRDefault="00F14963" w:rsidP="00F14963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  <w:r>
              <w:rPr>
                <w:rFonts w:ascii="Garamond" w:hAnsi="Garamond"/>
                <w:szCs w:val="24"/>
              </w:rPr>
              <w:t>INDIAN</w:t>
            </w:r>
          </w:p>
        </w:tc>
      </w:tr>
    </w:tbl>
    <w:p w14:paraId="254B99BC" w14:textId="77777777" w:rsidR="00F14963" w:rsidRDefault="00F14963" w:rsidP="00F14963"/>
    <w:tbl>
      <w:tblPr>
        <w:tblW w:w="9639" w:type="dxa"/>
        <w:tblLayout w:type="fixed"/>
        <w:tblLook w:val="0000" w:firstRow="0" w:lastRow="0" w:firstColumn="0" w:lastColumn="0" w:noHBand="0" w:noVBand="0"/>
      </w:tblPr>
      <w:tblGrid>
        <w:gridCol w:w="1458"/>
        <w:gridCol w:w="3870"/>
        <w:gridCol w:w="360"/>
        <w:gridCol w:w="3951"/>
      </w:tblGrid>
      <w:tr w:rsidR="00F14963" w:rsidRPr="008B4A19" w14:paraId="1E05B946" w14:textId="77777777" w:rsidTr="005362EA">
        <w:trPr>
          <w:cantSplit/>
          <w:trHeight w:val="377"/>
        </w:trPr>
        <w:tc>
          <w:tcPr>
            <w:tcW w:w="1458" w:type="dxa"/>
          </w:tcPr>
          <w:p w14:paraId="60558D1F" w14:textId="77777777" w:rsidR="00F14963" w:rsidRPr="008B4A19" w:rsidRDefault="00F14963" w:rsidP="005362EA">
            <w:pPr>
              <w:widowControl w:val="0"/>
              <w:jc w:val="center"/>
              <w:rPr>
                <w:rFonts w:ascii="Garamond" w:hAnsi="Garamond"/>
                <w:szCs w:val="24"/>
              </w:rPr>
            </w:pPr>
          </w:p>
        </w:tc>
        <w:tc>
          <w:tcPr>
            <w:tcW w:w="3870" w:type="dxa"/>
          </w:tcPr>
          <w:p w14:paraId="4D13D792" w14:textId="77777777" w:rsidR="00F14963" w:rsidRPr="008B4A19" w:rsidRDefault="00F14963" w:rsidP="005362EA">
            <w:pPr>
              <w:widowControl w:val="0"/>
              <w:jc w:val="center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INVENTOR (</w:t>
            </w:r>
            <w:r>
              <w:rPr>
                <w:rFonts w:ascii="Garamond" w:hAnsi="Garamond"/>
                <w:szCs w:val="24"/>
              </w:rPr>
              <w:t>5</w:t>
            </w:r>
            <w:r w:rsidRPr="008B4A19">
              <w:rPr>
                <w:rFonts w:ascii="Garamond" w:hAnsi="Garamond"/>
                <w:szCs w:val="24"/>
              </w:rPr>
              <w:t>)</w:t>
            </w:r>
          </w:p>
        </w:tc>
        <w:tc>
          <w:tcPr>
            <w:tcW w:w="360" w:type="dxa"/>
          </w:tcPr>
          <w:p w14:paraId="0D41D8CE" w14:textId="77777777" w:rsidR="00F14963" w:rsidRPr="008B4A19" w:rsidRDefault="00F14963" w:rsidP="005362EA">
            <w:pPr>
              <w:widowControl w:val="0"/>
              <w:spacing w:before="80" w:after="80"/>
              <w:jc w:val="center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</w:tcPr>
          <w:p w14:paraId="3227055E" w14:textId="77777777" w:rsidR="00F14963" w:rsidRPr="008B4A19" w:rsidRDefault="00F14963" w:rsidP="005362EA">
            <w:pPr>
              <w:widowControl w:val="0"/>
              <w:spacing w:before="80" w:after="80"/>
              <w:jc w:val="center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INVENTOR (</w:t>
            </w:r>
            <w:r>
              <w:rPr>
                <w:rFonts w:ascii="Garamond" w:hAnsi="Garamond"/>
                <w:szCs w:val="24"/>
              </w:rPr>
              <w:t>6</w:t>
            </w:r>
            <w:r w:rsidRPr="008B4A19">
              <w:rPr>
                <w:rFonts w:ascii="Garamond" w:hAnsi="Garamond"/>
                <w:szCs w:val="24"/>
              </w:rPr>
              <w:t>)</w:t>
            </w:r>
          </w:p>
        </w:tc>
      </w:tr>
      <w:tr w:rsidR="00F14963" w:rsidRPr="008B4A19" w14:paraId="2A3A7FDE" w14:textId="77777777" w:rsidTr="005362EA">
        <w:trPr>
          <w:cantSplit/>
        </w:trPr>
        <w:tc>
          <w:tcPr>
            <w:tcW w:w="1458" w:type="dxa"/>
          </w:tcPr>
          <w:p w14:paraId="5CA168E7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Signature: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374241C8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</w:p>
        </w:tc>
        <w:tc>
          <w:tcPr>
            <w:tcW w:w="360" w:type="dxa"/>
          </w:tcPr>
          <w:p w14:paraId="03E263A9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bottom w:val="single" w:sz="4" w:space="0" w:color="auto"/>
            </w:tcBorders>
          </w:tcPr>
          <w:p w14:paraId="1F16013F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</w:tr>
      <w:tr w:rsidR="00F14963" w:rsidRPr="008B4A19" w14:paraId="4EBEC9F9" w14:textId="77777777" w:rsidTr="005362EA">
        <w:trPr>
          <w:cantSplit/>
        </w:trPr>
        <w:tc>
          <w:tcPr>
            <w:tcW w:w="1458" w:type="dxa"/>
          </w:tcPr>
          <w:p w14:paraId="2148210C" w14:textId="77777777" w:rsidR="00F14963" w:rsidRPr="008B4A19" w:rsidRDefault="00F14963" w:rsidP="005362EA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Name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67288214" w14:textId="267DC9CA" w:rsidR="00F14963" w:rsidRPr="00051F1E" w:rsidRDefault="00F14963" w:rsidP="005362EA">
            <w:pPr>
              <w:widowControl w:val="0"/>
              <w:spacing w:before="80" w:after="80"/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P.Mukilan</w:t>
            </w:r>
          </w:p>
        </w:tc>
        <w:tc>
          <w:tcPr>
            <w:tcW w:w="360" w:type="dxa"/>
          </w:tcPr>
          <w:p w14:paraId="1813265D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31B3833F" w14:textId="430E453C" w:rsidR="00F14963" w:rsidRPr="00051F1E" w:rsidRDefault="00C31434" w:rsidP="005362EA">
            <w:pPr>
              <w:widowControl w:val="0"/>
              <w:spacing w:before="80" w:after="80"/>
              <w:rPr>
                <w:rFonts w:ascii="Times New Roman" w:hAnsi="Times New Roman"/>
                <w:szCs w:val="24"/>
              </w:rPr>
            </w:pPr>
            <w:r w:rsidRPr="001B0EA7">
              <w:t>Dr.K.Chakrapani</w:t>
            </w:r>
          </w:p>
        </w:tc>
      </w:tr>
      <w:tr w:rsidR="00F14963" w:rsidRPr="008B4A19" w14:paraId="572D1C7D" w14:textId="77777777" w:rsidTr="005362EA">
        <w:trPr>
          <w:cantSplit/>
        </w:trPr>
        <w:tc>
          <w:tcPr>
            <w:tcW w:w="1458" w:type="dxa"/>
          </w:tcPr>
          <w:p w14:paraId="0857373E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Address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49345384" w14:textId="77777777" w:rsidR="00F14963" w:rsidRPr="00D53009" w:rsidRDefault="00F14963" w:rsidP="00F14963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 xml:space="preserve">Department of </w:t>
            </w:r>
            <w:r>
              <w:rPr>
                <w:rFonts w:ascii="Garamond" w:hAnsi="Garamond"/>
                <w:szCs w:val="24"/>
              </w:rPr>
              <w:t xml:space="preserve">Civil Engineering </w:t>
            </w:r>
          </w:p>
          <w:p w14:paraId="0611BD95" w14:textId="7774D082" w:rsidR="00F14963" w:rsidRPr="008B4A19" w:rsidRDefault="00F14963" w:rsidP="00F14963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SRM Institute of Science and Technology</w:t>
            </w:r>
          </w:p>
        </w:tc>
        <w:tc>
          <w:tcPr>
            <w:tcW w:w="360" w:type="dxa"/>
          </w:tcPr>
          <w:p w14:paraId="71A2ACDB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61C6B098" w14:textId="77777777" w:rsidR="00C31434" w:rsidRPr="001B0EA7" w:rsidRDefault="00C31434" w:rsidP="00C31434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1B0EA7">
              <w:rPr>
                <w:rFonts w:ascii="Garamond" w:hAnsi="Garamond"/>
                <w:szCs w:val="24"/>
              </w:rPr>
              <w:t>Department of Information Technology</w:t>
            </w:r>
          </w:p>
          <w:p w14:paraId="1E71B254" w14:textId="77777777" w:rsidR="00C31434" w:rsidRPr="001B0EA7" w:rsidRDefault="00C31434" w:rsidP="00C31434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1B0EA7">
              <w:rPr>
                <w:rFonts w:ascii="Garamond" w:hAnsi="Garamond"/>
                <w:szCs w:val="24"/>
              </w:rPr>
              <w:t xml:space="preserve">School of Computing </w:t>
            </w:r>
          </w:p>
          <w:p w14:paraId="0AD304B4" w14:textId="77777777" w:rsidR="00C31434" w:rsidRPr="001B0EA7" w:rsidRDefault="00C31434" w:rsidP="00C31434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1B0EA7">
              <w:rPr>
                <w:rFonts w:ascii="Garamond" w:hAnsi="Garamond"/>
                <w:szCs w:val="24"/>
              </w:rPr>
              <w:t>SASTRA Deemed University</w:t>
            </w:r>
          </w:p>
          <w:p w14:paraId="6BD7F70A" w14:textId="667997F0" w:rsidR="00F14963" w:rsidRPr="008B4A19" w:rsidRDefault="00F14963" w:rsidP="00F14963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</w:tr>
      <w:tr w:rsidR="00F14963" w:rsidRPr="008B4A19" w14:paraId="7CEB3E87" w14:textId="77777777" w:rsidTr="005362EA">
        <w:trPr>
          <w:cantSplit/>
        </w:trPr>
        <w:tc>
          <w:tcPr>
            <w:tcW w:w="1458" w:type="dxa"/>
          </w:tcPr>
          <w:p w14:paraId="78AAC9F0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City and State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4B11F6EB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Chennai-603203</w:t>
            </w:r>
          </w:p>
        </w:tc>
        <w:tc>
          <w:tcPr>
            <w:tcW w:w="360" w:type="dxa"/>
          </w:tcPr>
          <w:p w14:paraId="0B3A8398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5ED7191C" w14:textId="3CBE4CC7" w:rsidR="00F14963" w:rsidRPr="008B4A19" w:rsidRDefault="00C31434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  <w:r w:rsidRPr="001B0EA7">
              <w:rPr>
                <w:rFonts w:ascii="Garamond" w:hAnsi="Garamond"/>
                <w:szCs w:val="24"/>
              </w:rPr>
              <w:t>Thanjavur 613401</w:t>
            </w:r>
          </w:p>
        </w:tc>
      </w:tr>
      <w:tr w:rsidR="00F14963" w:rsidRPr="008B4A19" w14:paraId="621A6E65" w14:textId="77777777" w:rsidTr="005362EA">
        <w:trPr>
          <w:cantSplit/>
        </w:trPr>
        <w:tc>
          <w:tcPr>
            <w:tcW w:w="1458" w:type="dxa"/>
          </w:tcPr>
          <w:p w14:paraId="67CACECE" w14:textId="77777777" w:rsidR="00F14963" w:rsidRPr="008B4A19" w:rsidRDefault="00F14963" w:rsidP="005362EA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Citizenship</w:t>
            </w:r>
          </w:p>
          <w:p w14:paraId="6A6CA826" w14:textId="77777777" w:rsidR="00F14963" w:rsidRPr="008B4A19" w:rsidRDefault="00F14963" w:rsidP="005362EA">
            <w:pPr>
              <w:widowControl w:val="0"/>
              <w:spacing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(Country)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657BA88C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>
              <w:rPr>
                <w:rFonts w:ascii="Garamond" w:hAnsi="Garamond"/>
                <w:szCs w:val="24"/>
              </w:rPr>
              <w:t>INDIAN</w:t>
            </w:r>
          </w:p>
        </w:tc>
        <w:tc>
          <w:tcPr>
            <w:tcW w:w="360" w:type="dxa"/>
          </w:tcPr>
          <w:p w14:paraId="53FDEE88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4FB4B1EB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  <w:r>
              <w:rPr>
                <w:rFonts w:ascii="Garamond" w:hAnsi="Garamond"/>
                <w:szCs w:val="24"/>
              </w:rPr>
              <w:t>INDIAN</w:t>
            </w:r>
          </w:p>
        </w:tc>
      </w:tr>
      <w:tr w:rsidR="00F14963" w:rsidRPr="008B4A19" w14:paraId="70571307" w14:textId="77777777" w:rsidTr="005362EA">
        <w:trPr>
          <w:cantSplit/>
          <w:trHeight w:val="377"/>
        </w:trPr>
        <w:tc>
          <w:tcPr>
            <w:tcW w:w="1458" w:type="dxa"/>
          </w:tcPr>
          <w:p w14:paraId="7601A720" w14:textId="77777777" w:rsidR="00F14963" w:rsidRPr="008B4A19" w:rsidRDefault="00F14963" w:rsidP="005362EA">
            <w:pPr>
              <w:widowControl w:val="0"/>
              <w:jc w:val="center"/>
              <w:rPr>
                <w:rFonts w:ascii="Garamond" w:hAnsi="Garamond"/>
                <w:szCs w:val="24"/>
              </w:rPr>
            </w:pPr>
          </w:p>
        </w:tc>
        <w:tc>
          <w:tcPr>
            <w:tcW w:w="3870" w:type="dxa"/>
          </w:tcPr>
          <w:p w14:paraId="38757EB2" w14:textId="05772B23" w:rsidR="00F14963" w:rsidRPr="008B4A19" w:rsidRDefault="00F14963" w:rsidP="005362EA">
            <w:pPr>
              <w:widowControl w:val="0"/>
              <w:jc w:val="center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INVENTOR (</w:t>
            </w:r>
            <w:r w:rsidR="000E264D">
              <w:rPr>
                <w:rFonts w:ascii="Garamond" w:hAnsi="Garamond"/>
                <w:szCs w:val="24"/>
              </w:rPr>
              <w:t>7</w:t>
            </w:r>
            <w:r w:rsidRPr="008B4A19">
              <w:rPr>
                <w:rFonts w:ascii="Garamond" w:hAnsi="Garamond"/>
                <w:szCs w:val="24"/>
              </w:rPr>
              <w:t>)</w:t>
            </w:r>
          </w:p>
        </w:tc>
        <w:tc>
          <w:tcPr>
            <w:tcW w:w="360" w:type="dxa"/>
          </w:tcPr>
          <w:p w14:paraId="0E8A471D" w14:textId="77777777" w:rsidR="00F14963" w:rsidRPr="008B4A19" w:rsidRDefault="00F14963" w:rsidP="005362EA">
            <w:pPr>
              <w:widowControl w:val="0"/>
              <w:spacing w:before="80" w:after="80"/>
              <w:jc w:val="center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</w:tcPr>
          <w:p w14:paraId="69D6CBD8" w14:textId="63030D19" w:rsidR="00F14963" w:rsidRPr="008B4A19" w:rsidRDefault="00F14963" w:rsidP="005362EA">
            <w:pPr>
              <w:widowControl w:val="0"/>
              <w:spacing w:before="80" w:after="80"/>
              <w:jc w:val="center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INVENTOR (</w:t>
            </w:r>
            <w:r w:rsidR="000E264D">
              <w:rPr>
                <w:rFonts w:ascii="Garamond" w:hAnsi="Garamond"/>
                <w:szCs w:val="24"/>
              </w:rPr>
              <w:t>8</w:t>
            </w:r>
            <w:r w:rsidRPr="008B4A19">
              <w:rPr>
                <w:rFonts w:ascii="Garamond" w:hAnsi="Garamond"/>
                <w:szCs w:val="24"/>
              </w:rPr>
              <w:t>)</w:t>
            </w:r>
          </w:p>
        </w:tc>
      </w:tr>
      <w:tr w:rsidR="00F14963" w:rsidRPr="008B4A19" w14:paraId="05FBA087" w14:textId="77777777" w:rsidTr="005362EA">
        <w:trPr>
          <w:cantSplit/>
        </w:trPr>
        <w:tc>
          <w:tcPr>
            <w:tcW w:w="1458" w:type="dxa"/>
          </w:tcPr>
          <w:p w14:paraId="5781F385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Signature: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2F681873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</w:p>
        </w:tc>
        <w:tc>
          <w:tcPr>
            <w:tcW w:w="360" w:type="dxa"/>
          </w:tcPr>
          <w:p w14:paraId="477EB32B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bottom w:val="single" w:sz="4" w:space="0" w:color="auto"/>
            </w:tcBorders>
          </w:tcPr>
          <w:p w14:paraId="62AC45B8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</w:tr>
      <w:tr w:rsidR="00F14963" w:rsidRPr="008B4A19" w14:paraId="752D5B82" w14:textId="77777777" w:rsidTr="005362EA">
        <w:trPr>
          <w:cantSplit/>
        </w:trPr>
        <w:tc>
          <w:tcPr>
            <w:tcW w:w="1458" w:type="dxa"/>
          </w:tcPr>
          <w:p w14:paraId="214A181D" w14:textId="77777777" w:rsidR="00F14963" w:rsidRPr="008B4A19" w:rsidRDefault="00F14963" w:rsidP="005362EA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Name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328BC570" w14:textId="77151DF9" w:rsidR="00F14963" w:rsidRPr="00051F1E" w:rsidRDefault="00C31434" w:rsidP="005362EA">
            <w:pPr>
              <w:widowControl w:val="0"/>
              <w:spacing w:before="80" w:after="80"/>
              <w:jc w:val="center"/>
              <w:rPr>
                <w:rFonts w:ascii="Times New Roman" w:hAnsi="Times New Roman"/>
                <w:szCs w:val="24"/>
              </w:rPr>
            </w:pPr>
            <w:r w:rsidRPr="00BC5972">
              <w:rPr>
                <w:rFonts w:ascii="Times New Roman" w:hAnsi="Times New Roman"/>
                <w:szCs w:val="24"/>
              </w:rPr>
              <w:t>G.Saranya</w:t>
            </w:r>
          </w:p>
        </w:tc>
        <w:tc>
          <w:tcPr>
            <w:tcW w:w="360" w:type="dxa"/>
          </w:tcPr>
          <w:p w14:paraId="3722164E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31BE8627" w14:textId="6D07E690" w:rsidR="00F14963" w:rsidRPr="00051F1E" w:rsidRDefault="00C31434" w:rsidP="005362EA">
            <w:pPr>
              <w:widowControl w:val="0"/>
              <w:spacing w:before="80" w:after="80"/>
              <w:rPr>
                <w:rFonts w:ascii="Times New Roman" w:hAnsi="Times New Roman"/>
                <w:szCs w:val="24"/>
              </w:rPr>
            </w:pPr>
            <w:r w:rsidRPr="00C31434">
              <w:rPr>
                <w:rFonts w:ascii="Times New Roman" w:hAnsi="Times New Roman"/>
                <w:szCs w:val="24"/>
              </w:rPr>
              <w:t>G.Parimala</w:t>
            </w:r>
          </w:p>
        </w:tc>
      </w:tr>
      <w:tr w:rsidR="00F14963" w:rsidRPr="008B4A19" w14:paraId="0EF81AED" w14:textId="77777777" w:rsidTr="005362EA">
        <w:trPr>
          <w:cantSplit/>
        </w:trPr>
        <w:tc>
          <w:tcPr>
            <w:tcW w:w="1458" w:type="dxa"/>
          </w:tcPr>
          <w:p w14:paraId="681C8628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Address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1EBE2ED5" w14:textId="77777777" w:rsidR="00C31434" w:rsidRPr="00BC5972" w:rsidRDefault="00C31434" w:rsidP="00C31434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BC5972">
              <w:rPr>
                <w:rFonts w:ascii="Garamond" w:hAnsi="Garamond"/>
                <w:szCs w:val="24"/>
              </w:rPr>
              <w:t>Department of Networking and communications</w:t>
            </w:r>
          </w:p>
          <w:p w14:paraId="01175ED3" w14:textId="77777777" w:rsidR="00C31434" w:rsidRPr="00BC5972" w:rsidRDefault="00C31434" w:rsidP="00C31434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BC5972">
              <w:rPr>
                <w:rFonts w:ascii="Garamond" w:hAnsi="Garamond"/>
                <w:szCs w:val="24"/>
              </w:rPr>
              <w:t>School of Computing</w:t>
            </w:r>
          </w:p>
          <w:p w14:paraId="789D7607" w14:textId="77777777" w:rsidR="00C31434" w:rsidRDefault="00C31434" w:rsidP="00C31434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  <w:p w14:paraId="7CDC40DF" w14:textId="4BC5DF48" w:rsidR="00F14963" w:rsidRPr="008B4A19" w:rsidRDefault="00C31434" w:rsidP="00C31434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SRM Institute of Science and Technology</w:t>
            </w:r>
          </w:p>
        </w:tc>
        <w:tc>
          <w:tcPr>
            <w:tcW w:w="360" w:type="dxa"/>
          </w:tcPr>
          <w:p w14:paraId="28B1ADEA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4369AA12" w14:textId="77777777" w:rsidR="00F14963" w:rsidRPr="00BC5972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BC5972">
              <w:rPr>
                <w:rFonts w:ascii="Garamond" w:hAnsi="Garamond"/>
                <w:szCs w:val="24"/>
              </w:rPr>
              <w:t>Department of Networking and communications</w:t>
            </w:r>
          </w:p>
          <w:p w14:paraId="47AE59FE" w14:textId="77777777" w:rsidR="00F14963" w:rsidRPr="00BC5972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BC5972">
              <w:rPr>
                <w:rFonts w:ascii="Garamond" w:hAnsi="Garamond"/>
                <w:szCs w:val="24"/>
              </w:rPr>
              <w:t>School of Computing</w:t>
            </w:r>
          </w:p>
          <w:p w14:paraId="06BF3CDE" w14:textId="77777777" w:rsidR="00F14963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  <w:p w14:paraId="718ED116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SRM Institute of Science and Technology</w:t>
            </w:r>
          </w:p>
        </w:tc>
      </w:tr>
      <w:tr w:rsidR="00F14963" w:rsidRPr="008B4A19" w14:paraId="5A67C154" w14:textId="77777777" w:rsidTr="005362EA">
        <w:trPr>
          <w:cantSplit/>
        </w:trPr>
        <w:tc>
          <w:tcPr>
            <w:tcW w:w="1458" w:type="dxa"/>
          </w:tcPr>
          <w:p w14:paraId="5F2DB928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City and State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7825232C" w14:textId="222DA9ED" w:rsidR="00F14963" w:rsidRPr="008B4A19" w:rsidRDefault="00C31434" w:rsidP="00C31434">
            <w:pPr>
              <w:widowControl w:val="0"/>
              <w:tabs>
                <w:tab w:val="left" w:pos="2412"/>
              </w:tabs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Chennai-603203</w:t>
            </w:r>
          </w:p>
        </w:tc>
        <w:tc>
          <w:tcPr>
            <w:tcW w:w="360" w:type="dxa"/>
          </w:tcPr>
          <w:p w14:paraId="43C3418D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34B68DB9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Chennai-603203</w:t>
            </w:r>
          </w:p>
        </w:tc>
      </w:tr>
      <w:tr w:rsidR="00F14963" w:rsidRPr="008B4A19" w14:paraId="27645F55" w14:textId="77777777" w:rsidTr="005362EA">
        <w:trPr>
          <w:cantSplit/>
        </w:trPr>
        <w:tc>
          <w:tcPr>
            <w:tcW w:w="1458" w:type="dxa"/>
          </w:tcPr>
          <w:p w14:paraId="5970AC86" w14:textId="77777777" w:rsidR="00F14963" w:rsidRPr="008B4A19" w:rsidRDefault="00F14963" w:rsidP="005362EA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Citizenship</w:t>
            </w:r>
          </w:p>
          <w:p w14:paraId="529777EE" w14:textId="77777777" w:rsidR="00F14963" w:rsidRPr="008B4A19" w:rsidRDefault="00F14963" w:rsidP="005362EA">
            <w:pPr>
              <w:widowControl w:val="0"/>
              <w:spacing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(Country)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17E0CAD7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>
              <w:rPr>
                <w:rFonts w:ascii="Garamond" w:hAnsi="Garamond"/>
                <w:szCs w:val="24"/>
              </w:rPr>
              <w:t>INDIAN</w:t>
            </w:r>
          </w:p>
        </w:tc>
        <w:tc>
          <w:tcPr>
            <w:tcW w:w="360" w:type="dxa"/>
          </w:tcPr>
          <w:p w14:paraId="25D26ABB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14554C7F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  <w:r>
              <w:rPr>
                <w:rFonts w:ascii="Garamond" w:hAnsi="Garamond"/>
                <w:szCs w:val="24"/>
              </w:rPr>
              <w:t>INDIAN</w:t>
            </w:r>
          </w:p>
        </w:tc>
      </w:tr>
      <w:tr w:rsidR="00F14963" w:rsidRPr="008B4A19" w14:paraId="5A10994D" w14:textId="77777777" w:rsidTr="005362EA">
        <w:trPr>
          <w:cantSplit/>
        </w:trPr>
        <w:tc>
          <w:tcPr>
            <w:tcW w:w="1458" w:type="dxa"/>
          </w:tcPr>
          <w:p w14:paraId="50AA0663" w14:textId="77777777" w:rsidR="00F14963" w:rsidRDefault="00F14963" w:rsidP="005362EA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</w:p>
          <w:p w14:paraId="25C3DAE2" w14:textId="77777777" w:rsidR="00F14963" w:rsidRDefault="00F14963" w:rsidP="005362EA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</w:p>
          <w:p w14:paraId="65B0DE8D" w14:textId="77777777" w:rsidR="00F14963" w:rsidRPr="008B4A19" w:rsidRDefault="00F14963" w:rsidP="005362EA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4D56A7E1" w14:textId="77777777" w:rsidR="00F14963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</w:p>
          <w:p w14:paraId="107348B8" w14:textId="317EF83F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INVENTOR (</w:t>
            </w:r>
            <w:r w:rsidR="00B95A3B">
              <w:rPr>
                <w:rFonts w:ascii="Garamond" w:hAnsi="Garamond"/>
                <w:szCs w:val="24"/>
              </w:rPr>
              <w:t>9</w:t>
            </w:r>
            <w:r w:rsidRPr="008B4A19">
              <w:rPr>
                <w:rFonts w:ascii="Garamond" w:hAnsi="Garamond"/>
                <w:szCs w:val="24"/>
              </w:rPr>
              <w:t>)</w:t>
            </w:r>
          </w:p>
        </w:tc>
        <w:tc>
          <w:tcPr>
            <w:tcW w:w="360" w:type="dxa"/>
          </w:tcPr>
          <w:p w14:paraId="31B9767D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3303635E" w14:textId="77777777" w:rsidR="00F14963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  <w:p w14:paraId="2407CB57" w14:textId="5A598A80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INVENTOR (</w:t>
            </w:r>
            <w:r w:rsidR="00B95A3B">
              <w:rPr>
                <w:rFonts w:ascii="Garamond" w:hAnsi="Garamond"/>
                <w:szCs w:val="24"/>
              </w:rPr>
              <w:t>10</w:t>
            </w:r>
            <w:r w:rsidRPr="008B4A19">
              <w:rPr>
                <w:rFonts w:ascii="Garamond" w:hAnsi="Garamond"/>
                <w:szCs w:val="24"/>
              </w:rPr>
              <w:t>)</w:t>
            </w:r>
          </w:p>
        </w:tc>
      </w:tr>
      <w:tr w:rsidR="00F14963" w:rsidRPr="008B4A19" w14:paraId="50CE2DF5" w14:textId="77777777" w:rsidTr="005362EA">
        <w:trPr>
          <w:cantSplit/>
        </w:trPr>
        <w:tc>
          <w:tcPr>
            <w:tcW w:w="1458" w:type="dxa"/>
          </w:tcPr>
          <w:p w14:paraId="49D610DD" w14:textId="77777777" w:rsidR="00F14963" w:rsidRPr="008B4A19" w:rsidRDefault="00F14963" w:rsidP="005362EA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Signature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3451CBB9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</w:p>
        </w:tc>
        <w:tc>
          <w:tcPr>
            <w:tcW w:w="360" w:type="dxa"/>
          </w:tcPr>
          <w:p w14:paraId="41013F17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67DE28C0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</w:tr>
      <w:tr w:rsidR="00F14963" w:rsidRPr="008B4A19" w14:paraId="5ADFB6D8" w14:textId="77777777" w:rsidTr="005362EA">
        <w:trPr>
          <w:cantSplit/>
        </w:trPr>
        <w:tc>
          <w:tcPr>
            <w:tcW w:w="1458" w:type="dxa"/>
          </w:tcPr>
          <w:p w14:paraId="10C5F28A" w14:textId="77777777" w:rsidR="00F14963" w:rsidRPr="008B4A19" w:rsidRDefault="00F14963" w:rsidP="005362EA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Name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14F64624" w14:textId="6AA75B37" w:rsidR="00F14963" w:rsidRPr="00D702A0" w:rsidRDefault="00C31434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C31434">
              <w:rPr>
                <w:rFonts w:ascii="Garamond" w:hAnsi="Garamond"/>
                <w:szCs w:val="24"/>
              </w:rPr>
              <w:t>Dr. Muniyegowdu Kempanna</w:t>
            </w:r>
          </w:p>
        </w:tc>
        <w:tc>
          <w:tcPr>
            <w:tcW w:w="360" w:type="dxa"/>
          </w:tcPr>
          <w:p w14:paraId="46ED9AC9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2457E458" w14:textId="387AFE7A" w:rsidR="00F14963" w:rsidRPr="00D702A0" w:rsidRDefault="00C31434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  <w:r w:rsidRPr="00C31434">
              <w:rPr>
                <w:rFonts w:ascii="Garamond" w:hAnsi="Garamond"/>
                <w:szCs w:val="24"/>
              </w:rPr>
              <w:t>D.Arun</w:t>
            </w:r>
          </w:p>
        </w:tc>
      </w:tr>
      <w:tr w:rsidR="00F14963" w:rsidRPr="008B4A19" w14:paraId="7A6EC01C" w14:textId="77777777" w:rsidTr="005362EA">
        <w:trPr>
          <w:cantSplit/>
        </w:trPr>
        <w:tc>
          <w:tcPr>
            <w:tcW w:w="1458" w:type="dxa"/>
          </w:tcPr>
          <w:p w14:paraId="5376631F" w14:textId="77777777" w:rsidR="00F14963" w:rsidRPr="008B4A19" w:rsidRDefault="00F14963" w:rsidP="005362EA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Address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1F45F5C7" w14:textId="77777777" w:rsidR="00C31434" w:rsidRPr="00D53009" w:rsidRDefault="00C31434" w:rsidP="00C31434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Department of Networking and communications</w:t>
            </w:r>
            <w:r>
              <w:rPr>
                <w:rFonts w:ascii="Garamond" w:hAnsi="Garamond"/>
                <w:szCs w:val="24"/>
              </w:rPr>
              <w:t xml:space="preserve"> </w:t>
            </w:r>
            <w:r w:rsidRPr="00D53009">
              <w:rPr>
                <w:rFonts w:ascii="Garamond" w:hAnsi="Garamond"/>
                <w:szCs w:val="24"/>
              </w:rPr>
              <w:t>School of Computing</w:t>
            </w:r>
          </w:p>
          <w:p w14:paraId="54705F34" w14:textId="59F28DA9" w:rsidR="00F14963" w:rsidRPr="008B4A19" w:rsidRDefault="00C31434" w:rsidP="00C31434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SRM Institute of Science and Technology</w:t>
            </w:r>
          </w:p>
        </w:tc>
        <w:tc>
          <w:tcPr>
            <w:tcW w:w="360" w:type="dxa"/>
          </w:tcPr>
          <w:p w14:paraId="760135D0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1E4C914C" w14:textId="3CB00BB6" w:rsidR="00F14963" w:rsidRPr="008B4A19" w:rsidRDefault="00AE7498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  <w:r w:rsidRPr="00AE7498">
              <w:rPr>
                <w:rFonts w:ascii="Garamond" w:hAnsi="Garamond"/>
                <w:szCs w:val="24"/>
              </w:rPr>
              <w:t>Corporate trainer,Vmware</w:t>
            </w:r>
          </w:p>
        </w:tc>
      </w:tr>
      <w:tr w:rsidR="00F14963" w:rsidRPr="008B4A19" w14:paraId="70FC1B88" w14:textId="77777777" w:rsidTr="005362EA">
        <w:trPr>
          <w:cantSplit/>
        </w:trPr>
        <w:tc>
          <w:tcPr>
            <w:tcW w:w="1458" w:type="dxa"/>
          </w:tcPr>
          <w:p w14:paraId="05CCF886" w14:textId="77777777" w:rsidR="00F14963" w:rsidRPr="008B4A19" w:rsidRDefault="00F14963" w:rsidP="005362EA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lastRenderedPageBreak/>
              <w:t>City and State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2366D405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Chennai-603203</w:t>
            </w:r>
          </w:p>
        </w:tc>
        <w:tc>
          <w:tcPr>
            <w:tcW w:w="360" w:type="dxa"/>
          </w:tcPr>
          <w:p w14:paraId="3AE08528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526111FE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  <w:r w:rsidRPr="00D53009">
              <w:rPr>
                <w:rFonts w:ascii="Garamond" w:hAnsi="Garamond"/>
                <w:szCs w:val="24"/>
              </w:rPr>
              <w:t>Chennai-603203</w:t>
            </w:r>
          </w:p>
        </w:tc>
      </w:tr>
      <w:tr w:rsidR="00F14963" w:rsidRPr="008B4A19" w14:paraId="09B2FAB7" w14:textId="77777777" w:rsidTr="005362EA">
        <w:trPr>
          <w:cantSplit/>
        </w:trPr>
        <w:tc>
          <w:tcPr>
            <w:tcW w:w="1458" w:type="dxa"/>
          </w:tcPr>
          <w:p w14:paraId="12B91D94" w14:textId="77777777" w:rsidR="00F14963" w:rsidRPr="008B4A19" w:rsidRDefault="00F14963" w:rsidP="005362EA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Citizenship</w:t>
            </w:r>
          </w:p>
          <w:p w14:paraId="62B08344" w14:textId="77777777" w:rsidR="00F14963" w:rsidRPr="008B4A19" w:rsidRDefault="00F14963" w:rsidP="005362EA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(Country):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28A8B301" w14:textId="77777777" w:rsidR="00F14963" w:rsidRPr="008B4A19" w:rsidRDefault="00F14963" w:rsidP="005362EA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>
              <w:rPr>
                <w:rFonts w:ascii="Garamond" w:hAnsi="Garamond"/>
                <w:szCs w:val="24"/>
              </w:rPr>
              <w:t>INDIAN</w:t>
            </w:r>
          </w:p>
        </w:tc>
        <w:tc>
          <w:tcPr>
            <w:tcW w:w="360" w:type="dxa"/>
          </w:tcPr>
          <w:p w14:paraId="6AE7E508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</w:p>
        </w:tc>
        <w:tc>
          <w:tcPr>
            <w:tcW w:w="3951" w:type="dxa"/>
            <w:tcBorders>
              <w:top w:val="single" w:sz="4" w:space="0" w:color="auto"/>
              <w:bottom w:val="single" w:sz="4" w:space="0" w:color="auto"/>
            </w:tcBorders>
          </w:tcPr>
          <w:p w14:paraId="5D4A6289" w14:textId="77777777" w:rsidR="00F14963" w:rsidRPr="008B4A19" w:rsidRDefault="00F14963" w:rsidP="005362EA">
            <w:pPr>
              <w:widowControl w:val="0"/>
              <w:spacing w:before="80" w:after="80"/>
              <w:jc w:val="both"/>
              <w:rPr>
                <w:rFonts w:ascii="Garamond" w:hAnsi="Garamond"/>
                <w:szCs w:val="24"/>
              </w:rPr>
            </w:pPr>
            <w:r>
              <w:rPr>
                <w:rFonts w:ascii="Garamond" w:hAnsi="Garamond"/>
                <w:szCs w:val="24"/>
              </w:rPr>
              <w:t>INDIAN</w:t>
            </w:r>
          </w:p>
        </w:tc>
      </w:tr>
    </w:tbl>
    <w:p w14:paraId="3248E2E6" w14:textId="77777777" w:rsidR="00F14963" w:rsidRDefault="00F14963" w:rsidP="00F14963"/>
    <w:p w14:paraId="704C98F5" w14:textId="77777777" w:rsidR="00F14963" w:rsidRDefault="00F14963" w:rsidP="00F14963"/>
    <w:p w14:paraId="49C05498" w14:textId="77777777" w:rsidR="004A2F67" w:rsidRDefault="004A2F67" w:rsidP="00B215B5">
      <w:pPr>
        <w:rPr>
          <w:rFonts w:ascii="Garamond" w:hAnsi="Garamond"/>
          <w:b/>
          <w:szCs w:val="24"/>
          <w:lang w:val="en-GB"/>
        </w:rPr>
      </w:pPr>
    </w:p>
    <w:p w14:paraId="22C9BF07" w14:textId="6682C391" w:rsidR="00833479" w:rsidRDefault="00833479" w:rsidP="00D33890"/>
    <w:p w14:paraId="40C79C85" w14:textId="77777777" w:rsidR="00833479" w:rsidRDefault="00833479" w:rsidP="00D33890"/>
    <w:p w14:paraId="469F43F8" w14:textId="1F1E7CDB" w:rsidR="00B215B5" w:rsidRDefault="00B215B5" w:rsidP="00B215B5">
      <w:pPr>
        <w:rPr>
          <w:rFonts w:ascii="Garamond" w:hAnsi="Garamond"/>
          <w:b/>
          <w:szCs w:val="24"/>
          <w:lang w:val="en-GB"/>
        </w:rPr>
      </w:pPr>
      <w:r>
        <w:rPr>
          <w:rFonts w:ascii="Garamond" w:hAnsi="Garamond"/>
          <w:b/>
          <w:szCs w:val="24"/>
          <w:lang w:val="en-GB"/>
        </w:rPr>
        <w:t>14</w:t>
      </w:r>
      <w:r w:rsidRPr="00B3200B">
        <w:rPr>
          <w:rFonts w:ascii="Garamond" w:hAnsi="Garamond"/>
          <w:b/>
          <w:szCs w:val="24"/>
          <w:lang w:val="en-GB"/>
        </w:rPr>
        <w:t xml:space="preserve">. </w:t>
      </w:r>
      <w:r>
        <w:rPr>
          <w:rFonts w:ascii="Garamond" w:hAnsi="Garamond"/>
          <w:b/>
          <w:szCs w:val="24"/>
          <w:lang w:val="en-GB"/>
        </w:rPr>
        <w:t>ASSIGNMENT DETAILS</w:t>
      </w:r>
      <w:r w:rsidRPr="00B3200B">
        <w:rPr>
          <w:rFonts w:ascii="Garamond" w:hAnsi="Garamond"/>
          <w:b/>
          <w:szCs w:val="24"/>
          <w:lang w:val="en-GB"/>
        </w:rPr>
        <w:t>:</w:t>
      </w:r>
      <w:r w:rsidRPr="00F20600">
        <w:rPr>
          <w:rFonts w:ascii="Garamond" w:hAnsi="Garamond"/>
          <w:b/>
          <w:szCs w:val="24"/>
          <w:lang w:val="en-GB"/>
        </w:rPr>
        <w:t xml:space="preserve"> Assignee is the entity or individual who holds the patent. </w:t>
      </w:r>
    </w:p>
    <w:p w14:paraId="6FA8AE2E" w14:textId="77777777" w:rsidR="001C44D3" w:rsidRPr="00F20600" w:rsidRDefault="001C44D3" w:rsidP="00B215B5">
      <w:pPr>
        <w:rPr>
          <w:rFonts w:ascii="Garamond" w:hAnsi="Garamond"/>
          <w:b/>
          <w:szCs w:val="24"/>
          <w:lang w:val="en-GB"/>
        </w:rPr>
      </w:pPr>
    </w:p>
    <w:tbl>
      <w:tblPr>
        <w:tblW w:w="9180" w:type="dxa"/>
        <w:tblLayout w:type="fixed"/>
        <w:tblLook w:val="0000" w:firstRow="0" w:lastRow="0" w:firstColumn="0" w:lastColumn="0" w:noHBand="0" w:noVBand="0"/>
      </w:tblPr>
      <w:tblGrid>
        <w:gridCol w:w="4361"/>
        <w:gridCol w:w="4819"/>
      </w:tblGrid>
      <w:tr w:rsidR="00B215B5" w:rsidRPr="008B4A19" w14:paraId="21CFAC75" w14:textId="77777777" w:rsidTr="004557AB">
        <w:trPr>
          <w:cantSplit/>
          <w:trHeight w:val="731"/>
        </w:trPr>
        <w:tc>
          <w:tcPr>
            <w:tcW w:w="4361" w:type="dxa"/>
          </w:tcPr>
          <w:p w14:paraId="66FF6ABE" w14:textId="7C47AE5C" w:rsidR="00B215B5" w:rsidRPr="008B4A19" w:rsidRDefault="00B215B5" w:rsidP="004557AB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Signature: (To be signed by the authorized signatory on behalf of the assignee)</w:t>
            </w:r>
          </w:p>
        </w:tc>
        <w:tc>
          <w:tcPr>
            <w:tcW w:w="4819" w:type="dxa"/>
            <w:tcBorders>
              <w:bottom w:val="single" w:sz="4" w:space="0" w:color="auto"/>
            </w:tcBorders>
          </w:tcPr>
          <w:p w14:paraId="6FAED935" w14:textId="33FCCC7E" w:rsidR="00B215B5" w:rsidRPr="008B4A19" w:rsidRDefault="00B215B5" w:rsidP="004557AB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</w:p>
        </w:tc>
      </w:tr>
      <w:tr w:rsidR="00460218" w:rsidRPr="008B4A19" w14:paraId="6845CD86" w14:textId="77777777" w:rsidTr="004557AB">
        <w:trPr>
          <w:cantSplit/>
          <w:trHeight w:val="715"/>
        </w:trPr>
        <w:tc>
          <w:tcPr>
            <w:tcW w:w="4361" w:type="dxa"/>
          </w:tcPr>
          <w:p w14:paraId="3717D50D" w14:textId="77777777" w:rsidR="00460218" w:rsidRPr="008B4A19" w:rsidRDefault="00460218" w:rsidP="00460218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Name of the Authorized Signatory and Designation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14:paraId="285537AE" w14:textId="5A435ABE" w:rsidR="00460218" w:rsidRPr="007C4AD4" w:rsidRDefault="00460218" w:rsidP="00460218">
            <w:pPr>
              <w:widowControl w:val="0"/>
              <w:spacing w:before="80" w:after="80"/>
              <w:rPr>
                <w:rFonts w:ascii="Garamond" w:hAnsi="Garamond"/>
              </w:rPr>
            </w:pPr>
          </w:p>
        </w:tc>
      </w:tr>
      <w:tr w:rsidR="00787DA3" w:rsidRPr="008B4A19" w14:paraId="4C050413" w14:textId="77777777" w:rsidTr="004557AB">
        <w:trPr>
          <w:cantSplit/>
          <w:trHeight w:val="451"/>
        </w:trPr>
        <w:tc>
          <w:tcPr>
            <w:tcW w:w="4361" w:type="dxa"/>
          </w:tcPr>
          <w:p w14:paraId="58EA7A2D" w14:textId="77777777" w:rsidR="00787DA3" w:rsidRPr="008B4A19" w:rsidRDefault="00787DA3" w:rsidP="00787DA3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Address: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14:paraId="365DEAC9" w14:textId="64FD022A" w:rsidR="00787DA3" w:rsidRPr="008B4A19" w:rsidRDefault="00787DA3" w:rsidP="00787DA3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</w:p>
        </w:tc>
      </w:tr>
      <w:tr w:rsidR="008535E5" w:rsidRPr="008B4A19" w14:paraId="5F408AD6" w14:textId="77777777" w:rsidTr="004557AB">
        <w:trPr>
          <w:cantSplit/>
          <w:trHeight w:val="731"/>
        </w:trPr>
        <w:tc>
          <w:tcPr>
            <w:tcW w:w="4361" w:type="dxa"/>
          </w:tcPr>
          <w:p w14:paraId="777A2BAF" w14:textId="77777777" w:rsidR="008535E5" w:rsidRPr="008B4A19" w:rsidRDefault="008535E5" w:rsidP="008535E5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City and State: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14:paraId="24EAD029" w14:textId="5948E89D" w:rsidR="008535E5" w:rsidRPr="008B4A19" w:rsidRDefault="008535E5" w:rsidP="008535E5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</w:p>
        </w:tc>
      </w:tr>
      <w:tr w:rsidR="008535E5" w:rsidRPr="008B4A19" w14:paraId="5A4ABAFE" w14:textId="77777777" w:rsidTr="004557AB">
        <w:trPr>
          <w:cantSplit/>
          <w:trHeight w:val="731"/>
        </w:trPr>
        <w:tc>
          <w:tcPr>
            <w:tcW w:w="4361" w:type="dxa"/>
          </w:tcPr>
          <w:p w14:paraId="4A1B1AB2" w14:textId="77777777" w:rsidR="008535E5" w:rsidRPr="008B4A19" w:rsidRDefault="008535E5" w:rsidP="008535E5">
            <w:pPr>
              <w:widowControl w:val="0"/>
              <w:spacing w:before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Citizenship</w:t>
            </w:r>
          </w:p>
          <w:p w14:paraId="0CDBE82C" w14:textId="77777777" w:rsidR="008535E5" w:rsidRPr="008B4A19" w:rsidRDefault="008535E5" w:rsidP="008535E5">
            <w:pPr>
              <w:widowControl w:val="0"/>
              <w:spacing w:after="80"/>
              <w:rPr>
                <w:rFonts w:ascii="Garamond" w:hAnsi="Garamond"/>
                <w:szCs w:val="24"/>
              </w:rPr>
            </w:pPr>
            <w:r w:rsidRPr="008B4A19">
              <w:rPr>
                <w:rFonts w:ascii="Garamond" w:hAnsi="Garamond"/>
                <w:szCs w:val="24"/>
              </w:rPr>
              <w:t>(Country):</w:t>
            </w:r>
          </w:p>
        </w:tc>
        <w:tc>
          <w:tcPr>
            <w:tcW w:w="4819" w:type="dxa"/>
            <w:tcBorders>
              <w:top w:val="single" w:sz="4" w:space="0" w:color="auto"/>
              <w:bottom w:val="single" w:sz="4" w:space="0" w:color="auto"/>
            </w:tcBorders>
          </w:tcPr>
          <w:p w14:paraId="6B669ABA" w14:textId="5D10A354" w:rsidR="008535E5" w:rsidRPr="008B4A19" w:rsidRDefault="008535E5" w:rsidP="008535E5">
            <w:pPr>
              <w:widowControl w:val="0"/>
              <w:spacing w:before="80" w:after="80"/>
              <w:rPr>
                <w:rFonts w:ascii="Garamond" w:hAnsi="Garamond"/>
                <w:szCs w:val="24"/>
              </w:rPr>
            </w:pPr>
          </w:p>
        </w:tc>
      </w:tr>
    </w:tbl>
    <w:p w14:paraId="7FF491FD" w14:textId="77777777" w:rsidR="00B215B5" w:rsidRDefault="00B215B5" w:rsidP="00B778F6"/>
    <w:p w14:paraId="64919071" w14:textId="77777777" w:rsidR="00E311CA" w:rsidRDefault="00E311CA" w:rsidP="00B778F6"/>
    <w:p w14:paraId="3F5F30DE" w14:textId="77777777" w:rsidR="00E311CA" w:rsidRDefault="00E311CA" w:rsidP="00B778F6"/>
    <w:sectPr w:rsidR="00E311CA" w:rsidSect="002B7946">
      <w:footerReference w:type="default" r:id="rId17"/>
      <w:pgSz w:w="11906" w:h="16838"/>
      <w:pgMar w:top="1440" w:right="99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D94D0" w14:textId="77777777" w:rsidR="00EE663B" w:rsidRDefault="00EE663B" w:rsidP="00762BE1">
      <w:pPr>
        <w:spacing w:after="0" w:line="240" w:lineRule="auto"/>
      </w:pPr>
      <w:r>
        <w:separator/>
      </w:r>
    </w:p>
  </w:endnote>
  <w:endnote w:type="continuationSeparator" w:id="0">
    <w:p w14:paraId="68AD03A6" w14:textId="77777777" w:rsidR="00EE663B" w:rsidRDefault="00EE663B" w:rsidP="00762B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Nirmala UI"/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4FE1C" w14:textId="77777777" w:rsidR="00BD03D8" w:rsidRPr="00AA3A01" w:rsidRDefault="00BD03D8" w:rsidP="00AA3A01">
    <w:pPr>
      <w:pStyle w:val="Footer"/>
      <w:rPr>
        <w:rFonts w:ascii="Times New Roman" w:hAnsi="Times New Roman"/>
        <w:b/>
        <w:sz w:val="24"/>
        <w:szCs w:val="24"/>
      </w:rPr>
    </w:pPr>
    <w:r w:rsidRPr="00AA3A01">
      <w:rPr>
        <w:rFonts w:ascii="Times New Roman" w:hAnsi="Times New Roman"/>
        <w:b/>
        <w:sz w:val="24"/>
        <w:szCs w:val="24"/>
      </w:rPr>
      <w:t>SRMIST</w:t>
    </w:r>
    <w:r w:rsidR="008F2A55">
      <w:rPr>
        <w:rFonts w:ascii="Times New Roman" w:hAnsi="Times New Roman"/>
        <w:b/>
        <w:sz w:val="24"/>
        <w:szCs w:val="24"/>
      </w:rPr>
      <w:t xml:space="preserve"> - Confidential</w:t>
    </w:r>
  </w:p>
  <w:p w14:paraId="3C056E8F" w14:textId="0D0C446F" w:rsidR="00BD03D8" w:rsidRDefault="00C57A37">
    <w:pPr>
      <w:pStyle w:val="Footer"/>
      <w:jc w:val="right"/>
    </w:pPr>
    <w:r>
      <w:fldChar w:fldCharType="begin"/>
    </w:r>
    <w:r w:rsidR="003369A6">
      <w:instrText xml:space="preserve"> PAGE   \* MERGEFORMAT </w:instrText>
    </w:r>
    <w:r>
      <w:fldChar w:fldCharType="separate"/>
    </w:r>
    <w:r w:rsidR="00D500D6">
      <w:rPr>
        <w:noProof/>
      </w:rPr>
      <w:t>3</w:t>
    </w:r>
    <w:r>
      <w:rPr>
        <w:noProof/>
      </w:rPr>
      <w:fldChar w:fldCharType="end"/>
    </w:r>
  </w:p>
  <w:p w14:paraId="376F3D7D" w14:textId="77777777" w:rsidR="00BD03D8" w:rsidRPr="00AA3A01" w:rsidRDefault="00BD03D8" w:rsidP="00AA3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935E8" w14:textId="77777777" w:rsidR="00EE663B" w:rsidRDefault="00EE663B" w:rsidP="00762BE1">
      <w:pPr>
        <w:spacing w:after="0" w:line="240" w:lineRule="auto"/>
      </w:pPr>
      <w:r>
        <w:separator/>
      </w:r>
    </w:p>
  </w:footnote>
  <w:footnote w:type="continuationSeparator" w:id="0">
    <w:p w14:paraId="2C119F2E" w14:textId="77777777" w:rsidR="00EE663B" w:rsidRDefault="00EE663B" w:rsidP="00762B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B4177"/>
    <w:multiLevelType w:val="hybridMultilevel"/>
    <w:tmpl w:val="831063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B51FA"/>
    <w:multiLevelType w:val="hybridMultilevel"/>
    <w:tmpl w:val="3CFABB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B936D8"/>
    <w:multiLevelType w:val="hybridMultilevel"/>
    <w:tmpl w:val="A52E818A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06C155E9"/>
    <w:multiLevelType w:val="hybridMultilevel"/>
    <w:tmpl w:val="1A7082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DC5C8D"/>
    <w:multiLevelType w:val="hybridMultilevel"/>
    <w:tmpl w:val="CAB4FA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FB007F"/>
    <w:multiLevelType w:val="hybridMultilevel"/>
    <w:tmpl w:val="8222B8F0"/>
    <w:lvl w:ilvl="0" w:tplc="35F8C6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504635"/>
    <w:multiLevelType w:val="hybridMultilevel"/>
    <w:tmpl w:val="8F149494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1A68302B"/>
    <w:multiLevelType w:val="hybridMultilevel"/>
    <w:tmpl w:val="477E04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5846C6"/>
    <w:multiLevelType w:val="hybridMultilevel"/>
    <w:tmpl w:val="5E4C0E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AC270F"/>
    <w:multiLevelType w:val="hybridMultilevel"/>
    <w:tmpl w:val="26CCC6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0339A5"/>
    <w:multiLevelType w:val="hybridMultilevel"/>
    <w:tmpl w:val="2BE8B6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3C4589"/>
    <w:multiLevelType w:val="hybridMultilevel"/>
    <w:tmpl w:val="978C5F2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FF472B"/>
    <w:multiLevelType w:val="hybridMultilevel"/>
    <w:tmpl w:val="EF74CE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9732E"/>
    <w:multiLevelType w:val="hybridMultilevel"/>
    <w:tmpl w:val="D6C6FA6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283832C2"/>
    <w:multiLevelType w:val="hybridMultilevel"/>
    <w:tmpl w:val="3D4872F4"/>
    <w:lvl w:ilvl="0" w:tplc="40090001">
      <w:start w:val="1"/>
      <w:numFmt w:val="bullet"/>
      <w:lvlText w:val=""/>
      <w:lvlJc w:val="left"/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844144"/>
    <w:multiLevelType w:val="hybridMultilevel"/>
    <w:tmpl w:val="0540B15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153AB9"/>
    <w:multiLevelType w:val="hybridMultilevel"/>
    <w:tmpl w:val="19FC449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262AF8"/>
    <w:multiLevelType w:val="hybridMultilevel"/>
    <w:tmpl w:val="1602D356"/>
    <w:lvl w:ilvl="0" w:tplc="9AD08D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01B072E"/>
    <w:multiLevelType w:val="hybridMultilevel"/>
    <w:tmpl w:val="4E86CC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186814"/>
    <w:multiLevelType w:val="hybridMultilevel"/>
    <w:tmpl w:val="1C9A9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275F64"/>
    <w:multiLevelType w:val="hybridMultilevel"/>
    <w:tmpl w:val="7B0E2E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1115B"/>
    <w:multiLevelType w:val="hybridMultilevel"/>
    <w:tmpl w:val="F380121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5F5051"/>
    <w:multiLevelType w:val="hybridMultilevel"/>
    <w:tmpl w:val="00FC3B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7208B4"/>
    <w:multiLevelType w:val="hybridMultilevel"/>
    <w:tmpl w:val="21F2A6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D65A80"/>
    <w:multiLevelType w:val="hybridMultilevel"/>
    <w:tmpl w:val="54AEF5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E00F7B"/>
    <w:multiLevelType w:val="hybridMultilevel"/>
    <w:tmpl w:val="4672FA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997AEA"/>
    <w:multiLevelType w:val="hybridMultilevel"/>
    <w:tmpl w:val="2FE488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C407C2"/>
    <w:multiLevelType w:val="hybridMultilevel"/>
    <w:tmpl w:val="296C992E"/>
    <w:lvl w:ilvl="0" w:tplc="F3FEF3A2">
      <w:start w:val="1"/>
      <w:numFmt w:val="lowerLetter"/>
      <w:lvlText w:val="(%1)"/>
      <w:lvlJc w:val="left"/>
      <w:pPr>
        <w:ind w:left="1365" w:hanging="360"/>
      </w:pPr>
      <w:rPr>
        <w:rFonts w:hint="default"/>
        <w:sz w:val="20"/>
      </w:rPr>
    </w:lvl>
    <w:lvl w:ilvl="1" w:tplc="40090019" w:tentative="1">
      <w:start w:val="1"/>
      <w:numFmt w:val="lowerLetter"/>
      <w:lvlText w:val="%2."/>
      <w:lvlJc w:val="left"/>
      <w:pPr>
        <w:ind w:left="2085" w:hanging="360"/>
      </w:pPr>
    </w:lvl>
    <w:lvl w:ilvl="2" w:tplc="4009001B" w:tentative="1">
      <w:start w:val="1"/>
      <w:numFmt w:val="lowerRoman"/>
      <w:lvlText w:val="%3."/>
      <w:lvlJc w:val="right"/>
      <w:pPr>
        <w:ind w:left="2805" w:hanging="180"/>
      </w:pPr>
    </w:lvl>
    <w:lvl w:ilvl="3" w:tplc="4009000F" w:tentative="1">
      <w:start w:val="1"/>
      <w:numFmt w:val="decimal"/>
      <w:lvlText w:val="%4."/>
      <w:lvlJc w:val="left"/>
      <w:pPr>
        <w:ind w:left="3525" w:hanging="360"/>
      </w:pPr>
    </w:lvl>
    <w:lvl w:ilvl="4" w:tplc="40090019" w:tentative="1">
      <w:start w:val="1"/>
      <w:numFmt w:val="lowerLetter"/>
      <w:lvlText w:val="%5."/>
      <w:lvlJc w:val="left"/>
      <w:pPr>
        <w:ind w:left="4245" w:hanging="360"/>
      </w:pPr>
    </w:lvl>
    <w:lvl w:ilvl="5" w:tplc="4009001B" w:tentative="1">
      <w:start w:val="1"/>
      <w:numFmt w:val="lowerRoman"/>
      <w:lvlText w:val="%6."/>
      <w:lvlJc w:val="right"/>
      <w:pPr>
        <w:ind w:left="4965" w:hanging="180"/>
      </w:pPr>
    </w:lvl>
    <w:lvl w:ilvl="6" w:tplc="4009000F" w:tentative="1">
      <w:start w:val="1"/>
      <w:numFmt w:val="decimal"/>
      <w:lvlText w:val="%7."/>
      <w:lvlJc w:val="left"/>
      <w:pPr>
        <w:ind w:left="5685" w:hanging="360"/>
      </w:pPr>
    </w:lvl>
    <w:lvl w:ilvl="7" w:tplc="40090019" w:tentative="1">
      <w:start w:val="1"/>
      <w:numFmt w:val="lowerLetter"/>
      <w:lvlText w:val="%8."/>
      <w:lvlJc w:val="left"/>
      <w:pPr>
        <w:ind w:left="6405" w:hanging="360"/>
      </w:pPr>
    </w:lvl>
    <w:lvl w:ilvl="8" w:tplc="40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28" w15:restartNumberingAfterBreak="0">
    <w:nsid w:val="5A9A0EFD"/>
    <w:multiLevelType w:val="hybridMultilevel"/>
    <w:tmpl w:val="4508C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D04FC8"/>
    <w:multiLevelType w:val="hybridMultilevel"/>
    <w:tmpl w:val="D024A648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" w15:restartNumberingAfterBreak="0">
    <w:nsid w:val="6760116F"/>
    <w:multiLevelType w:val="hybridMultilevel"/>
    <w:tmpl w:val="E56E29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207A7B"/>
    <w:multiLevelType w:val="hybridMultilevel"/>
    <w:tmpl w:val="4094EA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200B4F"/>
    <w:multiLevelType w:val="hybridMultilevel"/>
    <w:tmpl w:val="0546C9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180D97"/>
    <w:multiLevelType w:val="hybridMultilevel"/>
    <w:tmpl w:val="254A0B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840901"/>
    <w:multiLevelType w:val="hybridMultilevel"/>
    <w:tmpl w:val="35EAD8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2F7C2A"/>
    <w:multiLevelType w:val="hybridMultilevel"/>
    <w:tmpl w:val="0CD6B1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4947FC"/>
    <w:multiLevelType w:val="hybridMultilevel"/>
    <w:tmpl w:val="9B629E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4209516">
    <w:abstractNumId w:val="15"/>
  </w:num>
  <w:num w:numId="2" w16cid:durableId="908660679">
    <w:abstractNumId w:val="11"/>
  </w:num>
  <w:num w:numId="3" w16cid:durableId="751706625">
    <w:abstractNumId w:val="16"/>
  </w:num>
  <w:num w:numId="4" w16cid:durableId="813527544">
    <w:abstractNumId w:val="13"/>
  </w:num>
  <w:num w:numId="5" w16cid:durableId="834807524">
    <w:abstractNumId w:val="10"/>
  </w:num>
  <w:num w:numId="6" w16cid:durableId="1060518903">
    <w:abstractNumId w:val="4"/>
  </w:num>
  <w:num w:numId="7" w16cid:durableId="1038552056">
    <w:abstractNumId w:val="29"/>
  </w:num>
  <w:num w:numId="8" w16cid:durableId="1779566043">
    <w:abstractNumId w:val="25"/>
  </w:num>
  <w:num w:numId="9" w16cid:durableId="296683607">
    <w:abstractNumId w:val="22"/>
  </w:num>
  <w:num w:numId="10" w16cid:durableId="1346634863">
    <w:abstractNumId w:val="26"/>
  </w:num>
  <w:num w:numId="11" w16cid:durableId="569124199">
    <w:abstractNumId w:val="31"/>
  </w:num>
  <w:num w:numId="12" w16cid:durableId="255292081">
    <w:abstractNumId w:val="19"/>
  </w:num>
  <w:num w:numId="13" w16cid:durableId="1193149121">
    <w:abstractNumId w:val="34"/>
  </w:num>
  <w:num w:numId="14" w16cid:durableId="1189761639">
    <w:abstractNumId w:val="7"/>
  </w:num>
  <w:num w:numId="15" w16cid:durableId="1960066773">
    <w:abstractNumId w:val="14"/>
  </w:num>
  <w:num w:numId="16" w16cid:durableId="1481725548">
    <w:abstractNumId w:val="23"/>
  </w:num>
  <w:num w:numId="17" w16cid:durableId="2097432312">
    <w:abstractNumId w:val="0"/>
  </w:num>
  <w:num w:numId="18" w16cid:durableId="55903514">
    <w:abstractNumId w:val="8"/>
  </w:num>
  <w:num w:numId="19" w16cid:durableId="1706904550">
    <w:abstractNumId w:val="17"/>
  </w:num>
  <w:num w:numId="20" w16cid:durableId="435372338">
    <w:abstractNumId w:val="5"/>
  </w:num>
  <w:num w:numId="21" w16cid:durableId="317727445">
    <w:abstractNumId w:val="20"/>
  </w:num>
  <w:num w:numId="22" w16cid:durableId="387534351">
    <w:abstractNumId w:val="6"/>
  </w:num>
  <w:num w:numId="23" w16cid:durableId="1398161530">
    <w:abstractNumId w:val="21"/>
  </w:num>
  <w:num w:numId="24" w16cid:durableId="1792819018">
    <w:abstractNumId w:val="1"/>
  </w:num>
  <w:num w:numId="25" w16cid:durableId="1142118466">
    <w:abstractNumId w:val="36"/>
  </w:num>
  <w:num w:numId="26" w16cid:durableId="2095198199">
    <w:abstractNumId w:val="27"/>
  </w:num>
  <w:num w:numId="27" w16cid:durableId="682558573">
    <w:abstractNumId w:val="2"/>
  </w:num>
  <w:num w:numId="28" w16cid:durableId="221715348">
    <w:abstractNumId w:val="18"/>
  </w:num>
  <w:num w:numId="29" w16cid:durableId="1418744153">
    <w:abstractNumId w:val="33"/>
  </w:num>
  <w:num w:numId="30" w16cid:durableId="441995132">
    <w:abstractNumId w:val="3"/>
  </w:num>
  <w:num w:numId="31" w16cid:durableId="105783290">
    <w:abstractNumId w:val="32"/>
  </w:num>
  <w:num w:numId="32" w16cid:durableId="723868009">
    <w:abstractNumId w:val="24"/>
  </w:num>
  <w:num w:numId="33" w16cid:durableId="1832717578">
    <w:abstractNumId w:val="35"/>
  </w:num>
  <w:num w:numId="34" w16cid:durableId="292946273">
    <w:abstractNumId w:val="9"/>
  </w:num>
  <w:num w:numId="35" w16cid:durableId="1809474405">
    <w:abstractNumId w:val="28"/>
  </w:num>
  <w:num w:numId="36" w16cid:durableId="1618683288">
    <w:abstractNumId w:val="30"/>
  </w:num>
  <w:num w:numId="37" w16cid:durableId="19512811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MTI1NDMxMLe0MDJQ0lEKTi0uzszPAykwNKkFAC9nJzMtAAAA"/>
  </w:docVars>
  <w:rsids>
    <w:rsidRoot w:val="00762BE1"/>
    <w:rsid w:val="000043E6"/>
    <w:rsid w:val="000101F4"/>
    <w:rsid w:val="00011116"/>
    <w:rsid w:val="0002108B"/>
    <w:rsid w:val="00021B4B"/>
    <w:rsid w:val="00027BB5"/>
    <w:rsid w:val="0003480B"/>
    <w:rsid w:val="00035784"/>
    <w:rsid w:val="00037D9B"/>
    <w:rsid w:val="00041612"/>
    <w:rsid w:val="00042839"/>
    <w:rsid w:val="0004474E"/>
    <w:rsid w:val="00051F1E"/>
    <w:rsid w:val="00052F7E"/>
    <w:rsid w:val="000642DE"/>
    <w:rsid w:val="00065396"/>
    <w:rsid w:val="0006715D"/>
    <w:rsid w:val="00073BDC"/>
    <w:rsid w:val="00073C92"/>
    <w:rsid w:val="000748C6"/>
    <w:rsid w:val="00086AF6"/>
    <w:rsid w:val="00091B9E"/>
    <w:rsid w:val="00092EBC"/>
    <w:rsid w:val="000A271C"/>
    <w:rsid w:val="000A6E23"/>
    <w:rsid w:val="000B0C25"/>
    <w:rsid w:val="000B22C5"/>
    <w:rsid w:val="000C1FA3"/>
    <w:rsid w:val="000D4311"/>
    <w:rsid w:val="000E264D"/>
    <w:rsid w:val="000E5885"/>
    <w:rsid w:val="000F1EE0"/>
    <w:rsid w:val="000F3D9A"/>
    <w:rsid w:val="000F3F9B"/>
    <w:rsid w:val="00100835"/>
    <w:rsid w:val="00102D7A"/>
    <w:rsid w:val="00102F9E"/>
    <w:rsid w:val="00113A7A"/>
    <w:rsid w:val="00114FEA"/>
    <w:rsid w:val="00117452"/>
    <w:rsid w:val="00117D88"/>
    <w:rsid w:val="00120C9D"/>
    <w:rsid w:val="00121775"/>
    <w:rsid w:val="00124400"/>
    <w:rsid w:val="00132206"/>
    <w:rsid w:val="00134FC9"/>
    <w:rsid w:val="00137D33"/>
    <w:rsid w:val="0015418B"/>
    <w:rsid w:val="001551AF"/>
    <w:rsid w:val="0016379A"/>
    <w:rsid w:val="0016628F"/>
    <w:rsid w:val="001703AB"/>
    <w:rsid w:val="00185A65"/>
    <w:rsid w:val="00190529"/>
    <w:rsid w:val="00195BAD"/>
    <w:rsid w:val="00197171"/>
    <w:rsid w:val="001A58D5"/>
    <w:rsid w:val="001A749E"/>
    <w:rsid w:val="001B2758"/>
    <w:rsid w:val="001B4BE6"/>
    <w:rsid w:val="001C0DE8"/>
    <w:rsid w:val="001C0DF0"/>
    <w:rsid w:val="001C1506"/>
    <w:rsid w:val="001C241F"/>
    <w:rsid w:val="001C44D3"/>
    <w:rsid w:val="001E32C1"/>
    <w:rsid w:val="001E415F"/>
    <w:rsid w:val="001F2828"/>
    <w:rsid w:val="00212EEE"/>
    <w:rsid w:val="00212F1D"/>
    <w:rsid w:val="002164A1"/>
    <w:rsid w:val="0021681D"/>
    <w:rsid w:val="002212C9"/>
    <w:rsid w:val="00224E5F"/>
    <w:rsid w:val="002257B4"/>
    <w:rsid w:val="00234653"/>
    <w:rsid w:val="00237939"/>
    <w:rsid w:val="00240861"/>
    <w:rsid w:val="002410EA"/>
    <w:rsid w:val="00257DCC"/>
    <w:rsid w:val="002631A3"/>
    <w:rsid w:val="00267B1E"/>
    <w:rsid w:val="00271D21"/>
    <w:rsid w:val="00280C89"/>
    <w:rsid w:val="00285530"/>
    <w:rsid w:val="00293E2B"/>
    <w:rsid w:val="00294C68"/>
    <w:rsid w:val="002B357F"/>
    <w:rsid w:val="002B38A5"/>
    <w:rsid w:val="002B57AB"/>
    <w:rsid w:val="002B5A03"/>
    <w:rsid w:val="002B7842"/>
    <w:rsid w:val="002B7946"/>
    <w:rsid w:val="002D2F0B"/>
    <w:rsid w:val="002D5BB7"/>
    <w:rsid w:val="002E309B"/>
    <w:rsid w:val="002F0446"/>
    <w:rsid w:val="002F238F"/>
    <w:rsid w:val="002F24E6"/>
    <w:rsid w:val="002F2F5E"/>
    <w:rsid w:val="00301A17"/>
    <w:rsid w:val="00302E3D"/>
    <w:rsid w:val="00306831"/>
    <w:rsid w:val="00315A10"/>
    <w:rsid w:val="00315CBC"/>
    <w:rsid w:val="003175A0"/>
    <w:rsid w:val="003178E0"/>
    <w:rsid w:val="00322752"/>
    <w:rsid w:val="00323C27"/>
    <w:rsid w:val="00330740"/>
    <w:rsid w:val="0033196C"/>
    <w:rsid w:val="0033207B"/>
    <w:rsid w:val="00333128"/>
    <w:rsid w:val="00335B6F"/>
    <w:rsid w:val="003369A6"/>
    <w:rsid w:val="00340EE0"/>
    <w:rsid w:val="0035042B"/>
    <w:rsid w:val="00350714"/>
    <w:rsid w:val="003620BF"/>
    <w:rsid w:val="003669AA"/>
    <w:rsid w:val="00375DF7"/>
    <w:rsid w:val="00376F3E"/>
    <w:rsid w:val="00383B29"/>
    <w:rsid w:val="003853E7"/>
    <w:rsid w:val="003905E8"/>
    <w:rsid w:val="00396C69"/>
    <w:rsid w:val="003A0E67"/>
    <w:rsid w:val="003A530D"/>
    <w:rsid w:val="003B0716"/>
    <w:rsid w:val="003B3A45"/>
    <w:rsid w:val="003B7BEE"/>
    <w:rsid w:val="003C2FD1"/>
    <w:rsid w:val="003C5479"/>
    <w:rsid w:val="003D5268"/>
    <w:rsid w:val="003D6590"/>
    <w:rsid w:val="003E10ED"/>
    <w:rsid w:val="003E4F77"/>
    <w:rsid w:val="003F72CE"/>
    <w:rsid w:val="00401121"/>
    <w:rsid w:val="00403FAE"/>
    <w:rsid w:val="004041B8"/>
    <w:rsid w:val="004124A5"/>
    <w:rsid w:val="00415326"/>
    <w:rsid w:val="00417F81"/>
    <w:rsid w:val="00423F9E"/>
    <w:rsid w:val="0042469D"/>
    <w:rsid w:val="00427591"/>
    <w:rsid w:val="004318D5"/>
    <w:rsid w:val="004319C2"/>
    <w:rsid w:val="00432ED1"/>
    <w:rsid w:val="004354A6"/>
    <w:rsid w:val="0043612F"/>
    <w:rsid w:val="0044798B"/>
    <w:rsid w:val="004557AB"/>
    <w:rsid w:val="00456EB4"/>
    <w:rsid w:val="00460218"/>
    <w:rsid w:val="00463245"/>
    <w:rsid w:val="00464950"/>
    <w:rsid w:val="004704E0"/>
    <w:rsid w:val="00475313"/>
    <w:rsid w:val="004802D5"/>
    <w:rsid w:val="0048210C"/>
    <w:rsid w:val="0048220F"/>
    <w:rsid w:val="00484125"/>
    <w:rsid w:val="00491515"/>
    <w:rsid w:val="004A0715"/>
    <w:rsid w:val="004A2627"/>
    <w:rsid w:val="004A2F67"/>
    <w:rsid w:val="004A4183"/>
    <w:rsid w:val="004A7F77"/>
    <w:rsid w:val="004B5176"/>
    <w:rsid w:val="004B7848"/>
    <w:rsid w:val="004C7131"/>
    <w:rsid w:val="004E5B03"/>
    <w:rsid w:val="004E748B"/>
    <w:rsid w:val="004F09B6"/>
    <w:rsid w:val="004F34DC"/>
    <w:rsid w:val="005005BE"/>
    <w:rsid w:val="00500E5A"/>
    <w:rsid w:val="00504141"/>
    <w:rsid w:val="0050595C"/>
    <w:rsid w:val="005157B9"/>
    <w:rsid w:val="00520AB0"/>
    <w:rsid w:val="00526931"/>
    <w:rsid w:val="005270B2"/>
    <w:rsid w:val="005315BF"/>
    <w:rsid w:val="00531E59"/>
    <w:rsid w:val="00537970"/>
    <w:rsid w:val="0054038A"/>
    <w:rsid w:val="0054238E"/>
    <w:rsid w:val="00543203"/>
    <w:rsid w:val="00560EA5"/>
    <w:rsid w:val="0056460A"/>
    <w:rsid w:val="005722EE"/>
    <w:rsid w:val="00574B1B"/>
    <w:rsid w:val="00582F8B"/>
    <w:rsid w:val="00584AD2"/>
    <w:rsid w:val="00585199"/>
    <w:rsid w:val="00592431"/>
    <w:rsid w:val="005935EC"/>
    <w:rsid w:val="005943CA"/>
    <w:rsid w:val="005A1718"/>
    <w:rsid w:val="005C02FF"/>
    <w:rsid w:val="005C0971"/>
    <w:rsid w:val="005C6A94"/>
    <w:rsid w:val="005C72EC"/>
    <w:rsid w:val="005C74E5"/>
    <w:rsid w:val="005D224C"/>
    <w:rsid w:val="005D3E9A"/>
    <w:rsid w:val="005D4B98"/>
    <w:rsid w:val="005D4F13"/>
    <w:rsid w:val="005D6471"/>
    <w:rsid w:val="005D763F"/>
    <w:rsid w:val="005E07B2"/>
    <w:rsid w:val="005F1CE0"/>
    <w:rsid w:val="005F3216"/>
    <w:rsid w:val="005F5A41"/>
    <w:rsid w:val="005F67FB"/>
    <w:rsid w:val="00601DC3"/>
    <w:rsid w:val="00604C96"/>
    <w:rsid w:val="006060CC"/>
    <w:rsid w:val="00606F6E"/>
    <w:rsid w:val="00611564"/>
    <w:rsid w:val="00631A0A"/>
    <w:rsid w:val="00631B60"/>
    <w:rsid w:val="006353C1"/>
    <w:rsid w:val="00636F5E"/>
    <w:rsid w:val="0063758F"/>
    <w:rsid w:val="0064571F"/>
    <w:rsid w:val="00652689"/>
    <w:rsid w:val="00656112"/>
    <w:rsid w:val="00663A20"/>
    <w:rsid w:val="00671AA1"/>
    <w:rsid w:val="0067362B"/>
    <w:rsid w:val="006763A5"/>
    <w:rsid w:val="006805C8"/>
    <w:rsid w:val="006817C3"/>
    <w:rsid w:val="00690E5A"/>
    <w:rsid w:val="00694C79"/>
    <w:rsid w:val="006953D5"/>
    <w:rsid w:val="006A07CC"/>
    <w:rsid w:val="006A1913"/>
    <w:rsid w:val="006B2CE7"/>
    <w:rsid w:val="006B4C1E"/>
    <w:rsid w:val="006C1371"/>
    <w:rsid w:val="006C14CB"/>
    <w:rsid w:val="006D134A"/>
    <w:rsid w:val="006E01F3"/>
    <w:rsid w:val="006E0F14"/>
    <w:rsid w:val="006E696B"/>
    <w:rsid w:val="006F64FB"/>
    <w:rsid w:val="0070102B"/>
    <w:rsid w:val="007073FB"/>
    <w:rsid w:val="00711EA2"/>
    <w:rsid w:val="00720450"/>
    <w:rsid w:val="00720F28"/>
    <w:rsid w:val="00725A8F"/>
    <w:rsid w:val="00726335"/>
    <w:rsid w:val="007268EC"/>
    <w:rsid w:val="00727044"/>
    <w:rsid w:val="007307FC"/>
    <w:rsid w:val="00732AF3"/>
    <w:rsid w:val="00736A30"/>
    <w:rsid w:val="0074320A"/>
    <w:rsid w:val="007503E5"/>
    <w:rsid w:val="007626D4"/>
    <w:rsid w:val="00762BE1"/>
    <w:rsid w:val="00766EC2"/>
    <w:rsid w:val="00777EB7"/>
    <w:rsid w:val="00781105"/>
    <w:rsid w:val="00786573"/>
    <w:rsid w:val="00787DA3"/>
    <w:rsid w:val="007909F4"/>
    <w:rsid w:val="00794A03"/>
    <w:rsid w:val="007A2178"/>
    <w:rsid w:val="007A28D1"/>
    <w:rsid w:val="007A7034"/>
    <w:rsid w:val="007B1C3E"/>
    <w:rsid w:val="007C4AD4"/>
    <w:rsid w:val="007C6E48"/>
    <w:rsid w:val="007C7F08"/>
    <w:rsid w:val="007D11A1"/>
    <w:rsid w:val="007D15C3"/>
    <w:rsid w:val="007D3DBF"/>
    <w:rsid w:val="007D6AFB"/>
    <w:rsid w:val="007E2110"/>
    <w:rsid w:val="007E2BFD"/>
    <w:rsid w:val="007E682B"/>
    <w:rsid w:val="007E70AF"/>
    <w:rsid w:val="007F06F4"/>
    <w:rsid w:val="007F11DA"/>
    <w:rsid w:val="007F2659"/>
    <w:rsid w:val="00804807"/>
    <w:rsid w:val="00806C88"/>
    <w:rsid w:val="00810C32"/>
    <w:rsid w:val="00824517"/>
    <w:rsid w:val="00833479"/>
    <w:rsid w:val="00833507"/>
    <w:rsid w:val="008348DF"/>
    <w:rsid w:val="008356AA"/>
    <w:rsid w:val="00836F18"/>
    <w:rsid w:val="00845924"/>
    <w:rsid w:val="008535E5"/>
    <w:rsid w:val="00857912"/>
    <w:rsid w:val="00862B7A"/>
    <w:rsid w:val="00863EFB"/>
    <w:rsid w:val="00883AA7"/>
    <w:rsid w:val="008856AB"/>
    <w:rsid w:val="008A14DC"/>
    <w:rsid w:val="008A6581"/>
    <w:rsid w:val="008B4731"/>
    <w:rsid w:val="008B4A19"/>
    <w:rsid w:val="008B4BFB"/>
    <w:rsid w:val="008B63F9"/>
    <w:rsid w:val="008C0BA8"/>
    <w:rsid w:val="008C0E11"/>
    <w:rsid w:val="008C346F"/>
    <w:rsid w:val="008C4A69"/>
    <w:rsid w:val="008C4C8B"/>
    <w:rsid w:val="008C75A2"/>
    <w:rsid w:val="008D55BF"/>
    <w:rsid w:val="008D57A0"/>
    <w:rsid w:val="008D585D"/>
    <w:rsid w:val="008D5AA8"/>
    <w:rsid w:val="008E2BB8"/>
    <w:rsid w:val="008F153E"/>
    <w:rsid w:val="008F27E8"/>
    <w:rsid w:val="008F2A55"/>
    <w:rsid w:val="008F695D"/>
    <w:rsid w:val="009016A6"/>
    <w:rsid w:val="009037FD"/>
    <w:rsid w:val="00903DE5"/>
    <w:rsid w:val="00920CB7"/>
    <w:rsid w:val="00941AEF"/>
    <w:rsid w:val="009440D8"/>
    <w:rsid w:val="009506E8"/>
    <w:rsid w:val="00950737"/>
    <w:rsid w:val="00957AEB"/>
    <w:rsid w:val="00960BF4"/>
    <w:rsid w:val="00960EC4"/>
    <w:rsid w:val="00962B19"/>
    <w:rsid w:val="00965659"/>
    <w:rsid w:val="00970024"/>
    <w:rsid w:val="009725AE"/>
    <w:rsid w:val="00974ADA"/>
    <w:rsid w:val="0097609B"/>
    <w:rsid w:val="00977D82"/>
    <w:rsid w:val="00986C5D"/>
    <w:rsid w:val="00996873"/>
    <w:rsid w:val="009A519E"/>
    <w:rsid w:val="009C2652"/>
    <w:rsid w:val="009C4E33"/>
    <w:rsid w:val="009C710B"/>
    <w:rsid w:val="009D2D32"/>
    <w:rsid w:val="009E2071"/>
    <w:rsid w:val="00A06A58"/>
    <w:rsid w:val="00A21ECE"/>
    <w:rsid w:val="00A220FD"/>
    <w:rsid w:val="00A274AC"/>
    <w:rsid w:val="00A34EE8"/>
    <w:rsid w:val="00A3691E"/>
    <w:rsid w:val="00A369D8"/>
    <w:rsid w:val="00A37301"/>
    <w:rsid w:val="00A52E49"/>
    <w:rsid w:val="00A5444E"/>
    <w:rsid w:val="00A55B6C"/>
    <w:rsid w:val="00A64B6D"/>
    <w:rsid w:val="00A656C0"/>
    <w:rsid w:val="00A73C4D"/>
    <w:rsid w:val="00A81D95"/>
    <w:rsid w:val="00A84EF2"/>
    <w:rsid w:val="00A865B9"/>
    <w:rsid w:val="00A905D9"/>
    <w:rsid w:val="00A948D3"/>
    <w:rsid w:val="00A94D44"/>
    <w:rsid w:val="00A97F4A"/>
    <w:rsid w:val="00AA3A01"/>
    <w:rsid w:val="00AA4B86"/>
    <w:rsid w:val="00AA68BD"/>
    <w:rsid w:val="00AB2350"/>
    <w:rsid w:val="00AC1B7D"/>
    <w:rsid w:val="00AC2B4C"/>
    <w:rsid w:val="00AD3347"/>
    <w:rsid w:val="00AE03F1"/>
    <w:rsid w:val="00AE7498"/>
    <w:rsid w:val="00B02428"/>
    <w:rsid w:val="00B12981"/>
    <w:rsid w:val="00B14347"/>
    <w:rsid w:val="00B176D7"/>
    <w:rsid w:val="00B215B5"/>
    <w:rsid w:val="00B50617"/>
    <w:rsid w:val="00B532E3"/>
    <w:rsid w:val="00B567FB"/>
    <w:rsid w:val="00B5717B"/>
    <w:rsid w:val="00B677A0"/>
    <w:rsid w:val="00B705CB"/>
    <w:rsid w:val="00B778F6"/>
    <w:rsid w:val="00B91964"/>
    <w:rsid w:val="00B93E86"/>
    <w:rsid w:val="00B943FA"/>
    <w:rsid w:val="00B95A3B"/>
    <w:rsid w:val="00B97A77"/>
    <w:rsid w:val="00BA746E"/>
    <w:rsid w:val="00BB7BE3"/>
    <w:rsid w:val="00BC4B88"/>
    <w:rsid w:val="00BC6974"/>
    <w:rsid w:val="00BD03D8"/>
    <w:rsid w:val="00BD68CC"/>
    <w:rsid w:val="00BE3E02"/>
    <w:rsid w:val="00BF2C25"/>
    <w:rsid w:val="00BF2C7D"/>
    <w:rsid w:val="00BF593C"/>
    <w:rsid w:val="00C05770"/>
    <w:rsid w:val="00C07E82"/>
    <w:rsid w:val="00C16C50"/>
    <w:rsid w:val="00C16D0F"/>
    <w:rsid w:val="00C266F5"/>
    <w:rsid w:val="00C30750"/>
    <w:rsid w:val="00C31434"/>
    <w:rsid w:val="00C33B10"/>
    <w:rsid w:val="00C3464A"/>
    <w:rsid w:val="00C431EF"/>
    <w:rsid w:val="00C44C52"/>
    <w:rsid w:val="00C545EA"/>
    <w:rsid w:val="00C57A37"/>
    <w:rsid w:val="00C62DF7"/>
    <w:rsid w:val="00C650A8"/>
    <w:rsid w:val="00C6633A"/>
    <w:rsid w:val="00C6737C"/>
    <w:rsid w:val="00C808AF"/>
    <w:rsid w:val="00C80975"/>
    <w:rsid w:val="00C82F40"/>
    <w:rsid w:val="00C8766B"/>
    <w:rsid w:val="00C9318B"/>
    <w:rsid w:val="00C9451F"/>
    <w:rsid w:val="00CA5677"/>
    <w:rsid w:val="00CB1D79"/>
    <w:rsid w:val="00CC25A2"/>
    <w:rsid w:val="00CC4A1C"/>
    <w:rsid w:val="00CD08E8"/>
    <w:rsid w:val="00CD6190"/>
    <w:rsid w:val="00CD7F4A"/>
    <w:rsid w:val="00CE09AB"/>
    <w:rsid w:val="00CE1134"/>
    <w:rsid w:val="00CE3C44"/>
    <w:rsid w:val="00CE5034"/>
    <w:rsid w:val="00CF05F5"/>
    <w:rsid w:val="00CF634B"/>
    <w:rsid w:val="00D020D7"/>
    <w:rsid w:val="00D03FDE"/>
    <w:rsid w:val="00D054CA"/>
    <w:rsid w:val="00D06244"/>
    <w:rsid w:val="00D1580C"/>
    <w:rsid w:val="00D30D28"/>
    <w:rsid w:val="00D326B9"/>
    <w:rsid w:val="00D33890"/>
    <w:rsid w:val="00D3742F"/>
    <w:rsid w:val="00D411DD"/>
    <w:rsid w:val="00D453DF"/>
    <w:rsid w:val="00D500D6"/>
    <w:rsid w:val="00D5072C"/>
    <w:rsid w:val="00D54582"/>
    <w:rsid w:val="00D562A2"/>
    <w:rsid w:val="00D57D25"/>
    <w:rsid w:val="00D600E7"/>
    <w:rsid w:val="00D6619E"/>
    <w:rsid w:val="00D67B1A"/>
    <w:rsid w:val="00D82027"/>
    <w:rsid w:val="00D82EAD"/>
    <w:rsid w:val="00D82ED9"/>
    <w:rsid w:val="00D8368A"/>
    <w:rsid w:val="00D872AC"/>
    <w:rsid w:val="00D904B0"/>
    <w:rsid w:val="00D95C03"/>
    <w:rsid w:val="00DA382E"/>
    <w:rsid w:val="00DA682D"/>
    <w:rsid w:val="00DA6FD0"/>
    <w:rsid w:val="00DC11C1"/>
    <w:rsid w:val="00DD053D"/>
    <w:rsid w:val="00DD5099"/>
    <w:rsid w:val="00DD6122"/>
    <w:rsid w:val="00DD7245"/>
    <w:rsid w:val="00DD7E9E"/>
    <w:rsid w:val="00DE274E"/>
    <w:rsid w:val="00DE7A9C"/>
    <w:rsid w:val="00E0373D"/>
    <w:rsid w:val="00E06222"/>
    <w:rsid w:val="00E117F2"/>
    <w:rsid w:val="00E12061"/>
    <w:rsid w:val="00E1409C"/>
    <w:rsid w:val="00E311CA"/>
    <w:rsid w:val="00E44AC2"/>
    <w:rsid w:val="00E52570"/>
    <w:rsid w:val="00E533AE"/>
    <w:rsid w:val="00E578B5"/>
    <w:rsid w:val="00E706A5"/>
    <w:rsid w:val="00E7419F"/>
    <w:rsid w:val="00E83860"/>
    <w:rsid w:val="00E84074"/>
    <w:rsid w:val="00E97F3B"/>
    <w:rsid w:val="00EA1169"/>
    <w:rsid w:val="00EA6624"/>
    <w:rsid w:val="00EA791B"/>
    <w:rsid w:val="00EB7F5F"/>
    <w:rsid w:val="00EC07C4"/>
    <w:rsid w:val="00EC716E"/>
    <w:rsid w:val="00EE2DAF"/>
    <w:rsid w:val="00EE36C5"/>
    <w:rsid w:val="00EE663B"/>
    <w:rsid w:val="00EF16A1"/>
    <w:rsid w:val="00EF2BDC"/>
    <w:rsid w:val="00F016A1"/>
    <w:rsid w:val="00F01F00"/>
    <w:rsid w:val="00F0509D"/>
    <w:rsid w:val="00F064DF"/>
    <w:rsid w:val="00F14963"/>
    <w:rsid w:val="00F17BF3"/>
    <w:rsid w:val="00F260C8"/>
    <w:rsid w:val="00F26EFA"/>
    <w:rsid w:val="00F30C0D"/>
    <w:rsid w:val="00F32CCA"/>
    <w:rsid w:val="00F37534"/>
    <w:rsid w:val="00F42FB2"/>
    <w:rsid w:val="00F43254"/>
    <w:rsid w:val="00F462CE"/>
    <w:rsid w:val="00F54BAB"/>
    <w:rsid w:val="00F54D7D"/>
    <w:rsid w:val="00F62A63"/>
    <w:rsid w:val="00F65D5C"/>
    <w:rsid w:val="00F746CA"/>
    <w:rsid w:val="00F754DE"/>
    <w:rsid w:val="00F77DC9"/>
    <w:rsid w:val="00F80CDB"/>
    <w:rsid w:val="00F81ACC"/>
    <w:rsid w:val="00F87F78"/>
    <w:rsid w:val="00F9229F"/>
    <w:rsid w:val="00FA00F3"/>
    <w:rsid w:val="00FA0612"/>
    <w:rsid w:val="00FA0F42"/>
    <w:rsid w:val="00FB4CBD"/>
    <w:rsid w:val="00FC1D22"/>
    <w:rsid w:val="00FC3325"/>
    <w:rsid w:val="00FD365D"/>
    <w:rsid w:val="00FD7AAA"/>
    <w:rsid w:val="00FE61E4"/>
    <w:rsid w:val="00FF0F39"/>
    <w:rsid w:val="00FF4B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83305B"/>
  <w15:docId w15:val="{2AF1B7FC-9EFA-43E4-B1C8-529305E1E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3E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2B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BE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62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BE1"/>
  </w:style>
  <w:style w:type="paragraph" w:styleId="Footer">
    <w:name w:val="footer"/>
    <w:basedOn w:val="Normal"/>
    <w:link w:val="FooterChar"/>
    <w:uiPriority w:val="99"/>
    <w:unhideWhenUsed/>
    <w:rsid w:val="00762B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BE1"/>
  </w:style>
  <w:style w:type="table" w:styleId="TableGrid">
    <w:name w:val="Table Grid"/>
    <w:basedOn w:val="TableNormal"/>
    <w:uiPriority w:val="39"/>
    <w:rsid w:val="00E1206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1"/>
    <w:qFormat/>
    <w:rsid w:val="001C241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31A0A"/>
    <w:rPr>
      <w:b/>
      <w:bCs/>
    </w:rPr>
  </w:style>
  <w:style w:type="paragraph" w:customStyle="1" w:styleId="rtejustify">
    <w:name w:val="rtejustify"/>
    <w:basedOn w:val="Normal"/>
    <w:rsid w:val="002B794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54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6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1156</Words>
  <Characters>659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nnan</dc:creator>
  <cp:lastModifiedBy>mukilan p</cp:lastModifiedBy>
  <cp:revision>5</cp:revision>
  <cp:lastPrinted>2019-07-08T09:41:00Z</cp:lastPrinted>
  <dcterms:created xsi:type="dcterms:W3CDTF">2022-10-23T07:33:00Z</dcterms:created>
  <dcterms:modified xsi:type="dcterms:W3CDTF">2022-10-25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e6a59ddf36fcd6265dcfc8bdc5253dd5681e34a4b1b2eae8d7eebacc85c4a3</vt:lpwstr>
  </property>
</Properties>
</file>